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80D9D2" w14:textId="0A97FE49" w:rsidR="00055E98" w:rsidRDefault="00055E98" w:rsidP="00055E98">
      <w:pPr>
        <w:rPr>
          <w:rFonts w:ascii="Verdana" w:hAnsi="Verdana"/>
          <w:szCs w:val="22"/>
        </w:rPr>
      </w:pPr>
      <w:r w:rsidRPr="008241D0">
        <w:rPr>
          <w:rFonts w:ascii="Verdana" w:hAnsi="Verdana"/>
          <w:b/>
          <w:bCs/>
          <w:szCs w:val="22"/>
        </w:rPr>
        <w:t>TO BE COMPLETED ONLY AT THE REQUEST OF NSERC</w:t>
      </w:r>
      <w:r w:rsidRPr="008241D0">
        <w:rPr>
          <w:rFonts w:ascii="Verdana" w:hAnsi="Verdana"/>
          <w:szCs w:val="22"/>
        </w:rPr>
        <w:t>. In addition to the letter of support and completed Form 183A – Information Required from Organizations Participating in Research Partnerships, please address each of the questions below</w:t>
      </w:r>
      <w:r w:rsidR="00B2000D">
        <w:rPr>
          <w:rFonts w:ascii="Verdana" w:hAnsi="Verdana"/>
          <w:szCs w:val="22"/>
        </w:rPr>
        <w:t xml:space="preserve">. </w:t>
      </w:r>
      <w:r w:rsidRPr="008241D0">
        <w:rPr>
          <w:rFonts w:ascii="Verdana" w:hAnsi="Verdana"/>
          <w:szCs w:val="22"/>
        </w:rPr>
        <w:t>This information must be completed by a company representative.</w:t>
      </w:r>
    </w:p>
    <w:p w14:paraId="3B30EF75" w14:textId="77777777" w:rsidR="00762F6A" w:rsidRDefault="00762F6A" w:rsidP="00055E98">
      <w:pPr>
        <w:rPr>
          <w:rFonts w:ascii="Verdana" w:hAnsi="Verdana"/>
          <w:szCs w:val="22"/>
        </w:rPr>
      </w:pPr>
    </w:p>
    <w:p w14:paraId="5F5F2EBF" w14:textId="0402FE4E" w:rsidR="00762F6A" w:rsidRDefault="00A34CB3" w:rsidP="0041159A">
      <w:pPr>
        <w:rPr>
          <w:rFonts w:ascii="Verdana" w:hAnsi="Verdana"/>
          <w:szCs w:val="22"/>
        </w:rPr>
      </w:pPr>
      <w:r>
        <w:rPr>
          <w:rFonts w:ascii="Verdana" w:hAnsi="Verdana"/>
          <w:szCs w:val="22"/>
        </w:rPr>
        <w:t xml:space="preserve">Describe the </w:t>
      </w:r>
      <w:r w:rsidR="00B2000D">
        <w:rPr>
          <w:rFonts w:ascii="Verdana" w:hAnsi="Verdana"/>
          <w:szCs w:val="22"/>
        </w:rPr>
        <w:t>research</w:t>
      </w:r>
      <w:r>
        <w:rPr>
          <w:rFonts w:ascii="Verdana" w:hAnsi="Verdana"/>
          <w:szCs w:val="22"/>
        </w:rPr>
        <w:t xml:space="preserve"> project that you w</w:t>
      </w:r>
      <w:r w:rsidR="001876B8">
        <w:rPr>
          <w:rFonts w:ascii="Verdana" w:hAnsi="Verdana"/>
          <w:szCs w:val="22"/>
        </w:rPr>
        <w:t xml:space="preserve">ish to participate in. </w:t>
      </w:r>
    </w:p>
    <w:p w14:paraId="1E6B0097" w14:textId="77777777" w:rsidR="001876B8" w:rsidRDefault="001876B8" w:rsidP="001876B8">
      <w:pPr>
        <w:rPr>
          <w:rFonts w:ascii="Verdana" w:hAnsi="Verdana"/>
          <w:szCs w:val="22"/>
        </w:rPr>
      </w:pPr>
    </w:p>
    <w:p w14:paraId="0A02747B" w14:textId="77777777" w:rsidR="001876B8" w:rsidRDefault="001876B8" w:rsidP="001876B8">
      <w:pPr>
        <w:rPr>
          <w:rFonts w:ascii="Verdana" w:hAnsi="Verdana"/>
          <w:szCs w:val="22"/>
        </w:rPr>
      </w:pPr>
    </w:p>
    <w:p w14:paraId="1B3B3B13" w14:textId="77777777" w:rsidR="00A34CB3" w:rsidRDefault="00A34CB3" w:rsidP="00A34CB3">
      <w:pPr>
        <w:rPr>
          <w:rFonts w:ascii="Verdana" w:hAnsi="Verdana"/>
          <w:szCs w:val="22"/>
        </w:rPr>
      </w:pPr>
    </w:p>
    <w:p w14:paraId="4A55F7B5" w14:textId="77777777" w:rsidR="00A34CB3" w:rsidRPr="008241D0" w:rsidRDefault="00A34CB3" w:rsidP="00A34CB3">
      <w:pPr>
        <w:ind w:left="360"/>
        <w:rPr>
          <w:rFonts w:ascii="Verdana" w:hAnsi="Verdana"/>
          <w:szCs w:val="22"/>
        </w:rPr>
      </w:pPr>
    </w:p>
    <w:p w14:paraId="5F0CB03F" w14:textId="77777777" w:rsidR="00A2027F" w:rsidRPr="008241D0" w:rsidRDefault="00A2027F" w:rsidP="00055E98">
      <w:pPr>
        <w:rPr>
          <w:rFonts w:ascii="Verdana" w:hAnsi="Verdana"/>
          <w:szCs w:val="22"/>
        </w:rPr>
      </w:pPr>
    </w:p>
    <w:p w14:paraId="04D24465" w14:textId="3A28316E" w:rsidR="00055E98" w:rsidRPr="008241D0" w:rsidRDefault="0049224D" w:rsidP="0049224D">
      <w:pPr>
        <w:pStyle w:val="ListParagraph"/>
        <w:ind w:left="426"/>
        <w:rPr>
          <w:rFonts w:ascii="Verdana" w:hAnsi="Verdana"/>
          <w:sz w:val="20"/>
        </w:rPr>
      </w:pPr>
      <w:r>
        <w:rPr>
          <w:rFonts w:ascii="Verdana" w:hAnsi="Verdana"/>
          <w:sz w:val="20"/>
        </w:rPr>
        <w:t xml:space="preserve">1. </w:t>
      </w:r>
      <w:r w:rsidR="00055E98" w:rsidRPr="008241D0">
        <w:rPr>
          <w:rFonts w:ascii="Verdana" w:hAnsi="Verdana"/>
          <w:sz w:val="20"/>
        </w:rPr>
        <w:t>Provide information on the key</w:t>
      </w:r>
      <w:r w:rsidR="006D3660">
        <w:rPr>
          <w:rFonts w:ascii="Verdana" w:hAnsi="Verdana"/>
          <w:sz w:val="20"/>
        </w:rPr>
        <w:t xml:space="preserve"> company</w:t>
      </w:r>
      <w:r w:rsidR="00055E98" w:rsidRPr="008241D0">
        <w:rPr>
          <w:rFonts w:ascii="Verdana" w:hAnsi="Verdana"/>
          <w:sz w:val="20"/>
        </w:rPr>
        <w:t xml:space="preserve"> employees (management and researchers/technical staff)</w:t>
      </w:r>
      <w:r w:rsidR="00C473DD">
        <w:rPr>
          <w:rFonts w:ascii="Verdana" w:hAnsi="Verdana"/>
          <w:sz w:val="20"/>
        </w:rPr>
        <w:t>.</w:t>
      </w:r>
      <w:r w:rsidR="00055E98" w:rsidRPr="008241D0">
        <w:rPr>
          <w:rFonts w:ascii="Verdana" w:hAnsi="Verdana"/>
          <w:sz w:val="20"/>
        </w:rPr>
        <w:t xml:space="preserve"> Indicate “X”</w:t>
      </w:r>
      <w:r w:rsidR="003C7D15">
        <w:rPr>
          <w:rFonts w:ascii="Verdana" w:hAnsi="Verdana"/>
          <w:sz w:val="20"/>
        </w:rPr>
        <w:t>, in the appropriate column</w:t>
      </w:r>
      <w:r w:rsidR="00BA3E4B">
        <w:rPr>
          <w:rFonts w:ascii="Verdana" w:hAnsi="Verdana"/>
          <w:sz w:val="20"/>
        </w:rPr>
        <w:t xml:space="preserve">, </w:t>
      </w:r>
      <w:r w:rsidR="00BA3E4B" w:rsidRPr="008241D0">
        <w:rPr>
          <w:rFonts w:ascii="Verdana" w:hAnsi="Verdana"/>
          <w:sz w:val="20"/>
        </w:rPr>
        <w:t>in</w:t>
      </w:r>
      <w:r w:rsidR="00055E98" w:rsidRPr="008241D0">
        <w:rPr>
          <w:rFonts w:ascii="Verdana" w:hAnsi="Verdana"/>
          <w:sz w:val="20"/>
        </w:rPr>
        <w:t xml:space="preserve"> all but the first column below.</w:t>
      </w:r>
      <w:r w:rsidR="00C473DD">
        <w:rPr>
          <w:rFonts w:ascii="Verdana" w:hAnsi="Verdana"/>
          <w:sz w:val="20"/>
        </w:rPr>
        <w:t xml:space="preserve"> Designate who will be involved in the </w:t>
      </w:r>
      <w:r w:rsidR="00340685">
        <w:rPr>
          <w:rFonts w:ascii="Verdana" w:hAnsi="Verdana"/>
          <w:sz w:val="20"/>
        </w:rPr>
        <w:t xml:space="preserve">proposed research </w:t>
      </w:r>
      <w:r w:rsidR="00C473DD">
        <w:rPr>
          <w:rFonts w:ascii="Verdana" w:hAnsi="Verdana"/>
          <w:sz w:val="20"/>
        </w:rPr>
        <w:t xml:space="preserve">project (use *). </w:t>
      </w:r>
    </w:p>
    <w:tbl>
      <w:tblPr>
        <w:tblW w:w="143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418"/>
        <w:gridCol w:w="1170"/>
        <w:gridCol w:w="1628"/>
        <w:gridCol w:w="1159"/>
        <w:gridCol w:w="1405"/>
        <w:gridCol w:w="1013"/>
        <w:gridCol w:w="1267"/>
        <w:gridCol w:w="1268"/>
      </w:tblGrid>
      <w:tr w:rsidR="00501705" w:rsidRPr="008241D0" w14:paraId="3428B856" w14:textId="77777777" w:rsidTr="009039BE">
        <w:trPr>
          <w:trHeight w:val="387"/>
        </w:trPr>
        <w:tc>
          <w:tcPr>
            <w:tcW w:w="5418" w:type="dxa"/>
            <w:vMerge w:val="restart"/>
            <w:shd w:val="clear" w:color="auto" w:fill="auto"/>
            <w:vAlign w:val="center"/>
            <w:hideMark/>
          </w:tcPr>
          <w:p w14:paraId="11969290" w14:textId="77777777" w:rsidR="00055E98" w:rsidRPr="008241D0" w:rsidRDefault="00055E98" w:rsidP="00EB456A">
            <w:pPr>
              <w:pStyle w:val="NormalWeb"/>
              <w:rPr>
                <w:rFonts w:ascii="Verdana" w:hAnsi="Verdana"/>
                <w:sz w:val="20"/>
                <w:szCs w:val="22"/>
              </w:rPr>
            </w:pPr>
            <w:r w:rsidRPr="008241D0">
              <w:rPr>
                <w:rFonts w:ascii="Verdana" w:hAnsi="Verdana"/>
                <w:b/>
                <w:bCs/>
                <w:sz w:val="20"/>
                <w:szCs w:val="22"/>
              </w:rPr>
              <w:t>EMPLOYEE</w:t>
            </w:r>
          </w:p>
          <w:p w14:paraId="588156CF" w14:textId="769E1E28" w:rsidR="00055E98" w:rsidRPr="008241D0" w:rsidRDefault="00055E98" w:rsidP="008D3504">
            <w:pPr>
              <w:pStyle w:val="NormalWeb"/>
              <w:rPr>
                <w:rFonts w:ascii="Verdana" w:hAnsi="Verdana"/>
                <w:sz w:val="20"/>
                <w:szCs w:val="22"/>
              </w:rPr>
            </w:pPr>
            <w:r w:rsidRPr="008241D0">
              <w:rPr>
                <w:rFonts w:ascii="Verdana" w:hAnsi="Verdana"/>
                <w:sz w:val="20"/>
                <w:szCs w:val="22"/>
              </w:rPr>
              <w:t>Name, title or role, diploma/degree</w:t>
            </w:r>
            <w:r w:rsidR="008D3504">
              <w:rPr>
                <w:rFonts w:ascii="Verdana" w:hAnsi="Verdana"/>
                <w:sz w:val="20"/>
                <w:szCs w:val="22"/>
              </w:rPr>
              <w:t xml:space="preserve"> (</w:t>
            </w:r>
            <w:r w:rsidRPr="008241D0">
              <w:rPr>
                <w:rFonts w:ascii="Verdana" w:hAnsi="Verdana"/>
                <w:sz w:val="20"/>
                <w:szCs w:val="22"/>
              </w:rPr>
              <w:t>if applicable</w:t>
            </w:r>
            <w:r w:rsidR="008D3504">
              <w:rPr>
                <w:rFonts w:ascii="Verdana" w:hAnsi="Verdana"/>
                <w:sz w:val="20"/>
                <w:szCs w:val="22"/>
              </w:rPr>
              <w:t>)</w:t>
            </w:r>
          </w:p>
        </w:tc>
        <w:tc>
          <w:tcPr>
            <w:tcW w:w="2798" w:type="dxa"/>
            <w:gridSpan w:val="2"/>
            <w:shd w:val="clear" w:color="auto" w:fill="auto"/>
            <w:hideMark/>
          </w:tcPr>
          <w:p w14:paraId="74EC1B63" w14:textId="77777777" w:rsidR="00055E98" w:rsidRPr="008241D0" w:rsidRDefault="00055E98" w:rsidP="009039BE">
            <w:pPr>
              <w:pStyle w:val="NormalWeb"/>
              <w:jc w:val="center"/>
              <w:rPr>
                <w:rFonts w:ascii="Verdana" w:hAnsi="Verdana"/>
                <w:sz w:val="18"/>
                <w:szCs w:val="22"/>
              </w:rPr>
            </w:pPr>
            <w:r w:rsidRPr="008241D0">
              <w:rPr>
                <w:rFonts w:ascii="Verdana" w:hAnsi="Verdana"/>
                <w:b/>
                <w:bCs/>
                <w:sz w:val="18"/>
                <w:szCs w:val="22"/>
              </w:rPr>
              <w:t>Full-time or Part-Time</w:t>
            </w:r>
            <w:r w:rsidRPr="008241D0">
              <w:rPr>
                <w:rStyle w:val="FootnoteReference"/>
                <w:rFonts w:ascii="Verdana" w:hAnsi="Verdana"/>
                <w:b/>
                <w:bCs/>
                <w:sz w:val="18"/>
                <w:szCs w:val="22"/>
              </w:rPr>
              <w:footnoteReference w:id="1"/>
            </w:r>
          </w:p>
        </w:tc>
        <w:tc>
          <w:tcPr>
            <w:tcW w:w="3577" w:type="dxa"/>
            <w:gridSpan w:val="3"/>
            <w:shd w:val="clear" w:color="auto" w:fill="auto"/>
            <w:hideMark/>
          </w:tcPr>
          <w:p w14:paraId="20E39D27" w14:textId="77777777" w:rsidR="00055E98" w:rsidRPr="008241D0" w:rsidRDefault="00055E98" w:rsidP="00C4030A">
            <w:pPr>
              <w:pStyle w:val="NormalWeb"/>
              <w:jc w:val="center"/>
              <w:rPr>
                <w:rFonts w:ascii="Verdana" w:hAnsi="Verdana"/>
                <w:sz w:val="18"/>
                <w:szCs w:val="22"/>
              </w:rPr>
            </w:pPr>
            <w:proofErr w:type="gramStart"/>
            <w:r w:rsidRPr="008241D0">
              <w:rPr>
                <w:rFonts w:ascii="Verdana" w:hAnsi="Verdana"/>
                <w:b/>
                <w:bCs/>
                <w:sz w:val="18"/>
                <w:szCs w:val="22"/>
              </w:rPr>
              <w:t>Salaried ,</w:t>
            </w:r>
            <w:proofErr w:type="gramEnd"/>
            <w:r w:rsidRPr="008241D0">
              <w:rPr>
                <w:rFonts w:ascii="Verdana" w:hAnsi="Verdana"/>
                <w:b/>
                <w:bCs/>
                <w:sz w:val="18"/>
                <w:szCs w:val="22"/>
              </w:rPr>
              <w:t xml:space="preserve"> Contract, or </w:t>
            </w:r>
            <w:r w:rsidR="00C4030A" w:rsidRPr="008241D0">
              <w:rPr>
                <w:rFonts w:ascii="Verdana" w:hAnsi="Verdana"/>
                <w:b/>
                <w:bCs/>
                <w:sz w:val="18"/>
                <w:szCs w:val="22"/>
              </w:rPr>
              <w:t>Other</w:t>
            </w:r>
            <w:r w:rsidRPr="008241D0">
              <w:rPr>
                <w:rStyle w:val="FootnoteReference"/>
                <w:rFonts w:ascii="Verdana" w:hAnsi="Verdana"/>
                <w:b/>
                <w:bCs/>
                <w:sz w:val="18"/>
                <w:szCs w:val="22"/>
              </w:rPr>
              <w:footnoteReference w:id="2"/>
            </w:r>
          </w:p>
        </w:tc>
        <w:tc>
          <w:tcPr>
            <w:tcW w:w="2535" w:type="dxa"/>
            <w:gridSpan w:val="2"/>
            <w:shd w:val="clear" w:color="auto" w:fill="auto"/>
            <w:hideMark/>
          </w:tcPr>
          <w:p w14:paraId="5710A221" w14:textId="77777777" w:rsidR="00055E98" w:rsidRPr="008241D0" w:rsidRDefault="00055E98" w:rsidP="009039BE">
            <w:pPr>
              <w:pStyle w:val="NormalWeb"/>
              <w:jc w:val="center"/>
              <w:rPr>
                <w:rFonts w:ascii="Verdana" w:hAnsi="Verdana"/>
                <w:sz w:val="18"/>
                <w:szCs w:val="22"/>
              </w:rPr>
            </w:pPr>
            <w:r w:rsidRPr="008241D0">
              <w:rPr>
                <w:rFonts w:ascii="Verdana" w:hAnsi="Verdana"/>
                <w:b/>
                <w:bCs/>
                <w:sz w:val="18"/>
                <w:szCs w:val="22"/>
              </w:rPr>
              <w:t>Work Location</w:t>
            </w:r>
            <w:r w:rsidRPr="008241D0">
              <w:rPr>
                <w:rStyle w:val="FootnoteReference"/>
                <w:rFonts w:ascii="Verdana" w:hAnsi="Verdana"/>
                <w:b/>
                <w:bCs/>
                <w:sz w:val="18"/>
                <w:szCs w:val="22"/>
              </w:rPr>
              <w:footnoteReference w:id="3"/>
            </w:r>
          </w:p>
        </w:tc>
      </w:tr>
      <w:tr w:rsidR="00501705" w:rsidRPr="008241D0" w14:paraId="17E7C6E6" w14:textId="77777777" w:rsidTr="009039BE">
        <w:trPr>
          <w:trHeight w:val="156"/>
        </w:trPr>
        <w:tc>
          <w:tcPr>
            <w:tcW w:w="5418" w:type="dxa"/>
            <w:vMerge/>
            <w:shd w:val="clear" w:color="auto" w:fill="auto"/>
            <w:hideMark/>
          </w:tcPr>
          <w:p w14:paraId="193487BF" w14:textId="77777777" w:rsidR="00055E98" w:rsidRPr="008241D0" w:rsidRDefault="00055E98" w:rsidP="009039BE">
            <w:pPr>
              <w:rPr>
                <w:rFonts w:ascii="Verdana" w:hAnsi="Verdana"/>
                <w:szCs w:val="22"/>
              </w:rPr>
            </w:pPr>
          </w:p>
        </w:tc>
        <w:tc>
          <w:tcPr>
            <w:tcW w:w="1170" w:type="dxa"/>
            <w:shd w:val="clear" w:color="auto" w:fill="auto"/>
            <w:hideMark/>
          </w:tcPr>
          <w:p w14:paraId="0F486F53" w14:textId="77777777" w:rsidR="00055E98" w:rsidRPr="008241D0" w:rsidRDefault="00055E98" w:rsidP="009039BE">
            <w:pPr>
              <w:pStyle w:val="NormalWeb"/>
              <w:spacing w:line="156" w:lineRule="atLeast"/>
              <w:rPr>
                <w:rFonts w:ascii="Verdana" w:hAnsi="Verdana"/>
                <w:sz w:val="18"/>
                <w:szCs w:val="22"/>
              </w:rPr>
            </w:pPr>
            <w:r w:rsidRPr="008241D0">
              <w:rPr>
                <w:rFonts w:ascii="Verdana" w:hAnsi="Verdana"/>
                <w:sz w:val="18"/>
                <w:szCs w:val="22"/>
              </w:rPr>
              <w:t>Full-time</w:t>
            </w:r>
          </w:p>
        </w:tc>
        <w:tc>
          <w:tcPr>
            <w:tcW w:w="1628" w:type="dxa"/>
            <w:shd w:val="clear" w:color="auto" w:fill="auto"/>
            <w:hideMark/>
          </w:tcPr>
          <w:p w14:paraId="68E37AD2" w14:textId="77777777" w:rsidR="00055E98" w:rsidRPr="008241D0" w:rsidRDefault="00055E98" w:rsidP="009039BE">
            <w:pPr>
              <w:pStyle w:val="NormalWeb"/>
              <w:spacing w:line="156" w:lineRule="atLeast"/>
              <w:rPr>
                <w:rFonts w:ascii="Verdana" w:hAnsi="Verdana"/>
                <w:sz w:val="18"/>
                <w:szCs w:val="22"/>
              </w:rPr>
            </w:pPr>
            <w:r w:rsidRPr="008241D0">
              <w:rPr>
                <w:rFonts w:ascii="Verdana" w:hAnsi="Verdana"/>
                <w:sz w:val="18"/>
                <w:szCs w:val="22"/>
              </w:rPr>
              <w:t>Part-time (%)</w:t>
            </w:r>
          </w:p>
        </w:tc>
        <w:tc>
          <w:tcPr>
            <w:tcW w:w="1159" w:type="dxa"/>
            <w:shd w:val="clear" w:color="auto" w:fill="auto"/>
            <w:hideMark/>
          </w:tcPr>
          <w:p w14:paraId="79EBC8EA" w14:textId="77777777" w:rsidR="00055E98" w:rsidRPr="008241D0" w:rsidRDefault="00055E98" w:rsidP="009039BE">
            <w:pPr>
              <w:pStyle w:val="NormalWeb"/>
              <w:spacing w:line="156" w:lineRule="atLeast"/>
              <w:rPr>
                <w:rFonts w:ascii="Verdana" w:hAnsi="Verdana"/>
                <w:sz w:val="18"/>
                <w:szCs w:val="22"/>
              </w:rPr>
            </w:pPr>
            <w:r w:rsidRPr="008241D0">
              <w:rPr>
                <w:rFonts w:ascii="Verdana" w:hAnsi="Verdana"/>
                <w:sz w:val="18"/>
                <w:szCs w:val="22"/>
              </w:rPr>
              <w:t>Salaried</w:t>
            </w:r>
          </w:p>
        </w:tc>
        <w:tc>
          <w:tcPr>
            <w:tcW w:w="1405" w:type="dxa"/>
            <w:shd w:val="clear" w:color="auto" w:fill="auto"/>
            <w:hideMark/>
          </w:tcPr>
          <w:p w14:paraId="6587B829" w14:textId="77777777" w:rsidR="00055E98" w:rsidRPr="008241D0" w:rsidRDefault="00055E98" w:rsidP="009039BE">
            <w:pPr>
              <w:pStyle w:val="NormalWeb"/>
              <w:spacing w:line="156" w:lineRule="atLeast"/>
              <w:rPr>
                <w:rFonts w:ascii="Verdana" w:hAnsi="Verdana"/>
                <w:sz w:val="18"/>
                <w:szCs w:val="22"/>
              </w:rPr>
            </w:pPr>
            <w:r w:rsidRPr="008241D0">
              <w:rPr>
                <w:rFonts w:ascii="Verdana" w:hAnsi="Verdana"/>
                <w:sz w:val="18"/>
                <w:szCs w:val="22"/>
              </w:rPr>
              <w:t>Contractor</w:t>
            </w:r>
          </w:p>
        </w:tc>
        <w:tc>
          <w:tcPr>
            <w:tcW w:w="1013" w:type="dxa"/>
            <w:shd w:val="clear" w:color="auto" w:fill="auto"/>
            <w:hideMark/>
          </w:tcPr>
          <w:p w14:paraId="22B0E02D" w14:textId="77777777" w:rsidR="00055E98" w:rsidRPr="008241D0" w:rsidRDefault="00AB1079" w:rsidP="009039BE">
            <w:pPr>
              <w:pStyle w:val="NormalWeb"/>
              <w:spacing w:line="156" w:lineRule="atLeast"/>
              <w:rPr>
                <w:rFonts w:ascii="Verdana" w:hAnsi="Verdana"/>
                <w:sz w:val="18"/>
                <w:szCs w:val="22"/>
              </w:rPr>
            </w:pPr>
            <w:r w:rsidRPr="008241D0">
              <w:rPr>
                <w:rFonts w:ascii="Verdana" w:hAnsi="Verdana"/>
                <w:sz w:val="18"/>
                <w:szCs w:val="22"/>
              </w:rPr>
              <w:t>Other</w:t>
            </w:r>
          </w:p>
        </w:tc>
        <w:tc>
          <w:tcPr>
            <w:tcW w:w="1267" w:type="dxa"/>
            <w:shd w:val="clear" w:color="auto" w:fill="auto"/>
            <w:hideMark/>
          </w:tcPr>
          <w:p w14:paraId="7694EBAC" w14:textId="77777777" w:rsidR="00055E98" w:rsidRPr="008241D0" w:rsidRDefault="00055E98" w:rsidP="009039BE">
            <w:pPr>
              <w:pStyle w:val="NormalWeb"/>
              <w:spacing w:line="156" w:lineRule="atLeast"/>
              <w:rPr>
                <w:rFonts w:ascii="Verdana" w:hAnsi="Verdana"/>
                <w:sz w:val="18"/>
                <w:szCs w:val="22"/>
              </w:rPr>
            </w:pPr>
            <w:r w:rsidRPr="008241D0">
              <w:rPr>
                <w:rFonts w:ascii="Verdana" w:hAnsi="Verdana"/>
                <w:sz w:val="18"/>
                <w:szCs w:val="22"/>
              </w:rPr>
              <w:t>Company facility</w:t>
            </w:r>
          </w:p>
        </w:tc>
        <w:tc>
          <w:tcPr>
            <w:tcW w:w="1268" w:type="dxa"/>
            <w:shd w:val="clear" w:color="auto" w:fill="auto"/>
            <w:hideMark/>
          </w:tcPr>
          <w:p w14:paraId="4A2210B5" w14:textId="77777777" w:rsidR="00055E98" w:rsidRPr="008241D0" w:rsidRDefault="00055E98" w:rsidP="009039BE">
            <w:pPr>
              <w:pStyle w:val="NormalWeb"/>
              <w:spacing w:line="156" w:lineRule="atLeast"/>
              <w:rPr>
                <w:rFonts w:ascii="Verdana" w:hAnsi="Verdana"/>
                <w:sz w:val="18"/>
                <w:szCs w:val="22"/>
              </w:rPr>
            </w:pPr>
            <w:r w:rsidRPr="008241D0">
              <w:rPr>
                <w:rFonts w:ascii="Verdana" w:hAnsi="Verdana"/>
                <w:sz w:val="18"/>
                <w:szCs w:val="22"/>
              </w:rPr>
              <w:t>Elsewhere</w:t>
            </w:r>
          </w:p>
        </w:tc>
      </w:tr>
      <w:tr w:rsidR="00501705" w:rsidRPr="008241D0" w14:paraId="229D42DB" w14:textId="77777777" w:rsidTr="009039BE">
        <w:trPr>
          <w:trHeight w:val="156"/>
        </w:trPr>
        <w:tc>
          <w:tcPr>
            <w:tcW w:w="5418" w:type="dxa"/>
            <w:shd w:val="clear" w:color="auto" w:fill="auto"/>
          </w:tcPr>
          <w:p w14:paraId="31C6228C" w14:textId="77777777" w:rsidR="00055E98" w:rsidRPr="008241D0" w:rsidRDefault="00055E98" w:rsidP="009039BE">
            <w:pPr>
              <w:rPr>
                <w:rFonts w:ascii="Verdana" w:hAnsi="Verdana"/>
                <w:szCs w:val="22"/>
              </w:rPr>
            </w:pPr>
          </w:p>
        </w:tc>
        <w:tc>
          <w:tcPr>
            <w:tcW w:w="1170" w:type="dxa"/>
            <w:shd w:val="clear" w:color="auto" w:fill="auto"/>
          </w:tcPr>
          <w:p w14:paraId="19282928" w14:textId="77777777" w:rsidR="00055E98" w:rsidRPr="008241D0" w:rsidRDefault="00055E98" w:rsidP="009039BE">
            <w:pPr>
              <w:pStyle w:val="NormalWeb"/>
              <w:spacing w:line="156" w:lineRule="atLeast"/>
              <w:jc w:val="center"/>
              <w:rPr>
                <w:rFonts w:ascii="Verdana" w:hAnsi="Verdana"/>
                <w:sz w:val="20"/>
                <w:szCs w:val="22"/>
              </w:rPr>
            </w:pPr>
          </w:p>
        </w:tc>
        <w:tc>
          <w:tcPr>
            <w:tcW w:w="1628" w:type="dxa"/>
            <w:shd w:val="clear" w:color="auto" w:fill="auto"/>
          </w:tcPr>
          <w:p w14:paraId="34BFA445" w14:textId="77777777" w:rsidR="00055E98" w:rsidRPr="008241D0" w:rsidRDefault="00055E98" w:rsidP="009039BE">
            <w:pPr>
              <w:pStyle w:val="NormalWeb"/>
              <w:spacing w:line="156" w:lineRule="atLeast"/>
              <w:jc w:val="center"/>
              <w:rPr>
                <w:rFonts w:ascii="Verdana" w:hAnsi="Verdana"/>
                <w:sz w:val="20"/>
                <w:szCs w:val="22"/>
              </w:rPr>
            </w:pPr>
          </w:p>
        </w:tc>
        <w:tc>
          <w:tcPr>
            <w:tcW w:w="1159" w:type="dxa"/>
            <w:shd w:val="clear" w:color="auto" w:fill="auto"/>
          </w:tcPr>
          <w:p w14:paraId="370DC282" w14:textId="77777777" w:rsidR="00055E98" w:rsidRPr="008241D0" w:rsidRDefault="00055E98" w:rsidP="009039BE">
            <w:pPr>
              <w:pStyle w:val="NormalWeb"/>
              <w:spacing w:line="156" w:lineRule="atLeast"/>
              <w:jc w:val="center"/>
              <w:rPr>
                <w:rFonts w:ascii="Verdana" w:hAnsi="Verdana"/>
                <w:sz w:val="20"/>
                <w:szCs w:val="22"/>
              </w:rPr>
            </w:pPr>
          </w:p>
        </w:tc>
        <w:tc>
          <w:tcPr>
            <w:tcW w:w="1405" w:type="dxa"/>
            <w:shd w:val="clear" w:color="auto" w:fill="auto"/>
          </w:tcPr>
          <w:p w14:paraId="25EBCE18" w14:textId="77777777" w:rsidR="00055E98" w:rsidRPr="008241D0" w:rsidRDefault="00055E98" w:rsidP="009039BE">
            <w:pPr>
              <w:pStyle w:val="NormalWeb"/>
              <w:spacing w:line="156" w:lineRule="atLeast"/>
              <w:jc w:val="center"/>
              <w:rPr>
                <w:rFonts w:ascii="Verdana" w:hAnsi="Verdana"/>
                <w:sz w:val="20"/>
                <w:szCs w:val="22"/>
              </w:rPr>
            </w:pPr>
          </w:p>
        </w:tc>
        <w:tc>
          <w:tcPr>
            <w:tcW w:w="1013" w:type="dxa"/>
            <w:shd w:val="clear" w:color="auto" w:fill="auto"/>
          </w:tcPr>
          <w:p w14:paraId="624E3287" w14:textId="77777777" w:rsidR="00055E98" w:rsidRPr="008241D0" w:rsidRDefault="00055E98" w:rsidP="009039BE">
            <w:pPr>
              <w:pStyle w:val="NormalWeb"/>
              <w:spacing w:line="156" w:lineRule="atLeast"/>
              <w:jc w:val="center"/>
              <w:rPr>
                <w:rFonts w:ascii="Verdana" w:hAnsi="Verdana"/>
                <w:sz w:val="20"/>
                <w:szCs w:val="22"/>
              </w:rPr>
            </w:pPr>
          </w:p>
        </w:tc>
        <w:tc>
          <w:tcPr>
            <w:tcW w:w="1267" w:type="dxa"/>
            <w:shd w:val="clear" w:color="auto" w:fill="auto"/>
          </w:tcPr>
          <w:p w14:paraId="6CF54DA4" w14:textId="77777777" w:rsidR="00055E98" w:rsidRPr="008241D0" w:rsidRDefault="00055E98" w:rsidP="009039BE">
            <w:pPr>
              <w:pStyle w:val="NormalWeb"/>
              <w:spacing w:line="156" w:lineRule="atLeast"/>
              <w:jc w:val="center"/>
              <w:rPr>
                <w:rFonts w:ascii="Verdana" w:hAnsi="Verdana"/>
                <w:sz w:val="20"/>
                <w:szCs w:val="22"/>
              </w:rPr>
            </w:pPr>
          </w:p>
        </w:tc>
        <w:tc>
          <w:tcPr>
            <w:tcW w:w="1268" w:type="dxa"/>
            <w:shd w:val="clear" w:color="auto" w:fill="auto"/>
          </w:tcPr>
          <w:p w14:paraId="19B07C4D" w14:textId="77777777" w:rsidR="00055E98" w:rsidRPr="008241D0" w:rsidRDefault="00055E98" w:rsidP="009039BE">
            <w:pPr>
              <w:pStyle w:val="NormalWeb"/>
              <w:spacing w:line="156" w:lineRule="atLeast"/>
              <w:jc w:val="center"/>
              <w:rPr>
                <w:rFonts w:ascii="Verdana" w:hAnsi="Verdana"/>
                <w:sz w:val="20"/>
                <w:szCs w:val="22"/>
              </w:rPr>
            </w:pPr>
          </w:p>
        </w:tc>
      </w:tr>
      <w:tr w:rsidR="00501705" w:rsidRPr="008241D0" w14:paraId="7E2A2FFD" w14:textId="77777777" w:rsidTr="009039BE">
        <w:trPr>
          <w:trHeight w:val="156"/>
        </w:trPr>
        <w:tc>
          <w:tcPr>
            <w:tcW w:w="5418" w:type="dxa"/>
            <w:shd w:val="clear" w:color="auto" w:fill="auto"/>
          </w:tcPr>
          <w:p w14:paraId="061A9DD5" w14:textId="77777777" w:rsidR="00055E98" w:rsidRPr="008241D0" w:rsidRDefault="00055E98" w:rsidP="009039BE">
            <w:pPr>
              <w:rPr>
                <w:rFonts w:ascii="Verdana" w:hAnsi="Verdana"/>
                <w:szCs w:val="22"/>
              </w:rPr>
            </w:pPr>
          </w:p>
        </w:tc>
        <w:tc>
          <w:tcPr>
            <w:tcW w:w="1170" w:type="dxa"/>
            <w:shd w:val="clear" w:color="auto" w:fill="auto"/>
          </w:tcPr>
          <w:p w14:paraId="4625B8CA" w14:textId="77777777" w:rsidR="00055E98" w:rsidRPr="008241D0" w:rsidRDefault="00055E98" w:rsidP="009039BE">
            <w:pPr>
              <w:pStyle w:val="NormalWeb"/>
              <w:spacing w:line="156" w:lineRule="atLeast"/>
              <w:jc w:val="center"/>
              <w:rPr>
                <w:rFonts w:ascii="Verdana" w:hAnsi="Verdana"/>
                <w:sz w:val="20"/>
                <w:szCs w:val="22"/>
              </w:rPr>
            </w:pPr>
          </w:p>
        </w:tc>
        <w:tc>
          <w:tcPr>
            <w:tcW w:w="1628" w:type="dxa"/>
            <w:shd w:val="clear" w:color="auto" w:fill="auto"/>
          </w:tcPr>
          <w:p w14:paraId="302EF101" w14:textId="77777777" w:rsidR="00055E98" w:rsidRPr="008241D0" w:rsidRDefault="00055E98" w:rsidP="009039BE">
            <w:pPr>
              <w:pStyle w:val="NormalWeb"/>
              <w:spacing w:line="156" w:lineRule="atLeast"/>
              <w:jc w:val="center"/>
              <w:rPr>
                <w:rFonts w:ascii="Verdana" w:hAnsi="Verdana"/>
                <w:sz w:val="20"/>
                <w:szCs w:val="22"/>
              </w:rPr>
            </w:pPr>
          </w:p>
        </w:tc>
        <w:tc>
          <w:tcPr>
            <w:tcW w:w="1159" w:type="dxa"/>
            <w:shd w:val="clear" w:color="auto" w:fill="auto"/>
          </w:tcPr>
          <w:p w14:paraId="13E0821E" w14:textId="77777777" w:rsidR="00055E98" w:rsidRPr="008241D0" w:rsidRDefault="00055E98" w:rsidP="009039BE">
            <w:pPr>
              <w:pStyle w:val="NormalWeb"/>
              <w:spacing w:line="156" w:lineRule="atLeast"/>
              <w:jc w:val="center"/>
              <w:rPr>
                <w:rFonts w:ascii="Verdana" w:hAnsi="Verdana"/>
                <w:sz w:val="20"/>
                <w:szCs w:val="22"/>
              </w:rPr>
            </w:pPr>
          </w:p>
        </w:tc>
        <w:tc>
          <w:tcPr>
            <w:tcW w:w="1405" w:type="dxa"/>
            <w:shd w:val="clear" w:color="auto" w:fill="auto"/>
          </w:tcPr>
          <w:p w14:paraId="26EC68B4" w14:textId="77777777" w:rsidR="00055E98" w:rsidRPr="008241D0" w:rsidRDefault="00055E98" w:rsidP="009039BE">
            <w:pPr>
              <w:pStyle w:val="NormalWeb"/>
              <w:spacing w:line="156" w:lineRule="atLeast"/>
              <w:jc w:val="center"/>
              <w:rPr>
                <w:rFonts w:ascii="Verdana" w:hAnsi="Verdana"/>
                <w:sz w:val="20"/>
                <w:szCs w:val="22"/>
              </w:rPr>
            </w:pPr>
          </w:p>
        </w:tc>
        <w:tc>
          <w:tcPr>
            <w:tcW w:w="1013" w:type="dxa"/>
            <w:shd w:val="clear" w:color="auto" w:fill="auto"/>
          </w:tcPr>
          <w:p w14:paraId="567996E2" w14:textId="77777777" w:rsidR="00055E98" w:rsidRPr="008241D0" w:rsidRDefault="00055E98" w:rsidP="009039BE">
            <w:pPr>
              <w:pStyle w:val="NormalWeb"/>
              <w:spacing w:line="156" w:lineRule="atLeast"/>
              <w:jc w:val="center"/>
              <w:rPr>
                <w:rFonts w:ascii="Verdana" w:hAnsi="Verdana"/>
                <w:sz w:val="20"/>
                <w:szCs w:val="22"/>
              </w:rPr>
            </w:pPr>
          </w:p>
        </w:tc>
        <w:tc>
          <w:tcPr>
            <w:tcW w:w="1267" w:type="dxa"/>
            <w:shd w:val="clear" w:color="auto" w:fill="auto"/>
          </w:tcPr>
          <w:p w14:paraId="119E3F9C" w14:textId="77777777" w:rsidR="00055E98" w:rsidRPr="008241D0" w:rsidRDefault="00055E98" w:rsidP="009039BE">
            <w:pPr>
              <w:pStyle w:val="NormalWeb"/>
              <w:spacing w:line="156" w:lineRule="atLeast"/>
              <w:jc w:val="center"/>
              <w:rPr>
                <w:rFonts w:ascii="Verdana" w:hAnsi="Verdana"/>
                <w:sz w:val="20"/>
                <w:szCs w:val="22"/>
              </w:rPr>
            </w:pPr>
          </w:p>
        </w:tc>
        <w:tc>
          <w:tcPr>
            <w:tcW w:w="1268" w:type="dxa"/>
            <w:shd w:val="clear" w:color="auto" w:fill="auto"/>
          </w:tcPr>
          <w:p w14:paraId="7EFAFF89" w14:textId="77777777" w:rsidR="00055E98" w:rsidRPr="008241D0" w:rsidRDefault="00055E98" w:rsidP="009039BE">
            <w:pPr>
              <w:pStyle w:val="NormalWeb"/>
              <w:spacing w:line="156" w:lineRule="atLeast"/>
              <w:jc w:val="center"/>
              <w:rPr>
                <w:rFonts w:ascii="Verdana" w:hAnsi="Verdana"/>
                <w:sz w:val="20"/>
                <w:szCs w:val="22"/>
              </w:rPr>
            </w:pPr>
          </w:p>
        </w:tc>
      </w:tr>
      <w:tr w:rsidR="00501705" w:rsidRPr="008241D0" w14:paraId="34FC24B4" w14:textId="77777777" w:rsidTr="009039BE">
        <w:trPr>
          <w:trHeight w:val="156"/>
        </w:trPr>
        <w:tc>
          <w:tcPr>
            <w:tcW w:w="5418" w:type="dxa"/>
            <w:shd w:val="clear" w:color="auto" w:fill="auto"/>
          </w:tcPr>
          <w:p w14:paraId="337FFB9D" w14:textId="77777777" w:rsidR="00055E98" w:rsidRPr="008241D0" w:rsidRDefault="00055E98" w:rsidP="009039BE">
            <w:pPr>
              <w:rPr>
                <w:rFonts w:ascii="Verdana" w:hAnsi="Verdana"/>
                <w:szCs w:val="22"/>
              </w:rPr>
            </w:pPr>
          </w:p>
        </w:tc>
        <w:tc>
          <w:tcPr>
            <w:tcW w:w="1170" w:type="dxa"/>
            <w:shd w:val="clear" w:color="auto" w:fill="auto"/>
          </w:tcPr>
          <w:p w14:paraId="4FE495DE" w14:textId="77777777" w:rsidR="00055E98" w:rsidRPr="008241D0" w:rsidRDefault="00055E98" w:rsidP="009039BE">
            <w:pPr>
              <w:pStyle w:val="NormalWeb"/>
              <w:spacing w:line="156" w:lineRule="atLeast"/>
              <w:jc w:val="center"/>
              <w:rPr>
                <w:rFonts w:ascii="Verdana" w:hAnsi="Verdana"/>
                <w:sz w:val="20"/>
                <w:szCs w:val="22"/>
              </w:rPr>
            </w:pPr>
          </w:p>
        </w:tc>
        <w:tc>
          <w:tcPr>
            <w:tcW w:w="1628" w:type="dxa"/>
            <w:shd w:val="clear" w:color="auto" w:fill="auto"/>
          </w:tcPr>
          <w:p w14:paraId="0F564BB4" w14:textId="77777777" w:rsidR="00055E98" w:rsidRPr="008241D0" w:rsidRDefault="00055E98" w:rsidP="009039BE">
            <w:pPr>
              <w:pStyle w:val="NormalWeb"/>
              <w:spacing w:line="156" w:lineRule="atLeast"/>
              <w:jc w:val="center"/>
              <w:rPr>
                <w:rFonts w:ascii="Verdana" w:hAnsi="Verdana"/>
                <w:sz w:val="20"/>
                <w:szCs w:val="22"/>
              </w:rPr>
            </w:pPr>
          </w:p>
        </w:tc>
        <w:tc>
          <w:tcPr>
            <w:tcW w:w="1159" w:type="dxa"/>
            <w:shd w:val="clear" w:color="auto" w:fill="auto"/>
          </w:tcPr>
          <w:p w14:paraId="7CA2FB00" w14:textId="77777777" w:rsidR="00055E98" w:rsidRPr="008241D0" w:rsidRDefault="00055E98" w:rsidP="009039BE">
            <w:pPr>
              <w:pStyle w:val="NormalWeb"/>
              <w:spacing w:line="156" w:lineRule="atLeast"/>
              <w:jc w:val="center"/>
              <w:rPr>
                <w:rFonts w:ascii="Verdana" w:hAnsi="Verdana"/>
                <w:sz w:val="20"/>
                <w:szCs w:val="22"/>
              </w:rPr>
            </w:pPr>
          </w:p>
        </w:tc>
        <w:tc>
          <w:tcPr>
            <w:tcW w:w="1405" w:type="dxa"/>
            <w:shd w:val="clear" w:color="auto" w:fill="auto"/>
          </w:tcPr>
          <w:p w14:paraId="13841B33" w14:textId="77777777" w:rsidR="00055E98" w:rsidRPr="008241D0" w:rsidRDefault="00055E98" w:rsidP="009039BE">
            <w:pPr>
              <w:pStyle w:val="NormalWeb"/>
              <w:spacing w:line="156" w:lineRule="atLeast"/>
              <w:jc w:val="center"/>
              <w:rPr>
                <w:rFonts w:ascii="Verdana" w:hAnsi="Verdana"/>
                <w:sz w:val="20"/>
                <w:szCs w:val="22"/>
              </w:rPr>
            </w:pPr>
          </w:p>
        </w:tc>
        <w:tc>
          <w:tcPr>
            <w:tcW w:w="1013" w:type="dxa"/>
            <w:shd w:val="clear" w:color="auto" w:fill="auto"/>
          </w:tcPr>
          <w:p w14:paraId="4E143218" w14:textId="77777777" w:rsidR="00055E98" w:rsidRPr="008241D0" w:rsidRDefault="00055E98" w:rsidP="009039BE">
            <w:pPr>
              <w:pStyle w:val="NormalWeb"/>
              <w:spacing w:line="156" w:lineRule="atLeast"/>
              <w:jc w:val="center"/>
              <w:rPr>
                <w:rFonts w:ascii="Verdana" w:hAnsi="Verdana"/>
                <w:sz w:val="20"/>
                <w:szCs w:val="22"/>
              </w:rPr>
            </w:pPr>
          </w:p>
        </w:tc>
        <w:tc>
          <w:tcPr>
            <w:tcW w:w="1267" w:type="dxa"/>
            <w:shd w:val="clear" w:color="auto" w:fill="auto"/>
          </w:tcPr>
          <w:p w14:paraId="77D28FE4" w14:textId="77777777" w:rsidR="00055E98" w:rsidRPr="008241D0" w:rsidRDefault="00055E98" w:rsidP="009039BE">
            <w:pPr>
              <w:pStyle w:val="NormalWeb"/>
              <w:spacing w:line="156" w:lineRule="atLeast"/>
              <w:jc w:val="center"/>
              <w:rPr>
                <w:rFonts w:ascii="Verdana" w:hAnsi="Verdana"/>
                <w:sz w:val="20"/>
                <w:szCs w:val="22"/>
              </w:rPr>
            </w:pPr>
          </w:p>
        </w:tc>
        <w:tc>
          <w:tcPr>
            <w:tcW w:w="1268" w:type="dxa"/>
            <w:shd w:val="clear" w:color="auto" w:fill="auto"/>
          </w:tcPr>
          <w:p w14:paraId="63E7217A" w14:textId="77777777" w:rsidR="00055E98" w:rsidRPr="008241D0" w:rsidRDefault="00055E98" w:rsidP="009039BE">
            <w:pPr>
              <w:pStyle w:val="NormalWeb"/>
              <w:spacing w:line="156" w:lineRule="atLeast"/>
              <w:jc w:val="center"/>
              <w:rPr>
                <w:rFonts w:ascii="Verdana" w:hAnsi="Verdana"/>
                <w:sz w:val="20"/>
                <w:szCs w:val="22"/>
              </w:rPr>
            </w:pPr>
          </w:p>
        </w:tc>
      </w:tr>
      <w:tr w:rsidR="00501705" w:rsidRPr="008241D0" w14:paraId="049284B1" w14:textId="77777777" w:rsidTr="009039BE">
        <w:trPr>
          <w:trHeight w:val="156"/>
        </w:trPr>
        <w:tc>
          <w:tcPr>
            <w:tcW w:w="5418" w:type="dxa"/>
            <w:shd w:val="clear" w:color="auto" w:fill="auto"/>
          </w:tcPr>
          <w:p w14:paraId="4818EFFF" w14:textId="77777777" w:rsidR="00055E98" w:rsidRPr="008241D0" w:rsidRDefault="00055E98" w:rsidP="009039BE">
            <w:pPr>
              <w:rPr>
                <w:rFonts w:ascii="Verdana" w:hAnsi="Verdana"/>
                <w:szCs w:val="22"/>
              </w:rPr>
            </w:pPr>
          </w:p>
        </w:tc>
        <w:tc>
          <w:tcPr>
            <w:tcW w:w="1170" w:type="dxa"/>
            <w:shd w:val="clear" w:color="auto" w:fill="auto"/>
          </w:tcPr>
          <w:p w14:paraId="7FBBE4F9" w14:textId="77777777" w:rsidR="00055E98" w:rsidRPr="008241D0" w:rsidRDefault="00055E98" w:rsidP="009039BE">
            <w:pPr>
              <w:pStyle w:val="NormalWeb"/>
              <w:spacing w:line="156" w:lineRule="atLeast"/>
              <w:jc w:val="center"/>
              <w:rPr>
                <w:rFonts w:ascii="Verdana" w:hAnsi="Verdana"/>
                <w:sz w:val="20"/>
                <w:szCs w:val="22"/>
              </w:rPr>
            </w:pPr>
          </w:p>
        </w:tc>
        <w:tc>
          <w:tcPr>
            <w:tcW w:w="1628" w:type="dxa"/>
            <w:shd w:val="clear" w:color="auto" w:fill="auto"/>
          </w:tcPr>
          <w:p w14:paraId="664C0E67" w14:textId="77777777" w:rsidR="00055E98" w:rsidRPr="008241D0" w:rsidRDefault="00055E98" w:rsidP="009039BE">
            <w:pPr>
              <w:pStyle w:val="NormalWeb"/>
              <w:spacing w:line="156" w:lineRule="atLeast"/>
              <w:jc w:val="center"/>
              <w:rPr>
                <w:rFonts w:ascii="Verdana" w:hAnsi="Verdana"/>
                <w:sz w:val="20"/>
                <w:szCs w:val="22"/>
              </w:rPr>
            </w:pPr>
          </w:p>
        </w:tc>
        <w:tc>
          <w:tcPr>
            <w:tcW w:w="1159" w:type="dxa"/>
            <w:shd w:val="clear" w:color="auto" w:fill="auto"/>
          </w:tcPr>
          <w:p w14:paraId="0ED17FA1" w14:textId="77777777" w:rsidR="00055E98" w:rsidRPr="008241D0" w:rsidRDefault="00055E98" w:rsidP="009039BE">
            <w:pPr>
              <w:pStyle w:val="NormalWeb"/>
              <w:spacing w:line="156" w:lineRule="atLeast"/>
              <w:jc w:val="center"/>
              <w:rPr>
                <w:rFonts w:ascii="Verdana" w:hAnsi="Verdana"/>
                <w:sz w:val="20"/>
                <w:szCs w:val="22"/>
              </w:rPr>
            </w:pPr>
          </w:p>
        </w:tc>
        <w:tc>
          <w:tcPr>
            <w:tcW w:w="1405" w:type="dxa"/>
            <w:shd w:val="clear" w:color="auto" w:fill="auto"/>
          </w:tcPr>
          <w:p w14:paraId="161A00C8" w14:textId="77777777" w:rsidR="00055E98" w:rsidRPr="008241D0" w:rsidRDefault="00055E98" w:rsidP="009039BE">
            <w:pPr>
              <w:pStyle w:val="NormalWeb"/>
              <w:spacing w:line="156" w:lineRule="atLeast"/>
              <w:jc w:val="center"/>
              <w:rPr>
                <w:rFonts w:ascii="Verdana" w:hAnsi="Verdana"/>
                <w:sz w:val="20"/>
                <w:szCs w:val="22"/>
              </w:rPr>
            </w:pPr>
          </w:p>
        </w:tc>
        <w:tc>
          <w:tcPr>
            <w:tcW w:w="1013" w:type="dxa"/>
            <w:shd w:val="clear" w:color="auto" w:fill="auto"/>
          </w:tcPr>
          <w:p w14:paraId="7E9CC275" w14:textId="77777777" w:rsidR="00055E98" w:rsidRPr="008241D0" w:rsidRDefault="00055E98" w:rsidP="009039BE">
            <w:pPr>
              <w:pStyle w:val="NormalWeb"/>
              <w:spacing w:line="156" w:lineRule="atLeast"/>
              <w:jc w:val="center"/>
              <w:rPr>
                <w:rFonts w:ascii="Verdana" w:hAnsi="Verdana"/>
                <w:sz w:val="20"/>
                <w:szCs w:val="22"/>
              </w:rPr>
            </w:pPr>
          </w:p>
        </w:tc>
        <w:tc>
          <w:tcPr>
            <w:tcW w:w="1267" w:type="dxa"/>
            <w:shd w:val="clear" w:color="auto" w:fill="auto"/>
          </w:tcPr>
          <w:p w14:paraId="5EDCFF7C" w14:textId="77777777" w:rsidR="00055E98" w:rsidRPr="008241D0" w:rsidRDefault="00055E98" w:rsidP="009039BE">
            <w:pPr>
              <w:pStyle w:val="NormalWeb"/>
              <w:spacing w:line="156" w:lineRule="atLeast"/>
              <w:jc w:val="center"/>
              <w:rPr>
                <w:rFonts w:ascii="Verdana" w:hAnsi="Verdana"/>
                <w:sz w:val="20"/>
                <w:szCs w:val="22"/>
              </w:rPr>
            </w:pPr>
          </w:p>
        </w:tc>
        <w:tc>
          <w:tcPr>
            <w:tcW w:w="1268" w:type="dxa"/>
            <w:shd w:val="clear" w:color="auto" w:fill="auto"/>
          </w:tcPr>
          <w:p w14:paraId="5F4210FC" w14:textId="77777777" w:rsidR="00055E98" w:rsidRPr="008241D0" w:rsidRDefault="00055E98" w:rsidP="009039BE">
            <w:pPr>
              <w:pStyle w:val="NormalWeb"/>
              <w:spacing w:line="156" w:lineRule="atLeast"/>
              <w:jc w:val="center"/>
              <w:rPr>
                <w:rFonts w:ascii="Verdana" w:hAnsi="Verdana"/>
                <w:sz w:val="20"/>
                <w:szCs w:val="22"/>
              </w:rPr>
            </w:pPr>
          </w:p>
        </w:tc>
      </w:tr>
      <w:tr w:rsidR="00501705" w:rsidRPr="008241D0" w14:paraId="36633E12" w14:textId="77777777" w:rsidTr="009039BE">
        <w:trPr>
          <w:trHeight w:val="156"/>
        </w:trPr>
        <w:tc>
          <w:tcPr>
            <w:tcW w:w="5418" w:type="dxa"/>
            <w:shd w:val="clear" w:color="auto" w:fill="auto"/>
          </w:tcPr>
          <w:p w14:paraId="03F9386C" w14:textId="77777777" w:rsidR="00055E98" w:rsidRPr="008241D0" w:rsidRDefault="00055E98" w:rsidP="009039BE">
            <w:pPr>
              <w:rPr>
                <w:rFonts w:ascii="Verdana" w:hAnsi="Verdana"/>
                <w:szCs w:val="22"/>
              </w:rPr>
            </w:pPr>
          </w:p>
        </w:tc>
        <w:tc>
          <w:tcPr>
            <w:tcW w:w="1170" w:type="dxa"/>
            <w:shd w:val="clear" w:color="auto" w:fill="auto"/>
          </w:tcPr>
          <w:p w14:paraId="0AF62A9B" w14:textId="77777777" w:rsidR="00055E98" w:rsidRPr="008241D0" w:rsidRDefault="00055E98" w:rsidP="009039BE">
            <w:pPr>
              <w:pStyle w:val="NormalWeb"/>
              <w:spacing w:line="156" w:lineRule="atLeast"/>
              <w:jc w:val="center"/>
              <w:rPr>
                <w:rFonts w:ascii="Verdana" w:hAnsi="Verdana"/>
                <w:sz w:val="20"/>
                <w:szCs w:val="22"/>
              </w:rPr>
            </w:pPr>
          </w:p>
        </w:tc>
        <w:tc>
          <w:tcPr>
            <w:tcW w:w="1628" w:type="dxa"/>
            <w:shd w:val="clear" w:color="auto" w:fill="auto"/>
          </w:tcPr>
          <w:p w14:paraId="20CD2599" w14:textId="77777777" w:rsidR="00055E98" w:rsidRPr="008241D0" w:rsidRDefault="00055E98" w:rsidP="009039BE">
            <w:pPr>
              <w:pStyle w:val="NormalWeb"/>
              <w:spacing w:line="156" w:lineRule="atLeast"/>
              <w:jc w:val="center"/>
              <w:rPr>
                <w:rFonts w:ascii="Verdana" w:hAnsi="Verdana"/>
                <w:sz w:val="20"/>
                <w:szCs w:val="22"/>
              </w:rPr>
            </w:pPr>
          </w:p>
        </w:tc>
        <w:tc>
          <w:tcPr>
            <w:tcW w:w="1159" w:type="dxa"/>
            <w:shd w:val="clear" w:color="auto" w:fill="auto"/>
          </w:tcPr>
          <w:p w14:paraId="79281547" w14:textId="77777777" w:rsidR="00055E98" w:rsidRPr="008241D0" w:rsidRDefault="00055E98" w:rsidP="009039BE">
            <w:pPr>
              <w:pStyle w:val="NormalWeb"/>
              <w:spacing w:line="156" w:lineRule="atLeast"/>
              <w:jc w:val="center"/>
              <w:rPr>
                <w:rFonts w:ascii="Verdana" w:hAnsi="Verdana"/>
                <w:sz w:val="20"/>
                <w:szCs w:val="22"/>
              </w:rPr>
            </w:pPr>
          </w:p>
        </w:tc>
        <w:tc>
          <w:tcPr>
            <w:tcW w:w="1405" w:type="dxa"/>
            <w:shd w:val="clear" w:color="auto" w:fill="auto"/>
          </w:tcPr>
          <w:p w14:paraId="11C53590" w14:textId="77777777" w:rsidR="00055E98" w:rsidRPr="008241D0" w:rsidRDefault="00055E98" w:rsidP="009039BE">
            <w:pPr>
              <w:pStyle w:val="NormalWeb"/>
              <w:spacing w:line="156" w:lineRule="atLeast"/>
              <w:jc w:val="center"/>
              <w:rPr>
                <w:rFonts w:ascii="Verdana" w:hAnsi="Verdana"/>
                <w:sz w:val="20"/>
                <w:szCs w:val="22"/>
              </w:rPr>
            </w:pPr>
          </w:p>
        </w:tc>
        <w:tc>
          <w:tcPr>
            <w:tcW w:w="1013" w:type="dxa"/>
            <w:shd w:val="clear" w:color="auto" w:fill="auto"/>
          </w:tcPr>
          <w:p w14:paraId="55A49706" w14:textId="77777777" w:rsidR="00055E98" w:rsidRPr="008241D0" w:rsidRDefault="00055E98" w:rsidP="009039BE">
            <w:pPr>
              <w:pStyle w:val="NormalWeb"/>
              <w:spacing w:line="156" w:lineRule="atLeast"/>
              <w:jc w:val="center"/>
              <w:rPr>
                <w:rFonts w:ascii="Verdana" w:hAnsi="Verdana"/>
                <w:sz w:val="20"/>
                <w:szCs w:val="22"/>
              </w:rPr>
            </w:pPr>
          </w:p>
        </w:tc>
        <w:tc>
          <w:tcPr>
            <w:tcW w:w="1267" w:type="dxa"/>
            <w:shd w:val="clear" w:color="auto" w:fill="auto"/>
          </w:tcPr>
          <w:p w14:paraId="2642A67C" w14:textId="77777777" w:rsidR="00055E98" w:rsidRPr="008241D0" w:rsidRDefault="00055E98" w:rsidP="009039BE">
            <w:pPr>
              <w:pStyle w:val="NormalWeb"/>
              <w:spacing w:line="156" w:lineRule="atLeast"/>
              <w:jc w:val="center"/>
              <w:rPr>
                <w:rFonts w:ascii="Verdana" w:hAnsi="Verdana"/>
                <w:sz w:val="20"/>
                <w:szCs w:val="22"/>
              </w:rPr>
            </w:pPr>
          </w:p>
        </w:tc>
        <w:tc>
          <w:tcPr>
            <w:tcW w:w="1268" w:type="dxa"/>
            <w:shd w:val="clear" w:color="auto" w:fill="auto"/>
          </w:tcPr>
          <w:p w14:paraId="65F9ACB3" w14:textId="77777777" w:rsidR="00055E98" w:rsidRPr="008241D0" w:rsidRDefault="00055E98" w:rsidP="009039BE">
            <w:pPr>
              <w:pStyle w:val="NormalWeb"/>
              <w:spacing w:line="156" w:lineRule="atLeast"/>
              <w:jc w:val="center"/>
              <w:rPr>
                <w:rFonts w:ascii="Verdana" w:hAnsi="Verdana"/>
                <w:sz w:val="20"/>
                <w:szCs w:val="22"/>
              </w:rPr>
            </w:pPr>
          </w:p>
        </w:tc>
      </w:tr>
    </w:tbl>
    <w:p w14:paraId="185119B9" w14:textId="77777777" w:rsidR="00055E98" w:rsidRPr="008241D0" w:rsidRDefault="00055E98" w:rsidP="00055E98">
      <w:pPr>
        <w:jc w:val="center"/>
        <w:rPr>
          <w:rFonts w:ascii="Verdana" w:hAnsi="Verdana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328"/>
      </w:tblGrid>
      <w:tr w:rsidR="00EB456A" w:rsidRPr="008241D0" w14:paraId="1A612152" w14:textId="77777777" w:rsidTr="009039BE">
        <w:tc>
          <w:tcPr>
            <w:tcW w:w="14328" w:type="dxa"/>
            <w:shd w:val="clear" w:color="auto" w:fill="auto"/>
          </w:tcPr>
          <w:p w14:paraId="7A54983C" w14:textId="77777777" w:rsidR="00055E98" w:rsidRPr="008241D0" w:rsidRDefault="00055E98" w:rsidP="009039BE">
            <w:pPr>
              <w:pStyle w:val="ListParagraph"/>
              <w:numPr>
                <w:ilvl w:val="0"/>
                <w:numId w:val="22"/>
              </w:numPr>
              <w:spacing w:after="0" w:line="240" w:lineRule="auto"/>
              <w:rPr>
                <w:rFonts w:ascii="Verdana" w:hAnsi="Verdana"/>
                <w:sz w:val="20"/>
              </w:rPr>
            </w:pPr>
            <w:r w:rsidRPr="008241D0">
              <w:rPr>
                <w:rFonts w:ascii="Verdana" w:hAnsi="Verdana"/>
                <w:sz w:val="20"/>
              </w:rPr>
              <w:t xml:space="preserve">What prior experience does the company, its personnel and advisors have </w:t>
            </w:r>
            <w:proofErr w:type="gramStart"/>
            <w:r w:rsidRPr="008241D0">
              <w:rPr>
                <w:rFonts w:ascii="Verdana" w:hAnsi="Verdana"/>
                <w:sz w:val="20"/>
              </w:rPr>
              <w:t>in the area of</w:t>
            </w:r>
            <w:proofErr w:type="gramEnd"/>
            <w:r w:rsidRPr="008241D0">
              <w:rPr>
                <w:rFonts w:ascii="Verdana" w:hAnsi="Verdana"/>
                <w:sz w:val="20"/>
              </w:rPr>
              <w:t xml:space="preserve"> business related to the research application?</w:t>
            </w:r>
            <w:r w:rsidR="001D2D1B">
              <w:rPr>
                <w:rFonts w:ascii="Verdana" w:hAnsi="Verdana"/>
                <w:sz w:val="20"/>
              </w:rPr>
              <w:t xml:space="preserve"> Describe the company’s core business activity. </w:t>
            </w:r>
          </w:p>
        </w:tc>
      </w:tr>
      <w:tr w:rsidR="00EB456A" w:rsidRPr="008241D0" w14:paraId="371EA8EC" w14:textId="77777777" w:rsidTr="009039BE">
        <w:trPr>
          <w:trHeight w:val="1574"/>
        </w:trPr>
        <w:tc>
          <w:tcPr>
            <w:tcW w:w="14328" w:type="dxa"/>
            <w:shd w:val="clear" w:color="auto" w:fill="auto"/>
          </w:tcPr>
          <w:p w14:paraId="39875C5E" w14:textId="77777777" w:rsidR="00694081" w:rsidRDefault="00694081" w:rsidP="009039BE">
            <w:pPr>
              <w:rPr>
                <w:rFonts w:ascii="Verdana" w:hAnsi="Verdana"/>
                <w:szCs w:val="22"/>
              </w:rPr>
            </w:pPr>
          </w:p>
          <w:p w14:paraId="18EF4FDA" w14:textId="77777777" w:rsidR="00DE23E5" w:rsidRDefault="00DE23E5" w:rsidP="009039BE">
            <w:pPr>
              <w:rPr>
                <w:rFonts w:ascii="Verdana" w:hAnsi="Verdana"/>
                <w:szCs w:val="22"/>
              </w:rPr>
            </w:pPr>
          </w:p>
          <w:p w14:paraId="1B481371" w14:textId="77777777" w:rsidR="00DE23E5" w:rsidRPr="008241D0" w:rsidRDefault="00DE23E5" w:rsidP="009039BE">
            <w:pPr>
              <w:rPr>
                <w:rFonts w:ascii="Verdana" w:hAnsi="Verdana"/>
                <w:szCs w:val="22"/>
              </w:rPr>
            </w:pPr>
          </w:p>
        </w:tc>
      </w:tr>
      <w:tr w:rsidR="00EB456A" w:rsidRPr="008241D0" w14:paraId="644F830E" w14:textId="77777777" w:rsidTr="009039BE">
        <w:tc>
          <w:tcPr>
            <w:tcW w:w="14328" w:type="dxa"/>
            <w:shd w:val="clear" w:color="auto" w:fill="auto"/>
          </w:tcPr>
          <w:p w14:paraId="2E433B87" w14:textId="77777777" w:rsidR="00055E98" w:rsidRPr="008241D0" w:rsidRDefault="00055E98" w:rsidP="009039BE">
            <w:pPr>
              <w:pStyle w:val="ListParagraph"/>
              <w:numPr>
                <w:ilvl w:val="0"/>
                <w:numId w:val="22"/>
              </w:numPr>
              <w:spacing w:after="0" w:line="240" w:lineRule="auto"/>
              <w:rPr>
                <w:rFonts w:ascii="Verdana" w:hAnsi="Verdana"/>
                <w:sz w:val="20"/>
              </w:rPr>
            </w:pPr>
            <w:r w:rsidRPr="008241D0">
              <w:rPr>
                <w:rFonts w:ascii="Verdana" w:hAnsi="Verdana"/>
                <w:sz w:val="20"/>
              </w:rPr>
              <w:t>Describe the company’s facilities (office, manufacturing, R&amp;D and/or technical workspace):</w:t>
            </w:r>
          </w:p>
        </w:tc>
      </w:tr>
      <w:tr w:rsidR="00EB456A" w:rsidRPr="008241D0" w14:paraId="5F386685" w14:textId="77777777" w:rsidTr="009039BE">
        <w:trPr>
          <w:trHeight w:val="1421"/>
        </w:trPr>
        <w:tc>
          <w:tcPr>
            <w:tcW w:w="14328" w:type="dxa"/>
            <w:shd w:val="clear" w:color="auto" w:fill="auto"/>
          </w:tcPr>
          <w:p w14:paraId="5963A832" w14:textId="77777777" w:rsidR="00055E98" w:rsidRPr="008241D0" w:rsidRDefault="00055E98" w:rsidP="009039BE">
            <w:pPr>
              <w:rPr>
                <w:rFonts w:ascii="Verdana" w:hAnsi="Verdana"/>
                <w:szCs w:val="22"/>
              </w:rPr>
            </w:pPr>
          </w:p>
        </w:tc>
      </w:tr>
    </w:tbl>
    <w:p w14:paraId="11C1ECC9" w14:textId="77777777" w:rsidR="00055E98" w:rsidRPr="008241D0" w:rsidRDefault="00055E98" w:rsidP="00055E98">
      <w:pPr>
        <w:rPr>
          <w:rFonts w:ascii="Verdana" w:hAnsi="Verdana"/>
          <w:szCs w:val="22"/>
        </w:rPr>
      </w:pPr>
      <w:r w:rsidRPr="008241D0">
        <w:rPr>
          <w:rFonts w:ascii="Verdana" w:hAnsi="Verdana"/>
          <w:szCs w:val="22"/>
        </w:rP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528"/>
        <w:gridCol w:w="2430"/>
        <w:gridCol w:w="8370"/>
      </w:tblGrid>
      <w:tr w:rsidR="00361A87" w:rsidRPr="008241D0" w14:paraId="090A2544" w14:textId="77777777" w:rsidTr="009039BE">
        <w:tc>
          <w:tcPr>
            <w:tcW w:w="14328" w:type="dxa"/>
            <w:gridSpan w:val="3"/>
            <w:shd w:val="clear" w:color="auto" w:fill="auto"/>
          </w:tcPr>
          <w:p w14:paraId="57A5A725" w14:textId="77777777" w:rsidR="00055E98" w:rsidRPr="008241D0" w:rsidRDefault="00055E98" w:rsidP="009039BE">
            <w:pPr>
              <w:pStyle w:val="ListParagraph"/>
              <w:numPr>
                <w:ilvl w:val="0"/>
                <w:numId w:val="22"/>
              </w:numPr>
              <w:spacing w:after="0" w:line="240" w:lineRule="auto"/>
              <w:rPr>
                <w:rFonts w:ascii="Verdana" w:hAnsi="Verdana"/>
                <w:sz w:val="20"/>
              </w:rPr>
            </w:pPr>
            <w:r w:rsidRPr="008241D0">
              <w:rPr>
                <w:rFonts w:ascii="Verdana" w:hAnsi="Verdana"/>
                <w:sz w:val="20"/>
              </w:rPr>
              <w:lastRenderedPageBreak/>
              <w:t>Demonstrate that the company has (or will have in the near term) the financial capabilities to achieve the expected results and outcomes associated with the proposed project:</w:t>
            </w:r>
          </w:p>
        </w:tc>
      </w:tr>
      <w:tr w:rsidR="00361A87" w:rsidRPr="008241D0" w14:paraId="077C4ECB" w14:textId="77777777" w:rsidTr="009039BE">
        <w:trPr>
          <w:trHeight w:val="1574"/>
        </w:trPr>
        <w:tc>
          <w:tcPr>
            <w:tcW w:w="14328" w:type="dxa"/>
            <w:gridSpan w:val="3"/>
            <w:shd w:val="clear" w:color="auto" w:fill="auto"/>
          </w:tcPr>
          <w:p w14:paraId="6544479D" w14:textId="77777777" w:rsidR="00CF4422" w:rsidRPr="005A676C" w:rsidRDefault="00CF4422" w:rsidP="005A676C">
            <w:pPr>
              <w:tabs>
                <w:tab w:val="left" w:pos="9964"/>
              </w:tabs>
              <w:rPr>
                <w:rFonts w:ascii="Verdana" w:hAnsi="Verdana"/>
                <w:szCs w:val="22"/>
              </w:rPr>
            </w:pPr>
          </w:p>
        </w:tc>
      </w:tr>
      <w:tr w:rsidR="00361A87" w:rsidRPr="008241D0" w14:paraId="3B0420CC" w14:textId="77777777" w:rsidTr="009039BE">
        <w:trPr>
          <w:trHeight w:val="440"/>
        </w:trPr>
        <w:tc>
          <w:tcPr>
            <w:tcW w:w="14328" w:type="dxa"/>
            <w:gridSpan w:val="3"/>
            <w:shd w:val="clear" w:color="auto" w:fill="auto"/>
          </w:tcPr>
          <w:p w14:paraId="46E785C8" w14:textId="476391DD" w:rsidR="00055E98" w:rsidRPr="008241D0" w:rsidRDefault="00945081" w:rsidP="008000D9">
            <w:pPr>
              <w:pStyle w:val="ListParagraph"/>
              <w:numPr>
                <w:ilvl w:val="0"/>
                <w:numId w:val="22"/>
              </w:numPr>
              <w:spacing w:after="0" w:line="240" w:lineRule="auto"/>
              <w:rPr>
                <w:rFonts w:ascii="Verdana" w:hAnsi="Verdana"/>
                <w:sz w:val="20"/>
              </w:rPr>
            </w:pPr>
            <w:r>
              <w:rPr>
                <w:rFonts w:ascii="Verdana" w:hAnsi="Verdana"/>
                <w:sz w:val="20"/>
              </w:rPr>
              <w:t xml:space="preserve">Indicate </w:t>
            </w:r>
            <w:proofErr w:type="gramStart"/>
            <w:r>
              <w:rPr>
                <w:rFonts w:ascii="Verdana" w:hAnsi="Verdana"/>
                <w:sz w:val="20"/>
              </w:rPr>
              <w:t xml:space="preserve">the </w:t>
            </w:r>
            <w:r w:rsidR="00613DEF">
              <w:rPr>
                <w:rFonts w:ascii="Verdana" w:hAnsi="Verdana"/>
                <w:sz w:val="20"/>
              </w:rPr>
              <w:t xml:space="preserve"> total</w:t>
            </w:r>
            <w:proofErr w:type="gramEnd"/>
            <w:r w:rsidR="00613DEF">
              <w:rPr>
                <w:rFonts w:ascii="Verdana" w:hAnsi="Verdana"/>
                <w:sz w:val="20"/>
              </w:rPr>
              <w:t xml:space="preserve"> inve</w:t>
            </w:r>
            <w:r w:rsidR="0064679C">
              <w:rPr>
                <w:rFonts w:ascii="Verdana" w:hAnsi="Verdana"/>
                <w:sz w:val="20"/>
              </w:rPr>
              <w:t>s</w:t>
            </w:r>
            <w:r w:rsidR="00613DEF">
              <w:rPr>
                <w:rFonts w:ascii="Verdana" w:hAnsi="Verdana"/>
                <w:sz w:val="20"/>
              </w:rPr>
              <w:t>tment</w:t>
            </w:r>
            <w:r w:rsidR="00055E98" w:rsidRPr="008241D0">
              <w:rPr>
                <w:rFonts w:ascii="Verdana" w:hAnsi="Verdana"/>
                <w:sz w:val="20"/>
              </w:rPr>
              <w:t xml:space="preserve"> by category of</w:t>
            </w:r>
            <w:r w:rsidR="00613DEF">
              <w:rPr>
                <w:rFonts w:ascii="Verdana" w:hAnsi="Verdana"/>
                <w:sz w:val="20"/>
              </w:rPr>
              <w:t xml:space="preserve"> source </w:t>
            </w:r>
            <w:r w:rsidR="00613DEF" w:rsidRPr="0049224D">
              <w:rPr>
                <w:rFonts w:ascii="Verdana" w:hAnsi="Verdana"/>
                <w:sz w:val="20"/>
                <w:u w:val="single"/>
              </w:rPr>
              <w:t>over the past two years</w:t>
            </w:r>
            <w:r w:rsidR="00613DEF">
              <w:rPr>
                <w:rFonts w:ascii="Verdana" w:hAnsi="Verdana"/>
                <w:sz w:val="20"/>
              </w:rPr>
              <w:t xml:space="preserve"> </w:t>
            </w:r>
          </w:p>
        </w:tc>
      </w:tr>
      <w:tr w:rsidR="00361A87" w:rsidRPr="008241D0" w14:paraId="21BF191A" w14:textId="77777777" w:rsidTr="009039BE">
        <w:trPr>
          <w:trHeight w:val="296"/>
        </w:trPr>
        <w:tc>
          <w:tcPr>
            <w:tcW w:w="3528" w:type="dxa"/>
            <w:shd w:val="clear" w:color="auto" w:fill="auto"/>
          </w:tcPr>
          <w:p w14:paraId="286B1577" w14:textId="5D1A676B" w:rsidR="00055E98" w:rsidRPr="008241D0" w:rsidRDefault="00223723" w:rsidP="009039BE">
            <w:pPr>
              <w:jc w:val="right"/>
              <w:rPr>
                <w:rFonts w:ascii="Verdana" w:hAnsi="Verdana"/>
                <w:szCs w:val="22"/>
              </w:rPr>
            </w:pPr>
            <w:r>
              <w:rPr>
                <w:rFonts w:ascii="Verdana" w:hAnsi="Verdana"/>
                <w:szCs w:val="22"/>
              </w:rPr>
              <w:t>Non-Government Contributions</w:t>
            </w:r>
            <w:r w:rsidR="00055E98" w:rsidRPr="008241D0">
              <w:rPr>
                <w:rFonts w:ascii="Verdana" w:hAnsi="Verdana"/>
                <w:szCs w:val="22"/>
              </w:rPr>
              <w:t xml:space="preserve">: </w:t>
            </w:r>
          </w:p>
        </w:tc>
        <w:tc>
          <w:tcPr>
            <w:tcW w:w="2430" w:type="dxa"/>
            <w:shd w:val="clear" w:color="auto" w:fill="auto"/>
          </w:tcPr>
          <w:p w14:paraId="2F234A87" w14:textId="77777777" w:rsidR="00055E98" w:rsidRPr="008241D0" w:rsidRDefault="00222CE3" w:rsidP="009039BE">
            <w:pPr>
              <w:rPr>
                <w:rFonts w:ascii="Verdana" w:hAnsi="Verdana"/>
                <w:szCs w:val="22"/>
              </w:rPr>
            </w:pPr>
            <w:r>
              <w:rPr>
                <w:rFonts w:ascii="Verdana" w:hAnsi="Verdana"/>
                <w:szCs w:val="22"/>
              </w:rPr>
              <w:t>Amount</w:t>
            </w:r>
          </w:p>
        </w:tc>
        <w:tc>
          <w:tcPr>
            <w:tcW w:w="8370" w:type="dxa"/>
            <w:shd w:val="clear" w:color="auto" w:fill="auto"/>
          </w:tcPr>
          <w:p w14:paraId="77EEDDC7" w14:textId="58FE5294" w:rsidR="00055E98" w:rsidRPr="008241D0" w:rsidRDefault="00222CE3" w:rsidP="009039BE">
            <w:pPr>
              <w:rPr>
                <w:rFonts w:ascii="Verdana" w:hAnsi="Verdana"/>
                <w:szCs w:val="22"/>
              </w:rPr>
            </w:pPr>
            <w:r>
              <w:rPr>
                <w:rFonts w:ascii="Verdana" w:hAnsi="Verdana"/>
                <w:szCs w:val="22"/>
              </w:rPr>
              <w:t xml:space="preserve"> Type of investment (Founders, Angels, Venture Capital etc.)</w:t>
            </w:r>
          </w:p>
        </w:tc>
      </w:tr>
      <w:tr w:rsidR="00361A87" w:rsidRPr="008241D0" w14:paraId="16082AB1" w14:textId="77777777" w:rsidTr="009039BE">
        <w:trPr>
          <w:trHeight w:val="294"/>
        </w:trPr>
        <w:tc>
          <w:tcPr>
            <w:tcW w:w="3528" w:type="dxa"/>
            <w:shd w:val="clear" w:color="auto" w:fill="auto"/>
          </w:tcPr>
          <w:p w14:paraId="5CA427F1" w14:textId="77777777" w:rsidR="00055E98" w:rsidRPr="008241D0" w:rsidRDefault="00055E98" w:rsidP="009039BE">
            <w:pPr>
              <w:jc w:val="right"/>
              <w:rPr>
                <w:rFonts w:ascii="Verdana" w:hAnsi="Verdana"/>
                <w:szCs w:val="22"/>
              </w:rPr>
            </w:pPr>
            <w:r w:rsidRPr="008241D0">
              <w:rPr>
                <w:rFonts w:ascii="Verdana" w:hAnsi="Verdana"/>
                <w:szCs w:val="22"/>
              </w:rPr>
              <w:t xml:space="preserve">Government </w:t>
            </w:r>
            <w:r w:rsidR="00E21A8E">
              <w:rPr>
                <w:rFonts w:ascii="Verdana" w:hAnsi="Verdana"/>
                <w:szCs w:val="22"/>
              </w:rPr>
              <w:t xml:space="preserve">$ </w:t>
            </w:r>
            <w:r w:rsidRPr="008241D0">
              <w:rPr>
                <w:rFonts w:ascii="Verdana" w:hAnsi="Verdana"/>
                <w:szCs w:val="22"/>
              </w:rPr>
              <w:t>contributions*:</w:t>
            </w:r>
          </w:p>
        </w:tc>
        <w:tc>
          <w:tcPr>
            <w:tcW w:w="2430" w:type="dxa"/>
            <w:shd w:val="clear" w:color="auto" w:fill="auto"/>
          </w:tcPr>
          <w:p w14:paraId="209D259D" w14:textId="77777777" w:rsidR="00055E98" w:rsidRPr="008241D0" w:rsidRDefault="00055E98" w:rsidP="009039BE">
            <w:pPr>
              <w:rPr>
                <w:rFonts w:ascii="Verdana" w:hAnsi="Verdana"/>
                <w:szCs w:val="22"/>
              </w:rPr>
            </w:pPr>
          </w:p>
        </w:tc>
        <w:tc>
          <w:tcPr>
            <w:tcW w:w="8370" w:type="dxa"/>
            <w:shd w:val="clear" w:color="auto" w:fill="auto"/>
          </w:tcPr>
          <w:p w14:paraId="47B8C270" w14:textId="089F7963" w:rsidR="00055E98" w:rsidRPr="008241D0" w:rsidRDefault="00223723" w:rsidP="00DE23E5">
            <w:pPr>
              <w:rPr>
                <w:rFonts w:ascii="Verdana" w:hAnsi="Verdana"/>
                <w:szCs w:val="22"/>
              </w:rPr>
            </w:pPr>
            <w:r>
              <w:rPr>
                <w:rFonts w:ascii="Verdana" w:hAnsi="Verdana"/>
                <w:szCs w:val="22"/>
              </w:rPr>
              <w:t xml:space="preserve"> Agency or Organization (E.G. NRC-IRA</w:t>
            </w:r>
            <w:r w:rsidR="00DE23E5">
              <w:rPr>
                <w:rFonts w:ascii="Verdana" w:hAnsi="Verdana"/>
                <w:szCs w:val="22"/>
              </w:rPr>
              <w:t>P</w:t>
            </w:r>
            <w:r>
              <w:rPr>
                <w:rFonts w:ascii="Verdana" w:hAnsi="Verdana"/>
                <w:szCs w:val="22"/>
              </w:rPr>
              <w:t>, ACO</w:t>
            </w:r>
            <w:r w:rsidR="00DE23E5">
              <w:rPr>
                <w:rFonts w:ascii="Verdana" w:hAnsi="Verdana"/>
                <w:szCs w:val="22"/>
              </w:rPr>
              <w:t>A</w:t>
            </w:r>
            <w:r>
              <w:rPr>
                <w:rFonts w:ascii="Verdana" w:hAnsi="Verdana"/>
                <w:szCs w:val="22"/>
              </w:rPr>
              <w:t xml:space="preserve">, OCE, WED etc.) </w:t>
            </w:r>
          </w:p>
        </w:tc>
      </w:tr>
      <w:tr w:rsidR="00361A87" w:rsidRPr="008241D0" w14:paraId="418CEABA" w14:textId="77777777" w:rsidTr="009039BE">
        <w:trPr>
          <w:trHeight w:val="294"/>
        </w:trPr>
        <w:tc>
          <w:tcPr>
            <w:tcW w:w="3528" w:type="dxa"/>
            <w:shd w:val="clear" w:color="auto" w:fill="auto"/>
          </w:tcPr>
          <w:p w14:paraId="525A8045" w14:textId="3911FF8F" w:rsidR="00055E98" w:rsidRPr="008241D0" w:rsidRDefault="00055E98" w:rsidP="009039BE">
            <w:pPr>
              <w:jc w:val="right"/>
              <w:rPr>
                <w:rFonts w:ascii="Verdana" w:hAnsi="Verdana"/>
                <w:szCs w:val="22"/>
              </w:rPr>
            </w:pPr>
            <w:r w:rsidRPr="008241D0">
              <w:rPr>
                <w:rFonts w:ascii="Verdana" w:hAnsi="Verdana"/>
                <w:szCs w:val="22"/>
              </w:rPr>
              <w:t>Other</w:t>
            </w:r>
            <w:r w:rsidR="00176FCF">
              <w:rPr>
                <w:rFonts w:ascii="Verdana" w:hAnsi="Verdana"/>
                <w:szCs w:val="22"/>
              </w:rPr>
              <w:t xml:space="preserve"> </w:t>
            </w:r>
            <w:r w:rsidR="00E21A8E">
              <w:rPr>
                <w:rFonts w:ascii="Verdana" w:hAnsi="Verdana"/>
                <w:szCs w:val="22"/>
              </w:rPr>
              <w:t>$ contributions</w:t>
            </w:r>
            <w:r w:rsidRPr="008241D0">
              <w:rPr>
                <w:rFonts w:ascii="Verdana" w:hAnsi="Verdana"/>
                <w:szCs w:val="22"/>
              </w:rPr>
              <w:t>**</w:t>
            </w:r>
            <w:r w:rsidR="00717D0E" w:rsidRPr="008241D0">
              <w:rPr>
                <w:rFonts w:ascii="Verdana" w:hAnsi="Verdana"/>
                <w:szCs w:val="22"/>
              </w:rPr>
              <w:t>:</w:t>
            </w:r>
            <w:r w:rsidRPr="008241D0">
              <w:rPr>
                <w:rFonts w:ascii="Verdana" w:hAnsi="Verdana"/>
                <w:szCs w:val="22"/>
              </w:rPr>
              <w:t xml:space="preserve"> </w:t>
            </w:r>
          </w:p>
        </w:tc>
        <w:tc>
          <w:tcPr>
            <w:tcW w:w="2430" w:type="dxa"/>
            <w:shd w:val="clear" w:color="auto" w:fill="auto"/>
          </w:tcPr>
          <w:p w14:paraId="74F7CB34" w14:textId="77777777" w:rsidR="00055E98" w:rsidRPr="008241D0" w:rsidRDefault="00055E98" w:rsidP="009039BE">
            <w:pPr>
              <w:rPr>
                <w:rFonts w:ascii="Verdana" w:hAnsi="Verdana"/>
                <w:szCs w:val="22"/>
              </w:rPr>
            </w:pPr>
          </w:p>
        </w:tc>
        <w:tc>
          <w:tcPr>
            <w:tcW w:w="8370" w:type="dxa"/>
            <w:shd w:val="clear" w:color="auto" w:fill="auto"/>
          </w:tcPr>
          <w:p w14:paraId="613B788F" w14:textId="77777777" w:rsidR="00055E98" w:rsidRPr="008241D0" w:rsidRDefault="00055E98" w:rsidP="009039BE">
            <w:pPr>
              <w:rPr>
                <w:rFonts w:ascii="Verdana" w:hAnsi="Verdana"/>
                <w:szCs w:val="22"/>
              </w:rPr>
            </w:pPr>
            <w:r w:rsidRPr="008241D0">
              <w:rPr>
                <w:rFonts w:ascii="Verdana" w:hAnsi="Verdana"/>
                <w:szCs w:val="22"/>
              </w:rPr>
              <w:t xml:space="preserve">** Describe: </w:t>
            </w:r>
          </w:p>
        </w:tc>
      </w:tr>
      <w:tr w:rsidR="00361A87" w:rsidRPr="008241D0" w14:paraId="1C86C884" w14:textId="77777777" w:rsidTr="009039BE">
        <w:tc>
          <w:tcPr>
            <w:tcW w:w="14328" w:type="dxa"/>
            <w:gridSpan w:val="3"/>
            <w:shd w:val="clear" w:color="auto" w:fill="auto"/>
          </w:tcPr>
          <w:p w14:paraId="5615C72C" w14:textId="6CA8932D" w:rsidR="00055E98" w:rsidRPr="008241D0" w:rsidRDefault="00055E98" w:rsidP="00176FCF">
            <w:pPr>
              <w:pStyle w:val="ListParagraph"/>
              <w:numPr>
                <w:ilvl w:val="0"/>
                <w:numId w:val="22"/>
              </w:numPr>
              <w:spacing w:after="0" w:line="240" w:lineRule="auto"/>
              <w:rPr>
                <w:rFonts w:ascii="Verdana" w:hAnsi="Verdana"/>
                <w:sz w:val="20"/>
              </w:rPr>
            </w:pPr>
            <w:r w:rsidRPr="008241D0">
              <w:rPr>
                <w:rFonts w:ascii="Verdana" w:hAnsi="Verdana"/>
                <w:sz w:val="20"/>
              </w:rPr>
              <w:t>Explain how the company expects to exploit the technology/products/services resulting from the proposed research project and how it is linked the company’</w:t>
            </w:r>
            <w:r w:rsidR="0064679C">
              <w:rPr>
                <w:rFonts w:ascii="Verdana" w:hAnsi="Verdana"/>
                <w:sz w:val="20"/>
              </w:rPr>
              <w:t xml:space="preserve">s core activity or competencies. This </w:t>
            </w:r>
            <w:r w:rsidR="00176FCF">
              <w:rPr>
                <w:rFonts w:ascii="Verdana" w:hAnsi="Verdana"/>
                <w:sz w:val="20"/>
              </w:rPr>
              <w:t xml:space="preserve">section </w:t>
            </w:r>
            <w:r w:rsidR="0064679C">
              <w:rPr>
                <w:rFonts w:ascii="Verdana" w:hAnsi="Verdana"/>
                <w:sz w:val="20"/>
              </w:rPr>
              <w:t xml:space="preserve">should address </w:t>
            </w:r>
            <w:r w:rsidR="00EE0932">
              <w:rPr>
                <w:rFonts w:ascii="Verdana" w:hAnsi="Verdana"/>
                <w:sz w:val="20"/>
              </w:rPr>
              <w:t xml:space="preserve">both </w:t>
            </w:r>
            <w:r w:rsidR="0064679C">
              <w:rPr>
                <w:rFonts w:ascii="Verdana" w:hAnsi="Verdana"/>
                <w:sz w:val="20"/>
              </w:rPr>
              <w:t xml:space="preserve">production as well as planned </w:t>
            </w:r>
            <w:r w:rsidR="00EE0932">
              <w:rPr>
                <w:rFonts w:ascii="Verdana" w:hAnsi="Verdana"/>
                <w:sz w:val="20"/>
              </w:rPr>
              <w:t>marketing</w:t>
            </w:r>
            <w:r w:rsidR="0064679C">
              <w:rPr>
                <w:rFonts w:ascii="Verdana" w:hAnsi="Verdana"/>
                <w:sz w:val="20"/>
              </w:rPr>
              <w:t xml:space="preserve"> and sales initiatives. </w:t>
            </w:r>
            <w:r w:rsidR="00223723">
              <w:rPr>
                <w:rFonts w:ascii="Verdana" w:hAnsi="Verdana"/>
                <w:sz w:val="20"/>
              </w:rPr>
              <w:t xml:space="preserve">What is </w:t>
            </w:r>
            <w:r w:rsidR="00176FCF">
              <w:rPr>
                <w:rFonts w:ascii="Verdana" w:hAnsi="Verdana"/>
                <w:sz w:val="20"/>
              </w:rPr>
              <w:t>the</w:t>
            </w:r>
            <w:r w:rsidR="00223723">
              <w:rPr>
                <w:rFonts w:ascii="Verdana" w:hAnsi="Verdana"/>
                <w:sz w:val="20"/>
              </w:rPr>
              <w:t xml:space="preserve"> target market and what is </w:t>
            </w:r>
            <w:r w:rsidR="00176FCF">
              <w:rPr>
                <w:rFonts w:ascii="Verdana" w:hAnsi="Verdana"/>
                <w:sz w:val="20"/>
              </w:rPr>
              <w:t>the company’s</w:t>
            </w:r>
            <w:r w:rsidR="00223723">
              <w:rPr>
                <w:rFonts w:ascii="Verdana" w:hAnsi="Verdana"/>
                <w:sz w:val="20"/>
              </w:rPr>
              <w:t xml:space="preserve"> competitive advantage? </w:t>
            </w:r>
          </w:p>
        </w:tc>
      </w:tr>
      <w:tr w:rsidR="00361A87" w:rsidRPr="008241D0" w14:paraId="685C1C7C" w14:textId="77777777" w:rsidTr="009039BE">
        <w:trPr>
          <w:trHeight w:val="1583"/>
        </w:trPr>
        <w:tc>
          <w:tcPr>
            <w:tcW w:w="14328" w:type="dxa"/>
            <w:gridSpan w:val="3"/>
            <w:shd w:val="clear" w:color="auto" w:fill="auto"/>
          </w:tcPr>
          <w:p w14:paraId="79C72825" w14:textId="77777777" w:rsidR="00416A24" w:rsidRPr="008241D0" w:rsidRDefault="00416A24" w:rsidP="009039BE">
            <w:pPr>
              <w:rPr>
                <w:rFonts w:ascii="Verdana" w:hAnsi="Verdana"/>
                <w:szCs w:val="22"/>
              </w:rPr>
            </w:pPr>
            <w:r>
              <w:rPr>
                <w:rFonts w:ascii="Verdana" w:hAnsi="Verdana"/>
                <w:szCs w:val="22"/>
              </w:rPr>
              <w:t xml:space="preserve"> </w:t>
            </w:r>
          </w:p>
        </w:tc>
      </w:tr>
    </w:tbl>
    <w:p w14:paraId="30BDA36E" w14:textId="77777777" w:rsidR="00055E98" w:rsidRPr="008241D0" w:rsidRDefault="00055E98" w:rsidP="00055E98">
      <w:pPr>
        <w:rPr>
          <w:rFonts w:ascii="Verdana" w:hAnsi="Verdana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328"/>
      </w:tblGrid>
      <w:tr w:rsidR="00EB456A" w:rsidRPr="009039BE" w14:paraId="2FC4E7A4" w14:textId="77777777" w:rsidTr="009039BE">
        <w:tc>
          <w:tcPr>
            <w:tcW w:w="14328" w:type="dxa"/>
            <w:shd w:val="clear" w:color="auto" w:fill="auto"/>
          </w:tcPr>
          <w:p w14:paraId="76337964" w14:textId="1A232866" w:rsidR="00055E98" w:rsidRPr="008241D0" w:rsidRDefault="00055E98" w:rsidP="009039BE">
            <w:pPr>
              <w:numPr>
                <w:ilvl w:val="0"/>
                <w:numId w:val="22"/>
              </w:numPr>
              <w:contextualSpacing/>
              <w:rPr>
                <w:rFonts w:ascii="Verdana" w:hAnsi="Verdana"/>
                <w:szCs w:val="22"/>
              </w:rPr>
            </w:pPr>
            <w:r w:rsidRPr="008241D0">
              <w:rPr>
                <w:rFonts w:ascii="Verdana" w:hAnsi="Verdana"/>
                <w:szCs w:val="22"/>
              </w:rPr>
              <w:t>(</w:t>
            </w:r>
            <w:r w:rsidRPr="008241D0">
              <w:rPr>
                <w:rFonts w:ascii="Verdana" w:hAnsi="Verdana"/>
                <w:b/>
                <w:szCs w:val="22"/>
              </w:rPr>
              <w:t>FOR PRODUCER GROUPS OR INDUSTRIAL ASSOCIATIONS ONLY</w:t>
            </w:r>
            <w:r w:rsidRPr="008241D0">
              <w:rPr>
                <w:rFonts w:ascii="Verdana" w:hAnsi="Verdana"/>
                <w:szCs w:val="22"/>
              </w:rPr>
              <w:t xml:space="preserve">) Briefly describe the mandate of your organization and its current membership (if applicable). </w:t>
            </w:r>
            <w:r w:rsidR="006C7FD7" w:rsidRPr="008241D0">
              <w:rPr>
                <w:rFonts w:ascii="Verdana" w:hAnsi="Verdana"/>
                <w:szCs w:val="22"/>
              </w:rPr>
              <w:t>With respect to distributing the project results to the producer group or association’s member</w:t>
            </w:r>
            <w:r w:rsidR="009C3D27" w:rsidRPr="008241D0">
              <w:rPr>
                <w:rFonts w:ascii="Verdana" w:hAnsi="Verdana"/>
                <w:szCs w:val="22"/>
              </w:rPr>
              <w:t xml:space="preserve"> companie</w:t>
            </w:r>
            <w:r w:rsidR="006C7FD7" w:rsidRPr="008241D0">
              <w:rPr>
                <w:rFonts w:ascii="Verdana" w:hAnsi="Verdana"/>
                <w:szCs w:val="22"/>
              </w:rPr>
              <w:t xml:space="preserve">s, please explain the role of the organization in </w:t>
            </w:r>
            <w:r w:rsidR="00BD5E40" w:rsidRPr="008241D0">
              <w:rPr>
                <w:rFonts w:ascii="Verdana" w:hAnsi="Verdana"/>
                <w:szCs w:val="22"/>
              </w:rPr>
              <w:t>di</w:t>
            </w:r>
            <w:r w:rsidR="001E46C9">
              <w:rPr>
                <w:rFonts w:ascii="Verdana" w:hAnsi="Verdana"/>
                <w:szCs w:val="22"/>
              </w:rPr>
              <w:t>sseminating</w:t>
            </w:r>
            <w:r w:rsidR="00BD5E40" w:rsidRPr="008241D0">
              <w:rPr>
                <w:rFonts w:ascii="Verdana" w:hAnsi="Verdana"/>
                <w:szCs w:val="22"/>
              </w:rPr>
              <w:t xml:space="preserve"> and implementing </w:t>
            </w:r>
            <w:r w:rsidR="006C7FD7" w:rsidRPr="008241D0">
              <w:rPr>
                <w:rFonts w:ascii="Verdana" w:hAnsi="Verdana"/>
                <w:szCs w:val="22"/>
              </w:rPr>
              <w:t>the project results</w:t>
            </w:r>
            <w:r w:rsidRPr="008241D0">
              <w:rPr>
                <w:rFonts w:ascii="Verdana" w:hAnsi="Verdana"/>
                <w:szCs w:val="22"/>
              </w:rPr>
              <w:t xml:space="preserve">. Provide details of past collaborations during postsecondary-based research projects and how the results were used.  </w:t>
            </w:r>
          </w:p>
        </w:tc>
      </w:tr>
      <w:tr w:rsidR="00EB456A" w:rsidRPr="009039BE" w14:paraId="3DF3DEF5" w14:textId="77777777" w:rsidTr="009039BE">
        <w:trPr>
          <w:trHeight w:val="1313"/>
        </w:trPr>
        <w:tc>
          <w:tcPr>
            <w:tcW w:w="14328" w:type="dxa"/>
            <w:shd w:val="clear" w:color="auto" w:fill="auto"/>
          </w:tcPr>
          <w:p w14:paraId="2FF7513A" w14:textId="77777777" w:rsidR="00055E98" w:rsidRPr="009039BE" w:rsidRDefault="00055E98" w:rsidP="009039BE">
            <w:pPr>
              <w:rPr>
                <w:rFonts w:ascii="Verdana" w:hAnsi="Verdana"/>
                <w:szCs w:val="22"/>
              </w:rPr>
            </w:pPr>
          </w:p>
        </w:tc>
      </w:tr>
    </w:tbl>
    <w:p w14:paraId="4FBD4262" w14:textId="77777777" w:rsidR="00055E98" w:rsidRPr="00EB456A" w:rsidRDefault="00055E98" w:rsidP="00055E98">
      <w:pPr>
        <w:rPr>
          <w:rFonts w:ascii="Verdana" w:hAnsi="Verdana"/>
          <w:szCs w:val="22"/>
        </w:rPr>
      </w:pPr>
    </w:p>
    <w:p w14:paraId="2AA87A3A" w14:textId="77777777" w:rsidR="00600156" w:rsidRPr="00EB456A" w:rsidRDefault="00600156" w:rsidP="00EB456A">
      <w:pPr>
        <w:rPr>
          <w:rFonts w:ascii="Verdana" w:hAnsi="Verdana"/>
          <w:szCs w:val="22"/>
        </w:rPr>
      </w:pPr>
    </w:p>
    <w:sectPr w:rsidR="00600156" w:rsidRPr="00EB456A" w:rsidSect="009039BE">
      <w:headerReference w:type="default" r:id="rId8"/>
      <w:footerReference w:type="default" r:id="rId9"/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6375DD" w14:textId="77777777" w:rsidR="00783581" w:rsidRDefault="00783581">
      <w:r>
        <w:separator/>
      </w:r>
    </w:p>
  </w:endnote>
  <w:endnote w:type="continuationSeparator" w:id="0">
    <w:p w14:paraId="5F4E584D" w14:textId="77777777" w:rsidR="00783581" w:rsidRDefault="007835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C6C334" w14:textId="77777777" w:rsidR="0091000F" w:rsidRPr="005616CD" w:rsidRDefault="00925518" w:rsidP="009039BE">
    <w:pPr>
      <w:pStyle w:val="Footer"/>
    </w:pPr>
    <w:r>
      <w:pict w14:anchorId="042ED5B1">
        <v:rect id="_x0000_i1025" style="width:0;height:1.5pt" o:hralign="center" o:hrstd="t" o:hr="t" fillcolor="#a0a0a0" stroked="f"/>
      </w:pict>
    </w:r>
  </w:p>
  <w:p w14:paraId="4C3B45C8" w14:textId="77777777" w:rsidR="0091000F" w:rsidRPr="007D70DC" w:rsidRDefault="0091000F" w:rsidP="009039BE">
    <w:pPr>
      <w:pStyle w:val="Footer"/>
      <w:jc w:val="center"/>
      <w:rPr>
        <w:rFonts w:ascii="Calibri" w:hAnsi="Calibri"/>
      </w:rPr>
    </w:pPr>
    <w:r w:rsidRPr="007D70DC">
      <w:rPr>
        <w:rFonts w:ascii="Calibri" w:hAnsi="Calibri"/>
      </w:rPr>
      <w:t>This information will be used to aid in the evaluation of applications submitted to NSERC. The responses will be treated confidentially by NSERC.</w:t>
    </w:r>
  </w:p>
  <w:p w14:paraId="18F0E3B9" w14:textId="77777777" w:rsidR="0091000F" w:rsidRPr="007D70DC" w:rsidRDefault="0091000F" w:rsidP="009039BE">
    <w:pPr>
      <w:pStyle w:val="Footer"/>
      <w:jc w:val="center"/>
      <w:rPr>
        <w:rFonts w:ascii="Calibri" w:hAnsi="Calibri"/>
      </w:rPr>
    </w:pPr>
    <w:r w:rsidRPr="007D70DC">
      <w:rPr>
        <w:rFonts w:ascii="Calibri" w:hAnsi="Calibri"/>
      </w:rPr>
      <w:t>PROTECTED B WHEN COMPLETED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8C493F" w14:textId="77777777" w:rsidR="00783581" w:rsidRDefault="00783581">
      <w:r>
        <w:separator/>
      </w:r>
    </w:p>
  </w:footnote>
  <w:footnote w:type="continuationSeparator" w:id="0">
    <w:p w14:paraId="54781401" w14:textId="77777777" w:rsidR="00783581" w:rsidRDefault="00783581">
      <w:r>
        <w:continuationSeparator/>
      </w:r>
    </w:p>
  </w:footnote>
  <w:footnote w:id="1">
    <w:p w14:paraId="13C8A87E" w14:textId="77777777" w:rsidR="0091000F" w:rsidRPr="00A42E6A" w:rsidRDefault="0091000F" w:rsidP="00055E98">
      <w:pPr>
        <w:pStyle w:val="FootnoteText"/>
        <w:rPr>
          <w:rFonts w:ascii="Verdana" w:hAnsi="Verdana"/>
          <w:sz w:val="16"/>
        </w:rPr>
      </w:pPr>
      <w:r w:rsidRPr="00A42E6A">
        <w:rPr>
          <w:rStyle w:val="FootnoteReference"/>
          <w:rFonts w:ascii="Verdana" w:hAnsi="Verdana"/>
          <w:sz w:val="16"/>
        </w:rPr>
        <w:footnoteRef/>
      </w:r>
      <w:r w:rsidRPr="00A42E6A">
        <w:rPr>
          <w:rFonts w:ascii="Verdana" w:hAnsi="Verdana"/>
          <w:sz w:val="16"/>
        </w:rPr>
        <w:t xml:space="preserve"> Full-time (i.e., does not also hold another job elsewhere) or Part-time (i.e., devotes only part-time or occasional efforts to the company). Indicate the percent of time spent.</w:t>
      </w:r>
    </w:p>
  </w:footnote>
  <w:footnote w:id="2">
    <w:p w14:paraId="13F49E4D" w14:textId="77777777" w:rsidR="0091000F" w:rsidRPr="007D70DC" w:rsidRDefault="0091000F" w:rsidP="00055E98">
      <w:pPr>
        <w:pStyle w:val="FootnoteText"/>
        <w:rPr>
          <w:rFonts w:ascii="Verdana" w:hAnsi="Verdana"/>
          <w:sz w:val="16"/>
        </w:rPr>
      </w:pPr>
      <w:r w:rsidRPr="00A42E6A">
        <w:rPr>
          <w:rStyle w:val="FootnoteReference"/>
          <w:rFonts w:ascii="Verdana" w:hAnsi="Verdana"/>
          <w:sz w:val="16"/>
        </w:rPr>
        <w:footnoteRef/>
      </w:r>
      <w:r w:rsidRPr="00A42E6A">
        <w:rPr>
          <w:rFonts w:ascii="Verdana" w:hAnsi="Verdana"/>
          <w:sz w:val="16"/>
        </w:rPr>
        <w:t xml:space="preserve"> Salaried (i.e., Company issues a T4 slip), Contractor (i.e., Company pays against invoice, timesheet or similar and does not issue a T4 slip), or </w:t>
      </w:r>
      <w:r>
        <w:rPr>
          <w:rFonts w:ascii="Verdana" w:hAnsi="Verdana"/>
          <w:sz w:val="16"/>
        </w:rPr>
        <w:t>Other</w:t>
      </w:r>
      <w:r w:rsidRPr="007D70DC">
        <w:rPr>
          <w:rFonts w:ascii="Verdana" w:hAnsi="Verdana"/>
          <w:sz w:val="16"/>
        </w:rPr>
        <w:t xml:space="preserve"> (i.e., Currently providing services without monetary compensation</w:t>
      </w:r>
      <w:r>
        <w:rPr>
          <w:rFonts w:ascii="Verdana" w:hAnsi="Verdana"/>
          <w:sz w:val="16"/>
        </w:rPr>
        <w:t>, in-kind</w:t>
      </w:r>
      <w:r w:rsidRPr="007D70DC">
        <w:rPr>
          <w:rFonts w:ascii="Verdana" w:hAnsi="Verdana"/>
          <w:sz w:val="16"/>
        </w:rPr>
        <w:t>)</w:t>
      </w:r>
    </w:p>
  </w:footnote>
  <w:footnote w:id="3">
    <w:p w14:paraId="2A69B01D" w14:textId="77777777" w:rsidR="0091000F" w:rsidRPr="00A42E6A" w:rsidRDefault="0091000F" w:rsidP="00055E98">
      <w:pPr>
        <w:pStyle w:val="FootnoteText"/>
        <w:rPr>
          <w:rFonts w:ascii="Verdana" w:hAnsi="Verdana"/>
        </w:rPr>
      </w:pPr>
      <w:r w:rsidRPr="007D70DC">
        <w:rPr>
          <w:rStyle w:val="FootnoteReference"/>
          <w:rFonts w:ascii="Verdana" w:hAnsi="Verdana"/>
          <w:sz w:val="16"/>
        </w:rPr>
        <w:footnoteRef/>
      </w:r>
      <w:r w:rsidRPr="007D70DC">
        <w:rPr>
          <w:rFonts w:ascii="Verdana" w:hAnsi="Verdana"/>
          <w:sz w:val="16"/>
        </w:rPr>
        <w:t xml:space="preserve"> Company premises (i.e., normally operates from workspace at the company) or Elsewhere (i.e., normally operates from outside company facilities, e.g., private home office)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D09AE4" w14:textId="7D89D1A9" w:rsidR="0091000F" w:rsidRPr="008241D0" w:rsidRDefault="0091000F" w:rsidP="009039BE">
    <w:pPr>
      <w:pStyle w:val="Heading1"/>
      <w:rPr>
        <w:rFonts w:ascii="Verdana" w:hAnsi="Verdana" w:cs="Arial"/>
        <w:snapToGrid w:val="0"/>
        <w:sz w:val="22"/>
        <w:szCs w:val="22"/>
      </w:rPr>
    </w:pPr>
    <w:r w:rsidRPr="00CB2368">
      <w:t xml:space="preserve"> </w:t>
    </w:r>
    <w:r w:rsidRPr="008241D0">
      <w:rPr>
        <w:rFonts w:ascii="Verdana" w:hAnsi="Verdana" w:cs="Arial"/>
        <w:snapToGrid w:val="0"/>
        <w:sz w:val="22"/>
        <w:szCs w:val="22"/>
      </w:rPr>
      <w:t xml:space="preserve">Section 3: Supplementary information from a company participating in </w:t>
    </w:r>
    <w:proofErr w:type="gramStart"/>
    <w:r w:rsidRPr="008241D0">
      <w:rPr>
        <w:rFonts w:ascii="Verdana" w:hAnsi="Verdana" w:cs="Arial"/>
        <w:snapToGrid w:val="0"/>
        <w:sz w:val="22"/>
        <w:szCs w:val="22"/>
      </w:rPr>
      <w:t>an</w:t>
    </w:r>
    <w:proofErr w:type="gramEnd"/>
    <w:r w:rsidRPr="008241D0">
      <w:rPr>
        <w:rFonts w:ascii="Verdana" w:hAnsi="Verdana" w:cs="Arial"/>
        <w:snapToGrid w:val="0"/>
        <w:sz w:val="22"/>
        <w:szCs w:val="22"/>
      </w:rPr>
      <w:t xml:space="preserve"> </w:t>
    </w:r>
    <w:r>
      <w:rPr>
        <w:rFonts w:ascii="Verdana" w:hAnsi="Verdana" w:cs="Arial"/>
        <w:snapToGrid w:val="0"/>
        <w:sz w:val="22"/>
        <w:szCs w:val="22"/>
      </w:rPr>
      <w:t>Research Partnership</w:t>
    </w:r>
    <w:r w:rsidRPr="008241D0">
      <w:rPr>
        <w:rFonts w:ascii="Verdana" w:hAnsi="Verdana" w:cs="Arial"/>
        <w:snapToGrid w:val="0"/>
        <w:sz w:val="22"/>
        <w:szCs w:val="22"/>
      </w:rPr>
      <w:t xml:space="preserve"> application</w:t>
    </w:r>
  </w:p>
  <w:p w14:paraId="5ED300DB" w14:textId="77777777" w:rsidR="0091000F" w:rsidRPr="008241D0" w:rsidRDefault="0091000F" w:rsidP="007D70DC">
    <w:pPr>
      <w:rPr>
        <w:sz w:val="10"/>
      </w:rPr>
    </w:pPr>
  </w:p>
  <w:tbl>
    <w:tblPr>
      <w:tblW w:w="0" w:type="auto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3586"/>
      <w:gridCol w:w="5162"/>
      <w:gridCol w:w="2011"/>
      <w:gridCol w:w="3587"/>
    </w:tblGrid>
    <w:tr w:rsidR="0091000F" w14:paraId="240127D5" w14:textId="77777777" w:rsidTr="009039BE">
      <w:tc>
        <w:tcPr>
          <w:tcW w:w="3586" w:type="dxa"/>
          <w:shd w:val="clear" w:color="auto" w:fill="auto"/>
        </w:tcPr>
        <w:p w14:paraId="5FD4BE47" w14:textId="77777777" w:rsidR="0091000F" w:rsidRPr="008241D0" w:rsidRDefault="0091000F">
          <w:pPr>
            <w:pStyle w:val="Header"/>
            <w:rPr>
              <w:rFonts w:ascii="Verdana" w:hAnsi="Verdana"/>
            </w:rPr>
          </w:pPr>
          <w:r w:rsidRPr="008241D0">
            <w:rPr>
              <w:rFonts w:ascii="Verdana" w:hAnsi="Verdana"/>
            </w:rPr>
            <w:t>Company Name:</w:t>
          </w:r>
        </w:p>
      </w:tc>
      <w:tc>
        <w:tcPr>
          <w:tcW w:w="5162" w:type="dxa"/>
          <w:shd w:val="clear" w:color="auto" w:fill="auto"/>
        </w:tcPr>
        <w:p w14:paraId="7F949922" w14:textId="77777777" w:rsidR="0091000F" w:rsidRPr="008241D0" w:rsidRDefault="0091000F">
          <w:pPr>
            <w:pStyle w:val="Header"/>
            <w:rPr>
              <w:rFonts w:ascii="Verdana" w:hAnsi="Verdana"/>
            </w:rPr>
          </w:pPr>
        </w:p>
      </w:tc>
      <w:tc>
        <w:tcPr>
          <w:tcW w:w="2011" w:type="dxa"/>
          <w:shd w:val="clear" w:color="auto" w:fill="auto"/>
        </w:tcPr>
        <w:p w14:paraId="02C3AA69" w14:textId="77777777" w:rsidR="0091000F" w:rsidRPr="009F3B7E" w:rsidRDefault="0091000F" w:rsidP="009039BE">
          <w:pPr>
            <w:pStyle w:val="Header"/>
            <w:jc w:val="right"/>
            <w:rPr>
              <w:rFonts w:ascii="Verdana" w:hAnsi="Verdana"/>
            </w:rPr>
          </w:pPr>
          <w:r w:rsidRPr="008241D0">
            <w:rPr>
              <w:rFonts w:ascii="Verdana" w:hAnsi="Verdana"/>
            </w:rPr>
            <w:t>Completed Date:</w:t>
          </w:r>
        </w:p>
      </w:tc>
      <w:tc>
        <w:tcPr>
          <w:tcW w:w="3587" w:type="dxa"/>
          <w:shd w:val="clear" w:color="auto" w:fill="auto"/>
        </w:tcPr>
        <w:p w14:paraId="276D37C4" w14:textId="77777777" w:rsidR="0091000F" w:rsidRDefault="0091000F">
          <w:pPr>
            <w:pStyle w:val="Header"/>
          </w:pPr>
        </w:p>
      </w:tc>
    </w:tr>
  </w:tbl>
  <w:p w14:paraId="5B61E7C0" w14:textId="77777777" w:rsidR="0091000F" w:rsidRPr="005616CD" w:rsidRDefault="0091000F">
    <w:pPr>
      <w:pStyle w:val="Header"/>
      <w:rPr>
        <w:sz w:val="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FF2952"/>
    <w:multiLevelType w:val="multilevel"/>
    <w:tmpl w:val="802E0A8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6C4E4A"/>
    <w:multiLevelType w:val="hybridMultilevel"/>
    <w:tmpl w:val="6EE2547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20917F5"/>
    <w:multiLevelType w:val="hybridMultilevel"/>
    <w:tmpl w:val="01D23EBA"/>
    <w:lvl w:ilvl="0" w:tplc="6A140312">
      <w:start w:val="1"/>
      <w:numFmt w:val="decimal"/>
      <w:lvlText w:val="%1&gt;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AF3941"/>
    <w:multiLevelType w:val="hybridMultilevel"/>
    <w:tmpl w:val="605AE4F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932054"/>
    <w:multiLevelType w:val="hybridMultilevel"/>
    <w:tmpl w:val="C3FE953C"/>
    <w:lvl w:ilvl="0" w:tplc="10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1A24D1"/>
    <w:multiLevelType w:val="hybridMultilevel"/>
    <w:tmpl w:val="E54E88DA"/>
    <w:lvl w:ilvl="0" w:tplc="41EC86D4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B90310"/>
    <w:multiLevelType w:val="multilevel"/>
    <w:tmpl w:val="FF74BA6E"/>
    <w:lvl w:ilvl="0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8C0170D"/>
    <w:multiLevelType w:val="hybridMultilevel"/>
    <w:tmpl w:val="A692E044"/>
    <w:lvl w:ilvl="0" w:tplc="10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C1F61EF"/>
    <w:multiLevelType w:val="multilevel"/>
    <w:tmpl w:val="F650220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1B77913"/>
    <w:multiLevelType w:val="hybridMultilevel"/>
    <w:tmpl w:val="8D68589A"/>
    <w:lvl w:ilvl="0" w:tplc="A226241C">
      <w:start w:val="2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506" w:hanging="360"/>
      </w:pPr>
    </w:lvl>
    <w:lvl w:ilvl="2" w:tplc="1009001B" w:tentative="1">
      <w:start w:val="1"/>
      <w:numFmt w:val="lowerRoman"/>
      <w:lvlText w:val="%3."/>
      <w:lvlJc w:val="right"/>
      <w:pPr>
        <w:ind w:left="2226" w:hanging="180"/>
      </w:pPr>
    </w:lvl>
    <w:lvl w:ilvl="3" w:tplc="1009000F" w:tentative="1">
      <w:start w:val="1"/>
      <w:numFmt w:val="decimal"/>
      <w:lvlText w:val="%4."/>
      <w:lvlJc w:val="left"/>
      <w:pPr>
        <w:ind w:left="2946" w:hanging="360"/>
      </w:pPr>
    </w:lvl>
    <w:lvl w:ilvl="4" w:tplc="10090019" w:tentative="1">
      <w:start w:val="1"/>
      <w:numFmt w:val="lowerLetter"/>
      <w:lvlText w:val="%5."/>
      <w:lvlJc w:val="left"/>
      <w:pPr>
        <w:ind w:left="3666" w:hanging="360"/>
      </w:pPr>
    </w:lvl>
    <w:lvl w:ilvl="5" w:tplc="1009001B" w:tentative="1">
      <w:start w:val="1"/>
      <w:numFmt w:val="lowerRoman"/>
      <w:lvlText w:val="%6."/>
      <w:lvlJc w:val="right"/>
      <w:pPr>
        <w:ind w:left="4386" w:hanging="180"/>
      </w:pPr>
    </w:lvl>
    <w:lvl w:ilvl="6" w:tplc="1009000F" w:tentative="1">
      <w:start w:val="1"/>
      <w:numFmt w:val="decimal"/>
      <w:lvlText w:val="%7."/>
      <w:lvlJc w:val="left"/>
      <w:pPr>
        <w:ind w:left="5106" w:hanging="360"/>
      </w:pPr>
    </w:lvl>
    <w:lvl w:ilvl="7" w:tplc="10090019" w:tentative="1">
      <w:start w:val="1"/>
      <w:numFmt w:val="lowerLetter"/>
      <w:lvlText w:val="%8."/>
      <w:lvlJc w:val="left"/>
      <w:pPr>
        <w:ind w:left="5826" w:hanging="360"/>
      </w:pPr>
    </w:lvl>
    <w:lvl w:ilvl="8" w:tplc="10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0" w15:restartNumberingAfterBreak="0">
    <w:nsid w:val="38821889"/>
    <w:multiLevelType w:val="hybridMultilevel"/>
    <w:tmpl w:val="F650220E"/>
    <w:lvl w:ilvl="0" w:tplc="10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6E74A46"/>
    <w:multiLevelType w:val="hybridMultilevel"/>
    <w:tmpl w:val="FF74BA6E"/>
    <w:lvl w:ilvl="0" w:tplc="E7F89B1C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C3674F9"/>
    <w:multiLevelType w:val="hybridMultilevel"/>
    <w:tmpl w:val="84621A78"/>
    <w:lvl w:ilvl="0" w:tplc="44829668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10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DCE217D"/>
    <w:multiLevelType w:val="hybridMultilevel"/>
    <w:tmpl w:val="78525E14"/>
    <w:lvl w:ilvl="0" w:tplc="2FEE05B0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10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0D96D89"/>
    <w:multiLevelType w:val="hybridMultilevel"/>
    <w:tmpl w:val="ED9035F6"/>
    <w:lvl w:ilvl="0" w:tplc="10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D0F44AD"/>
    <w:multiLevelType w:val="multilevel"/>
    <w:tmpl w:val="C3FE95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09155BF"/>
    <w:multiLevelType w:val="hybridMultilevel"/>
    <w:tmpl w:val="28EE85E0"/>
    <w:lvl w:ilvl="0" w:tplc="10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3310B30"/>
    <w:multiLevelType w:val="hybridMultilevel"/>
    <w:tmpl w:val="CE2052B6"/>
    <w:lvl w:ilvl="0" w:tplc="10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64666671"/>
    <w:multiLevelType w:val="hybridMultilevel"/>
    <w:tmpl w:val="2FEA74A6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171467C"/>
    <w:multiLevelType w:val="multilevel"/>
    <w:tmpl w:val="FF74BA6E"/>
    <w:lvl w:ilvl="0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3513941"/>
    <w:multiLevelType w:val="hybridMultilevel"/>
    <w:tmpl w:val="3DC05FF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B793018"/>
    <w:multiLevelType w:val="hybridMultilevel"/>
    <w:tmpl w:val="96DC1D98"/>
    <w:lvl w:ilvl="0" w:tplc="10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941258071">
    <w:abstractNumId w:val="1"/>
  </w:num>
  <w:num w:numId="2" w16cid:durableId="1443957727">
    <w:abstractNumId w:val="5"/>
  </w:num>
  <w:num w:numId="3" w16cid:durableId="1837184986">
    <w:abstractNumId w:val="11"/>
  </w:num>
  <w:num w:numId="4" w16cid:durableId="525406951">
    <w:abstractNumId w:val="4"/>
  </w:num>
  <w:num w:numId="5" w16cid:durableId="1212497392">
    <w:abstractNumId w:val="12"/>
  </w:num>
  <w:num w:numId="6" w16cid:durableId="1231422978">
    <w:abstractNumId w:val="15"/>
  </w:num>
  <w:num w:numId="7" w16cid:durableId="284434201">
    <w:abstractNumId w:val="16"/>
  </w:num>
  <w:num w:numId="8" w16cid:durableId="1346903310">
    <w:abstractNumId w:val="6"/>
  </w:num>
  <w:num w:numId="9" w16cid:durableId="1348676753">
    <w:abstractNumId w:val="7"/>
  </w:num>
  <w:num w:numId="10" w16cid:durableId="65497429">
    <w:abstractNumId w:val="19"/>
  </w:num>
  <w:num w:numId="11" w16cid:durableId="941492293">
    <w:abstractNumId w:val="10"/>
  </w:num>
  <w:num w:numId="12" w16cid:durableId="115415035">
    <w:abstractNumId w:val="0"/>
  </w:num>
  <w:num w:numId="13" w16cid:durableId="1698658222">
    <w:abstractNumId w:val="21"/>
  </w:num>
  <w:num w:numId="14" w16cid:durableId="38557502">
    <w:abstractNumId w:val="13"/>
  </w:num>
  <w:num w:numId="15" w16cid:durableId="2084448352">
    <w:abstractNumId w:val="8"/>
  </w:num>
  <w:num w:numId="16" w16cid:durableId="873494071">
    <w:abstractNumId w:val="14"/>
  </w:num>
  <w:num w:numId="17" w16cid:durableId="952904069">
    <w:abstractNumId w:val="3"/>
  </w:num>
  <w:num w:numId="18" w16cid:durableId="1748501840">
    <w:abstractNumId w:val="20"/>
  </w:num>
  <w:num w:numId="19" w16cid:durableId="844900051">
    <w:abstractNumId w:val="17"/>
  </w:num>
  <w:num w:numId="20" w16cid:durableId="1301694001">
    <w:abstractNumId w:val="1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1164199010">
    <w:abstractNumId w:val="18"/>
  </w:num>
  <w:num w:numId="22" w16cid:durableId="1905948824">
    <w:abstractNumId w:val="9"/>
  </w:num>
  <w:num w:numId="23" w16cid:durableId="203518500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cumentProtection w:edit="forms" w:enforcement="0"/>
  <w:defaultTabStop w:val="720"/>
  <w:hyphenationZone w:val="425"/>
  <w:noPunctuationKerning/>
  <w:characterSpacingControl w:val="doNotCompress"/>
  <w:hdrShapeDefaults>
    <o:shapedefaults v:ext="edit" spidmax="8194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yMDQxN7ewNDcwtbBU0lEKTi0uzszPAykwrAUAdQHBACwAAAA="/>
  </w:docVars>
  <w:rsids>
    <w:rsidRoot w:val="005B4D73"/>
    <w:rsid w:val="00000205"/>
    <w:rsid w:val="00000AB5"/>
    <w:rsid w:val="0000158B"/>
    <w:rsid w:val="00001665"/>
    <w:rsid w:val="000016BD"/>
    <w:rsid w:val="00001A72"/>
    <w:rsid w:val="00001AD7"/>
    <w:rsid w:val="00001E5B"/>
    <w:rsid w:val="00002AFD"/>
    <w:rsid w:val="00002B71"/>
    <w:rsid w:val="000035C0"/>
    <w:rsid w:val="00003EA1"/>
    <w:rsid w:val="00004E29"/>
    <w:rsid w:val="00006B8D"/>
    <w:rsid w:val="000070E1"/>
    <w:rsid w:val="0000755A"/>
    <w:rsid w:val="00007DFD"/>
    <w:rsid w:val="00010AB0"/>
    <w:rsid w:val="00010FD7"/>
    <w:rsid w:val="0001103A"/>
    <w:rsid w:val="000111D3"/>
    <w:rsid w:val="0001277D"/>
    <w:rsid w:val="00012910"/>
    <w:rsid w:val="00012F38"/>
    <w:rsid w:val="00013B86"/>
    <w:rsid w:val="00014444"/>
    <w:rsid w:val="00014592"/>
    <w:rsid w:val="00014E93"/>
    <w:rsid w:val="00015083"/>
    <w:rsid w:val="00015F89"/>
    <w:rsid w:val="00017387"/>
    <w:rsid w:val="00017540"/>
    <w:rsid w:val="00017E23"/>
    <w:rsid w:val="00021528"/>
    <w:rsid w:val="00021949"/>
    <w:rsid w:val="00022645"/>
    <w:rsid w:val="00022DFD"/>
    <w:rsid w:val="00025260"/>
    <w:rsid w:val="00025B5A"/>
    <w:rsid w:val="0002784E"/>
    <w:rsid w:val="000310BB"/>
    <w:rsid w:val="0003133D"/>
    <w:rsid w:val="000316B1"/>
    <w:rsid w:val="00031C04"/>
    <w:rsid w:val="00031FFB"/>
    <w:rsid w:val="0003301F"/>
    <w:rsid w:val="0003336C"/>
    <w:rsid w:val="00033B65"/>
    <w:rsid w:val="0003424A"/>
    <w:rsid w:val="000345C9"/>
    <w:rsid w:val="00034E61"/>
    <w:rsid w:val="00035F53"/>
    <w:rsid w:val="00036159"/>
    <w:rsid w:val="00036E51"/>
    <w:rsid w:val="00037138"/>
    <w:rsid w:val="000378E5"/>
    <w:rsid w:val="00037EB8"/>
    <w:rsid w:val="0004086D"/>
    <w:rsid w:val="00041619"/>
    <w:rsid w:val="00041EF5"/>
    <w:rsid w:val="00042564"/>
    <w:rsid w:val="000426BF"/>
    <w:rsid w:val="000426FB"/>
    <w:rsid w:val="0004313E"/>
    <w:rsid w:val="00043ABD"/>
    <w:rsid w:val="00045883"/>
    <w:rsid w:val="000464F9"/>
    <w:rsid w:val="0004676C"/>
    <w:rsid w:val="000468D2"/>
    <w:rsid w:val="00046AF8"/>
    <w:rsid w:val="000470F7"/>
    <w:rsid w:val="00047C83"/>
    <w:rsid w:val="00050173"/>
    <w:rsid w:val="0005017D"/>
    <w:rsid w:val="000506B3"/>
    <w:rsid w:val="00050B38"/>
    <w:rsid w:val="00050DC5"/>
    <w:rsid w:val="00051630"/>
    <w:rsid w:val="00051D57"/>
    <w:rsid w:val="0005254D"/>
    <w:rsid w:val="0005296B"/>
    <w:rsid w:val="00052BC1"/>
    <w:rsid w:val="0005314A"/>
    <w:rsid w:val="00053B52"/>
    <w:rsid w:val="000553DB"/>
    <w:rsid w:val="0005586C"/>
    <w:rsid w:val="00055E98"/>
    <w:rsid w:val="00056479"/>
    <w:rsid w:val="00057851"/>
    <w:rsid w:val="00057948"/>
    <w:rsid w:val="00060EC9"/>
    <w:rsid w:val="00061B1A"/>
    <w:rsid w:val="00061EBA"/>
    <w:rsid w:val="00061F75"/>
    <w:rsid w:val="00062733"/>
    <w:rsid w:val="000628D0"/>
    <w:rsid w:val="00062BA7"/>
    <w:rsid w:val="000636E7"/>
    <w:rsid w:val="000641BF"/>
    <w:rsid w:val="00064906"/>
    <w:rsid w:val="000653FB"/>
    <w:rsid w:val="000663BE"/>
    <w:rsid w:val="0006732E"/>
    <w:rsid w:val="0006774D"/>
    <w:rsid w:val="00067E69"/>
    <w:rsid w:val="00072E94"/>
    <w:rsid w:val="00073A04"/>
    <w:rsid w:val="00075629"/>
    <w:rsid w:val="0007611D"/>
    <w:rsid w:val="000762D1"/>
    <w:rsid w:val="00077279"/>
    <w:rsid w:val="00080C1B"/>
    <w:rsid w:val="00083792"/>
    <w:rsid w:val="00084F1A"/>
    <w:rsid w:val="00085064"/>
    <w:rsid w:val="00085692"/>
    <w:rsid w:val="000856CA"/>
    <w:rsid w:val="00086C43"/>
    <w:rsid w:val="00086DE1"/>
    <w:rsid w:val="000873DA"/>
    <w:rsid w:val="00087627"/>
    <w:rsid w:val="00087CDE"/>
    <w:rsid w:val="000915B1"/>
    <w:rsid w:val="0009164C"/>
    <w:rsid w:val="00091E62"/>
    <w:rsid w:val="00091E85"/>
    <w:rsid w:val="0009206D"/>
    <w:rsid w:val="00093EF5"/>
    <w:rsid w:val="00095572"/>
    <w:rsid w:val="00095FF6"/>
    <w:rsid w:val="000967AD"/>
    <w:rsid w:val="00096DC3"/>
    <w:rsid w:val="00096F09"/>
    <w:rsid w:val="000971CD"/>
    <w:rsid w:val="00097470"/>
    <w:rsid w:val="000A037D"/>
    <w:rsid w:val="000A04D7"/>
    <w:rsid w:val="000A082A"/>
    <w:rsid w:val="000A0879"/>
    <w:rsid w:val="000A0A00"/>
    <w:rsid w:val="000A0C3E"/>
    <w:rsid w:val="000A144A"/>
    <w:rsid w:val="000A341D"/>
    <w:rsid w:val="000A490C"/>
    <w:rsid w:val="000A4987"/>
    <w:rsid w:val="000A4DFB"/>
    <w:rsid w:val="000A4F34"/>
    <w:rsid w:val="000A6800"/>
    <w:rsid w:val="000A6993"/>
    <w:rsid w:val="000A7ADB"/>
    <w:rsid w:val="000B01E3"/>
    <w:rsid w:val="000B04B9"/>
    <w:rsid w:val="000B0D1F"/>
    <w:rsid w:val="000B0E40"/>
    <w:rsid w:val="000B112B"/>
    <w:rsid w:val="000B321D"/>
    <w:rsid w:val="000B447C"/>
    <w:rsid w:val="000B5E4D"/>
    <w:rsid w:val="000B767E"/>
    <w:rsid w:val="000C0DDD"/>
    <w:rsid w:val="000C1A1D"/>
    <w:rsid w:val="000C3089"/>
    <w:rsid w:val="000C397D"/>
    <w:rsid w:val="000C4A88"/>
    <w:rsid w:val="000C4F17"/>
    <w:rsid w:val="000C516A"/>
    <w:rsid w:val="000C58B9"/>
    <w:rsid w:val="000C66AF"/>
    <w:rsid w:val="000C6D04"/>
    <w:rsid w:val="000C6F52"/>
    <w:rsid w:val="000D1F3E"/>
    <w:rsid w:val="000D2DBD"/>
    <w:rsid w:val="000D3225"/>
    <w:rsid w:val="000D3313"/>
    <w:rsid w:val="000D4265"/>
    <w:rsid w:val="000D5136"/>
    <w:rsid w:val="000D6A33"/>
    <w:rsid w:val="000D743A"/>
    <w:rsid w:val="000D75DB"/>
    <w:rsid w:val="000E1E6D"/>
    <w:rsid w:val="000E377C"/>
    <w:rsid w:val="000E3DBF"/>
    <w:rsid w:val="000E40B1"/>
    <w:rsid w:val="000E5E24"/>
    <w:rsid w:val="000E652F"/>
    <w:rsid w:val="000E7801"/>
    <w:rsid w:val="000E7F69"/>
    <w:rsid w:val="000F091A"/>
    <w:rsid w:val="000F159E"/>
    <w:rsid w:val="000F219C"/>
    <w:rsid w:val="000F37C0"/>
    <w:rsid w:val="000F3A5E"/>
    <w:rsid w:val="000F4A74"/>
    <w:rsid w:val="000F575B"/>
    <w:rsid w:val="000F66BC"/>
    <w:rsid w:val="000F6702"/>
    <w:rsid w:val="00100081"/>
    <w:rsid w:val="00100C3D"/>
    <w:rsid w:val="00101AD7"/>
    <w:rsid w:val="00101DE2"/>
    <w:rsid w:val="00101F0B"/>
    <w:rsid w:val="0010255A"/>
    <w:rsid w:val="00104721"/>
    <w:rsid w:val="00104AF5"/>
    <w:rsid w:val="001053C0"/>
    <w:rsid w:val="001059B4"/>
    <w:rsid w:val="00107408"/>
    <w:rsid w:val="0011083D"/>
    <w:rsid w:val="00110B90"/>
    <w:rsid w:val="001110B2"/>
    <w:rsid w:val="00111D5E"/>
    <w:rsid w:val="001127FA"/>
    <w:rsid w:val="00113D9E"/>
    <w:rsid w:val="00114032"/>
    <w:rsid w:val="001140E6"/>
    <w:rsid w:val="00115801"/>
    <w:rsid w:val="00115E56"/>
    <w:rsid w:val="00115EE3"/>
    <w:rsid w:val="00117EF7"/>
    <w:rsid w:val="00121B7D"/>
    <w:rsid w:val="00121C0E"/>
    <w:rsid w:val="00122BCA"/>
    <w:rsid w:val="00122CCF"/>
    <w:rsid w:val="00124AE9"/>
    <w:rsid w:val="00124CBA"/>
    <w:rsid w:val="00125661"/>
    <w:rsid w:val="00125BCF"/>
    <w:rsid w:val="00125D74"/>
    <w:rsid w:val="001264FB"/>
    <w:rsid w:val="00127973"/>
    <w:rsid w:val="00127CEB"/>
    <w:rsid w:val="001300AA"/>
    <w:rsid w:val="0013110B"/>
    <w:rsid w:val="00131C89"/>
    <w:rsid w:val="001326B4"/>
    <w:rsid w:val="00134462"/>
    <w:rsid w:val="00135562"/>
    <w:rsid w:val="00135976"/>
    <w:rsid w:val="00136550"/>
    <w:rsid w:val="00136A20"/>
    <w:rsid w:val="001379CA"/>
    <w:rsid w:val="00137F44"/>
    <w:rsid w:val="00140E3E"/>
    <w:rsid w:val="00141441"/>
    <w:rsid w:val="00141A91"/>
    <w:rsid w:val="00142926"/>
    <w:rsid w:val="001430BB"/>
    <w:rsid w:val="00143487"/>
    <w:rsid w:val="00143CFE"/>
    <w:rsid w:val="00144BA5"/>
    <w:rsid w:val="00144DB8"/>
    <w:rsid w:val="00145346"/>
    <w:rsid w:val="0014604A"/>
    <w:rsid w:val="001460D1"/>
    <w:rsid w:val="0014631C"/>
    <w:rsid w:val="001469F6"/>
    <w:rsid w:val="001472A2"/>
    <w:rsid w:val="00147483"/>
    <w:rsid w:val="00147813"/>
    <w:rsid w:val="00150A95"/>
    <w:rsid w:val="00150AAE"/>
    <w:rsid w:val="00150DB3"/>
    <w:rsid w:val="0015126F"/>
    <w:rsid w:val="00151321"/>
    <w:rsid w:val="00151725"/>
    <w:rsid w:val="00151FE6"/>
    <w:rsid w:val="00152839"/>
    <w:rsid w:val="00153F2B"/>
    <w:rsid w:val="00155093"/>
    <w:rsid w:val="00157C71"/>
    <w:rsid w:val="00157FC6"/>
    <w:rsid w:val="0016054B"/>
    <w:rsid w:val="00160CAF"/>
    <w:rsid w:val="00161528"/>
    <w:rsid w:val="001622DB"/>
    <w:rsid w:val="0016279B"/>
    <w:rsid w:val="00163EAB"/>
    <w:rsid w:val="001641D4"/>
    <w:rsid w:val="00164594"/>
    <w:rsid w:val="00164C96"/>
    <w:rsid w:val="001654A3"/>
    <w:rsid w:val="00165772"/>
    <w:rsid w:val="0016664D"/>
    <w:rsid w:val="0017041D"/>
    <w:rsid w:val="0017071A"/>
    <w:rsid w:val="00170A01"/>
    <w:rsid w:val="00172217"/>
    <w:rsid w:val="00173161"/>
    <w:rsid w:val="00173FD1"/>
    <w:rsid w:val="00175720"/>
    <w:rsid w:val="00176121"/>
    <w:rsid w:val="00176FCF"/>
    <w:rsid w:val="00177B33"/>
    <w:rsid w:val="00177DC3"/>
    <w:rsid w:val="00180E0E"/>
    <w:rsid w:val="0018185A"/>
    <w:rsid w:val="00182227"/>
    <w:rsid w:val="00182DE6"/>
    <w:rsid w:val="00182FF1"/>
    <w:rsid w:val="001839CD"/>
    <w:rsid w:val="00183D2F"/>
    <w:rsid w:val="00185160"/>
    <w:rsid w:val="0018579F"/>
    <w:rsid w:val="00185A08"/>
    <w:rsid w:val="00186C4E"/>
    <w:rsid w:val="00187396"/>
    <w:rsid w:val="001876B8"/>
    <w:rsid w:val="00190190"/>
    <w:rsid w:val="0019077D"/>
    <w:rsid w:val="00191043"/>
    <w:rsid w:val="00191A97"/>
    <w:rsid w:val="00191F78"/>
    <w:rsid w:val="00192650"/>
    <w:rsid w:val="00193A21"/>
    <w:rsid w:val="00193F73"/>
    <w:rsid w:val="00194A96"/>
    <w:rsid w:val="00194B97"/>
    <w:rsid w:val="001974DE"/>
    <w:rsid w:val="00197DC3"/>
    <w:rsid w:val="001A0910"/>
    <w:rsid w:val="001A21C4"/>
    <w:rsid w:val="001A27FA"/>
    <w:rsid w:val="001A4263"/>
    <w:rsid w:val="001A6071"/>
    <w:rsid w:val="001B0638"/>
    <w:rsid w:val="001B157D"/>
    <w:rsid w:val="001B373C"/>
    <w:rsid w:val="001B3856"/>
    <w:rsid w:val="001B3D15"/>
    <w:rsid w:val="001B404F"/>
    <w:rsid w:val="001B4D4E"/>
    <w:rsid w:val="001B518D"/>
    <w:rsid w:val="001B5CEA"/>
    <w:rsid w:val="001B659A"/>
    <w:rsid w:val="001B6830"/>
    <w:rsid w:val="001B702F"/>
    <w:rsid w:val="001B747A"/>
    <w:rsid w:val="001C012B"/>
    <w:rsid w:val="001C05D7"/>
    <w:rsid w:val="001C0A05"/>
    <w:rsid w:val="001C0F5B"/>
    <w:rsid w:val="001C1773"/>
    <w:rsid w:val="001C237B"/>
    <w:rsid w:val="001C564A"/>
    <w:rsid w:val="001C6D56"/>
    <w:rsid w:val="001D132C"/>
    <w:rsid w:val="001D1397"/>
    <w:rsid w:val="001D1D8E"/>
    <w:rsid w:val="001D22F6"/>
    <w:rsid w:val="001D235C"/>
    <w:rsid w:val="001D2414"/>
    <w:rsid w:val="001D2AD0"/>
    <w:rsid w:val="001D2CD8"/>
    <w:rsid w:val="001D2D1B"/>
    <w:rsid w:val="001D2F0B"/>
    <w:rsid w:val="001D3DD1"/>
    <w:rsid w:val="001D4206"/>
    <w:rsid w:val="001D4423"/>
    <w:rsid w:val="001D4E33"/>
    <w:rsid w:val="001D4E55"/>
    <w:rsid w:val="001D5927"/>
    <w:rsid w:val="001D5996"/>
    <w:rsid w:val="001D5FF9"/>
    <w:rsid w:val="001D62B4"/>
    <w:rsid w:val="001D6891"/>
    <w:rsid w:val="001D6D7D"/>
    <w:rsid w:val="001D6F60"/>
    <w:rsid w:val="001D7023"/>
    <w:rsid w:val="001D73AA"/>
    <w:rsid w:val="001E0066"/>
    <w:rsid w:val="001E031A"/>
    <w:rsid w:val="001E07D8"/>
    <w:rsid w:val="001E19EB"/>
    <w:rsid w:val="001E3385"/>
    <w:rsid w:val="001E3624"/>
    <w:rsid w:val="001E46C9"/>
    <w:rsid w:val="001E4AA3"/>
    <w:rsid w:val="001E644D"/>
    <w:rsid w:val="001E655F"/>
    <w:rsid w:val="001E7AFF"/>
    <w:rsid w:val="001F022E"/>
    <w:rsid w:val="001F02C6"/>
    <w:rsid w:val="001F086B"/>
    <w:rsid w:val="001F1AF7"/>
    <w:rsid w:val="001F2C0B"/>
    <w:rsid w:val="001F4CF2"/>
    <w:rsid w:val="001F585E"/>
    <w:rsid w:val="001F58B2"/>
    <w:rsid w:val="001F668F"/>
    <w:rsid w:val="001F79CA"/>
    <w:rsid w:val="001F7AFD"/>
    <w:rsid w:val="0020035A"/>
    <w:rsid w:val="0020121E"/>
    <w:rsid w:val="0020163F"/>
    <w:rsid w:val="002030B8"/>
    <w:rsid w:val="002032CB"/>
    <w:rsid w:val="00203EF1"/>
    <w:rsid w:val="00204141"/>
    <w:rsid w:val="00204695"/>
    <w:rsid w:val="00204FE0"/>
    <w:rsid w:val="002053BA"/>
    <w:rsid w:val="0020563E"/>
    <w:rsid w:val="0020589B"/>
    <w:rsid w:val="002059A7"/>
    <w:rsid w:val="002061A8"/>
    <w:rsid w:val="0020680D"/>
    <w:rsid w:val="00207C58"/>
    <w:rsid w:val="00207CB3"/>
    <w:rsid w:val="002107FC"/>
    <w:rsid w:val="00210BDC"/>
    <w:rsid w:val="002123EB"/>
    <w:rsid w:val="00212AA8"/>
    <w:rsid w:val="00212AD2"/>
    <w:rsid w:val="00213D93"/>
    <w:rsid w:val="00213FB8"/>
    <w:rsid w:val="0021485B"/>
    <w:rsid w:val="00214BA5"/>
    <w:rsid w:val="00214CDA"/>
    <w:rsid w:val="002155BE"/>
    <w:rsid w:val="0022023E"/>
    <w:rsid w:val="00220CC8"/>
    <w:rsid w:val="002213E8"/>
    <w:rsid w:val="00221E03"/>
    <w:rsid w:val="00222CE3"/>
    <w:rsid w:val="00222D34"/>
    <w:rsid w:val="00223723"/>
    <w:rsid w:val="0022457B"/>
    <w:rsid w:val="00224AB0"/>
    <w:rsid w:val="00224C39"/>
    <w:rsid w:val="0022525F"/>
    <w:rsid w:val="00225A8C"/>
    <w:rsid w:val="00226C2D"/>
    <w:rsid w:val="00227047"/>
    <w:rsid w:val="00227241"/>
    <w:rsid w:val="002301BA"/>
    <w:rsid w:val="00230B19"/>
    <w:rsid w:val="002312D9"/>
    <w:rsid w:val="00231B34"/>
    <w:rsid w:val="0023210A"/>
    <w:rsid w:val="00232CB0"/>
    <w:rsid w:val="0023461E"/>
    <w:rsid w:val="00234695"/>
    <w:rsid w:val="00234D2F"/>
    <w:rsid w:val="002351CE"/>
    <w:rsid w:val="00235F88"/>
    <w:rsid w:val="00236DAA"/>
    <w:rsid w:val="002370FD"/>
    <w:rsid w:val="002408B4"/>
    <w:rsid w:val="00240E0E"/>
    <w:rsid w:val="00241170"/>
    <w:rsid w:val="00241CCC"/>
    <w:rsid w:val="00242B3E"/>
    <w:rsid w:val="00243057"/>
    <w:rsid w:val="00243D99"/>
    <w:rsid w:val="00244726"/>
    <w:rsid w:val="0024591B"/>
    <w:rsid w:val="00245DC5"/>
    <w:rsid w:val="002504C1"/>
    <w:rsid w:val="00250A80"/>
    <w:rsid w:val="00251BC9"/>
    <w:rsid w:val="00251C68"/>
    <w:rsid w:val="00251E96"/>
    <w:rsid w:val="00251FAC"/>
    <w:rsid w:val="002528F1"/>
    <w:rsid w:val="00253441"/>
    <w:rsid w:val="00253A8F"/>
    <w:rsid w:val="002544FD"/>
    <w:rsid w:val="00257333"/>
    <w:rsid w:val="00257A6E"/>
    <w:rsid w:val="002623F1"/>
    <w:rsid w:val="00265698"/>
    <w:rsid w:val="00265BCD"/>
    <w:rsid w:val="00266042"/>
    <w:rsid w:val="002660A3"/>
    <w:rsid w:val="0026659B"/>
    <w:rsid w:val="00266E6D"/>
    <w:rsid w:val="00267043"/>
    <w:rsid w:val="00267278"/>
    <w:rsid w:val="002707DF"/>
    <w:rsid w:val="00271081"/>
    <w:rsid w:val="00271683"/>
    <w:rsid w:val="0027176C"/>
    <w:rsid w:val="00271785"/>
    <w:rsid w:val="00271CAF"/>
    <w:rsid w:val="002740CB"/>
    <w:rsid w:val="00274353"/>
    <w:rsid w:val="002754B7"/>
    <w:rsid w:val="00276530"/>
    <w:rsid w:val="00276D3C"/>
    <w:rsid w:val="00280529"/>
    <w:rsid w:val="002819C2"/>
    <w:rsid w:val="0028269F"/>
    <w:rsid w:val="00283223"/>
    <w:rsid w:val="0028339B"/>
    <w:rsid w:val="00283533"/>
    <w:rsid w:val="002849D2"/>
    <w:rsid w:val="00284E31"/>
    <w:rsid w:val="00285C4E"/>
    <w:rsid w:val="00285DBB"/>
    <w:rsid w:val="00286295"/>
    <w:rsid w:val="002863C7"/>
    <w:rsid w:val="002865F9"/>
    <w:rsid w:val="0028673C"/>
    <w:rsid w:val="00287BED"/>
    <w:rsid w:val="002916BC"/>
    <w:rsid w:val="002919B3"/>
    <w:rsid w:val="00293425"/>
    <w:rsid w:val="002946E1"/>
    <w:rsid w:val="00294ACC"/>
    <w:rsid w:val="002953A5"/>
    <w:rsid w:val="002954E9"/>
    <w:rsid w:val="002961F8"/>
    <w:rsid w:val="002962E9"/>
    <w:rsid w:val="00297F9A"/>
    <w:rsid w:val="002A05A5"/>
    <w:rsid w:val="002A0BE1"/>
    <w:rsid w:val="002A1A9C"/>
    <w:rsid w:val="002A36DD"/>
    <w:rsid w:val="002A37F0"/>
    <w:rsid w:val="002A3CFA"/>
    <w:rsid w:val="002A56B8"/>
    <w:rsid w:val="002A5839"/>
    <w:rsid w:val="002A59A9"/>
    <w:rsid w:val="002A5B9F"/>
    <w:rsid w:val="002A5E4B"/>
    <w:rsid w:val="002A6807"/>
    <w:rsid w:val="002A68D1"/>
    <w:rsid w:val="002A76DF"/>
    <w:rsid w:val="002A7F7D"/>
    <w:rsid w:val="002B00AC"/>
    <w:rsid w:val="002B0C2C"/>
    <w:rsid w:val="002B0E95"/>
    <w:rsid w:val="002B114D"/>
    <w:rsid w:val="002B1A54"/>
    <w:rsid w:val="002B1EA4"/>
    <w:rsid w:val="002B2150"/>
    <w:rsid w:val="002B2D53"/>
    <w:rsid w:val="002B48C1"/>
    <w:rsid w:val="002B6517"/>
    <w:rsid w:val="002B79A1"/>
    <w:rsid w:val="002B7DD7"/>
    <w:rsid w:val="002C0214"/>
    <w:rsid w:val="002C134A"/>
    <w:rsid w:val="002C17FC"/>
    <w:rsid w:val="002C28AA"/>
    <w:rsid w:val="002C2A77"/>
    <w:rsid w:val="002C40E9"/>
    <w:rsid w:val="002C4E92"/>
    <w:rsid w:val="002C527F"/>
    <w:rsid w:val="002C58BA"/>
    <w:rsid w:val="002C5E45"/>
    <w:rsid w:val="002C648F"/>
    <w:rsid w:val="002C6666"/>
    <w:rsid w:val="002D075A"/>
    <w:rsid w:val="002D1723"/>
    <w:rsid w:val="002D35B9"/>
    <w:rsid w:val="002D374D"/>
    <w:rsid w:val="002D44A2"/>
    <w:rsid w:val="002D6043"/>
    <w:rsid w:val="002D65E1"/>
    <w:rsid w:val="002D7186"/>
    <w:rsid w:val="002D74A1"/>
    <w:rsid w:val="002E09E9"/>
    <w:rsid w:val="002E11A0"/>
    <w:rsid w:val="002E27EB"/>
    <w:rsid w:val="002E27F6"/>
    <w:rsid w:val="002E3655"/>
    <w:rsid w:val="002E398A"/>
    <w:rsid w:val="002E4940"/>
    <w:rsid w:val="002E56AF"/>
    <w:rsid w:val="002E699D"/>
    <w:rsid w:val="002E7204"/>
    <w:rsid w:val="002E7F94"/>
    <w:rsid w:val="002F0439"/>
    <w:rsid w:val="002F3533"/>
    <w:rsid w:val="002F3909"/>
    <w:rsid w:val="002F70FD"/>
    <w:rsid w:val="002F76F1"/>
    <w:rsid w:val="002F7A72"/>
    <w:rsid w:val="002F7FE5"/>
    <w:rsid w:val="00302A3B"/>
    <w:rsid w:val="003032E7"/>
    <w:rsid w:val="00304E73"/>
    <w:rsid w:val="003054CA"/>
    <w:rsid w:val="00305D9A"/>
    <w:rsid w:val="00305E55"/>
    <w:rsid w:val="00307B9C"/>
    <w:rsid w:val="00307E76"/>
    <w:rsid w:val="0031011D"/>
    <w:rsid w:val="003102BC"/>
    <w:rsid w:val="00311AF3"/>
    <w:rsid w:val="0031252B"/>
    <w:rsid w:val="003129E4"/>
    <w:rsid w:val="0031568B"/>
    <w:rsid w:val="00315938"/>
    <w:rsid w:val="00315FFE"/>
    <w:rsid w:val="003160E6"/>
    <w:rsid w:val="00316AA4"/>
    <w:rsid w:val="00316C24"/>
    <w:rsid w:val="00320E0B"/>
    <w:rsid w:val="00320F6B"/>
    <w:rsid w:val="003213D0"/>
    <w:rsid w:val="00321F77"/>
    <w:rsid w:val="00321F7B"/>
    <w:rsid w:val="00322EBC"/>
    <w:rsid w:val="00322FCD"/>
    <w:rsid w:val="0032373A"/>
    <w:rsid w:val="00324EE7"/>
    <w:rsid w:val="00325031"/>
    <w:rsid w:val="00325770"/>
    <w:rsid w:val="00325B1A"/>
    <w:rsid w:val="00325DB6"/>
    <w:rsid w:val="00325F5B"/>
    <w:rsid w:val="00326207"/>
    <w:rsid w:val="003266FB"/>
    <w:rsid w:val="00330DBB"/>
    <w:rsid w:val="00330EBE"/>
    <w:rsid w:val="003333FA"/>
    <w:rsid w:val="00334329"/>
    <w:rsid w:val="00334F9F"/>
    <w:rsid w:val="0033535C"/>
    <w:rsid w:val="003362A0"/>
    <w:rsid w:val="003400D7"/>
    <w:rsid w:val="00340685"/>
    <w:rsid w:val="00340C6D"/>
    <w:rsid w:val="00341828"/>
    <w:rsid w:val="00341B0A"/>
    <w:rsid w:val="0034226F"/>
    <w:rsid w:val="003426FC"/>
    <w:rsid w:val="00342724"/>
    <w:rsid w:val="00342903"/>
    <w:rsid w:val="003433DE"/>
    <w:rsid w:val="00343AD2"/>
    <w:rsid w:val="003452A7"/>
    <w:rsid w:val="00345B2B"/>
    <w:rsid w:val="003476E7"/>
    <w:rsid w:val="0035031C"/>
    <w:rsid w:val="00351134"/>
    <w:rsid w:val="0035124F"/>
    <w:rsid w:val="003513D6"/>
    <w:rsid w:val="00352EA2"/>
    <w:rsid w:val="00353697"/>
    <w:rsid w:val="00353DE1"/>
    <w:rsid w:val="003551F0"/>
    <w:rsid w:val="003554CF"/>
    <w:rsid w:val="00356969"/>
    <w:rsid w:val="003575C3"/>
    <w:rsid w:val="00357C75"/>
    <w:rsid w:val="00357F0E"/>
    <w:rsid w:val="00360F91"/>
    <w:rsid w:val="00361029"/>
    <w:rsid w:val="003613AE"/>
    <w:rsid w:val="003616FA"/>
    <w:rsid w:val="00361823"/>
    <w:rsid w:val="00361A87"/>
    <w:rsid w:val="00362248"/>
    <w:rsid w:val="003637F5"/>
    <w:rsid w:val="00365291"/>
    <w:rsid w:val="003654E7"/>
    <w:rsid w:val="00365A62"/>
    <w:rsid w:val="00365B83"/>
    <w:rsid w:val="0036663B"/>
    <w:rsid w:val="00366770"/>
    <w:rsid w:val="00367239"/>
    <w:rsid w:val="00370138"/>
    <w:rsid w:val="003710D0"/>
    <w:rsid w:val="0037166F"/>
    <w:rsid w:val="003723FE"/>
    <w:rsid w:val="00372455"/>
    <w:rsid w:val="003735E5"/>
    <w:rsid w:val="00373636"/>
    <w:rsid w:val="003747D4"/>
    <w:rsid w:val="00375A65"/>
    <w:rsid w:val="003760D2"/>
    <w:rsid w:val="003761F7"/>
    <w:rsid w:val="00376552"/>
    <w:rsid w:val="003779AD"/>
    <w:rsid w:val="00377C84"/>
    <w:rsid w:val="00381823"/>
    <w:rsid w:val="00382752"/>
    <w:rsid w:val="003835E5"/>
    <w:rsid w:val="003851AA"/>
    <w:rsid w:val="00385E4D"/>
    <w:rsid w:val="00385F81"/>
    <w:rsid w:val="003860B6"/>
    <w:rsid w:val="003864C7"/>
    <w:rsid w:val="00387E00"/>
    <w:rsid w:val="003910A4"/>
    <w:rsid w:val="00391B52"/>
    <w:rsid w:val="003920E7"/>
    <w:rsid w:val="00392660"/>
    <w:rsid w:val="0039290A"/>
    <w:rsid w:val="003931A6"/>
    <w:rsid w:val="00393F37"/>
    <w:rsid w:val="0039449F"/>
    <w:rsid w:val="00394925"/>
    <w:rsid w:val="00394E28"/>
    <w:rsid w:val="0039568A"/>
    <w:rsid w:val="00395D0D"/>
    <w:rsid w:val="0039642F"/>
    <w:rsid w:val="00396A68"/>
    <w:rsid w:val="003A0120"/>
    <w:rsid w:val="003A029C"/>
    <w:rsid w:val="003A03C4"/>
    <w:rsid w:val="003A0E4F"/>
    <w:rsid w:val="003A0F9E"/>
    <w:rsid w:val="003A145B"/>
    <w:rsid w:val="003A1550"/>
    <w:rsid w:val="003A1891"/>
    <w:rsid w:val="003A29AB"/>
    <w:rsid w:val="003A3B27"/>
    <w:rsid w:val="003A4276"/>
    <w:rsid w:val="003A4A50"/>
    <w:rsid w:val="003A4C14"/>
    <w:rsid w:val="003A4D87"/>
    <w:rsid w:val="003A50E7"/>
    <w:rsid w:val="003A59CC"/>
    <w:rsid w:val="003A5A99"/>
    <w:rsid w:val="003A5FCA"/>
    <w:rsid w:val="003A60F5"/>
    <w:rsid w:val="003A612D"/>
    <w:rsid w:val="003A6B63"/>
    <w:rsid w:val="003A6E12"/>
    <w:rsid w:val="003B0DF7"/>
    <w:rsid w:val="003B113A"/>
    <w:rsid w:val="003B15C8"/>
    <w:rsid w:val="003B16ED"/>
    <w:rsid w:val="003B1D86"/>
    <w:rsid w:val="003B2AC0"/>
    <w:rsid w:val="003B3C01"/>
    <w:rsid w:val="003B4412"/>
    <w:rsid w:val="003B4A4B"/>
    <w:rsid w:val="003B4CD0"/>
    <w:rsid w:val="003B7676"/>
    <w:rsid w:val="003C0A46"/>
    <w:rsid w:val="003C0BB4"/>
    <w:rsid w:val="003C0DFF"/>
    <w:rsid w:val="003C154D"/>
    <w:rsid w:val="003C329B"/>
    <w:rsid w:val="003C3529"/>
    <w:rsid w:val="003C3C8E"/>
    <w:rsid w:val="003C3CCF"/>
    <w:rsid w:val="003C4FDE"/>
    <w:rsid w:val="003C6EC9"/>
    <w:rsid w:val="003C7D15"/>
    <w:rsid w:val="003D0A8C"/>
    <w:rsid w:val="003D1426"/>
    <w:rsid w:val="003D20F8"/>
    <w:rsid w:val="003D2F31"/>
    <w:rsid w:val="003D37C1"/>
    <w:rsid w:val="003D3A3C"/>
    <w:rsid w:val="003D44BF"/>
    <w:rsid w:val="003D45D5"/>
    <w:rsid w:val="003D505F"/>
    <w:rsid w:val="003D5708"/>
    <w:rsid w:val="003D57DB"/>
    <w:rsid w:val="003D61AD"/>
    <w:rsid w:val="003D630C"/>
    <w:rsid w:val="003D6444"/>
    <w:rsid w:val="003D7484"/>
    <w:rsid w:val="003E0F3C"/>
    <w:rsid w:val="003E19F3"/>
    <w:rsid w:val="003E22FF"/>
    <w:rsid w:val="003E29F9"/>
    <w:rsid w:val="003E2EFD"/>
    <w:rsid w:val="003E36B7"/>
    <w:rsid w:val="003E49CF"/>
    <w:rsid w:val="003E4C96"/>
    <w:rsid w:val="003E5E85"/>
    <w:rsid w:val="003E658B"/>
    <w:rsid w:val="003E70E1"/>
    <w:rsid w:val="003E76B8"/>
    <w:rsid w:val="003E7F03"/>
    <w:rsid w:val="003F036A"/>
    <w:rsid w:val="003F06D2"/>
    <w:rsid w:val="003F0709"/>
    <w:rsid w:val="003F0D66"/>
    <w:rsid w:val="003F0E5E"/>
    <w:rsid w:val="003F1F50"/>
    <w:rsid w:val="003F253F"/>
    <w:rsid w:val="003F32BE"/>
    <w:rsid w:val="003F3450"/>
    <w:rsid w:val="003F4387"/>
    <w:rsid w:val="003F4CF4"/>
    <w:rsid w:val="003F612C"/>
    <w:rsid w:val="003F69D7"/>
    <w:rsid w:val="003F719D"/>
    <w:rsid w:val="003F76F9"/>
    <w:rsid w:val="003F7BF5"/>
    <w:rsid w:val="003F7F1C"/>
    <w:rsid w:val="00400EAB"/>
    <w:rsid w:val="0040123F"/>
    <w:rsid w:val="00401ED9"/>
    <w:rsid w:val="0040264B"/>
    <w:rsid w:val="00402A2A"/>
    <w:rsid w:val="00402AB9"/>
    <w:rsid w:val="0040438D"/>
    <w:rsid w:val="0040454D"/>
    <w:rsid w:val="004048F0"/>
    <w:rsid w:val="00405343"/>
    <w:rsid w:val="00405E5B"/>
    <w:rsid w:val="00407511"/>
    <w:rsid w:val="00407C40"/>
    <w:rsid w:val="004111C9"/>
    <w:rsid w:val="0041159A"/>
    <w:rsid w:val="004132C9"/>
    <w:rsid w:val="0041696F"/>
    <w:rsid w:val="00416A24"/>
    <w:rsid w:val="004174FE"/>
    <w:rsid w:val="00417822"/>
    <w:rsid w:val="0042078E"/>
    <w:rsid w:val="0042105B"/>
    <w:rsid w:val="00422A02"/>
    <w:rsid w:val="00422A42"/>
    <w:rsid w:val="00423A61"/>
    <w:rsid w:val="004251D2"/>
    <w:rsid w:val="004252FC"/>
    <w:rsid w:val="00425376"/>
    <w:rsid w:val="00425600"/>
    <w:rsid w:val="00431425"/>
    <w:rsid w:val="00431B3D"/>
    <w:rsid w:val="00431E00"/>
    <w:rsid w:val="00434E7D"/>
    <w:rsid w:val="00435A28"/>
    <w:rsid w:val="0043633F"/>
    <w:rsid w:val="004376E9"/>
    <w:rsid w:val="00437741"/>
    <w:rsid w:val="00437D0C"/>
    <w:rsid w:val="0044008B"/>
    <w:rsid w:val="00440518"/>
    <w:rsid w:val="00440BEC"/>
    <w:rsid w:val="00441296"/>
    <w:rsid w:val="004415FB"/>
    <w:rsid w:val="00441757"/>
    <w:rsid w:val="00441AA8"/>
    <w:rsid w:val="00441F41"/>
    <w:rsid w:val="0044272F"/>
    <w:rsid w:val="00444085"/>
    <w:rsid w:val="00444845"/>
    <w:rsid w:val="00444BC9"/>
    <w:rsid w:val="004450E3"/>
    <w:rsid w:val="004451DB"/>
    <w:rsid w:val="00445B0E"/>
    <w:rsid w:val="004464B7"/>
    <w:rsid w:val="00447D62"/>
    <w:rsid w:val="00447EBC"/>
    <w:rsid w:val="0045060A"/>
    <w:rsid w:val="00450CBE"/>
    <w:rsid w:val="00452200"/>
    <w:rsid w:val="004524D0"/>
    <w:rsid w:val="00453185"/>
    <w:rsid w:val="00455B19"/>
    <w:rsid w:val="004570B0"/>
    <w:rsid w:val="004616D4"/>
    <w:rsid w:val="0046192E"/>
    <w:rsid w:val="004622BD"/>
    <w:rsid w:val="004629E7"/>
    <w:rsid w:val="00463767"/>
    <w:rsid w:val="00463F21"/>
    <w:rsid w:val="00464212"/>
    <w:rsid w:val="004647B6"/>
    <w:rsid w:val="00465BDF"/>
    <w:rsid w:val="00466100"/>
    <w:rsid w:val="00466AAB"/>
    <w:rsid w:val="004670EB"/>
    <w:rsid w:val="004678FE"/>
    <w:rsid w:val="0047091A"/>
    <w:rsid w:val="00472879"/>
    <w:rsid w:val="00472AC5"/>
    <w:rsid w:val="00472BF3"/>
    <w:rsid w:val="004730D2"/>
    <w:rsid w:val="004738B9"/>
    <w:rsid w:val="0047423E"/>
    <w:rsid w:val="00474C6F"/>
    <w:rsid w:val="0047649B"/>
    <w:rsid w:val="00476811"/>
    <w:rsid w:val="0047692E"/>
    <w:rsid w:val="00477116"/>
    <w:rsid w:val="004771DF"/>
    <w:rsid w:val="00477827"/>
    <w:rsid w:val="00480AC1"/>
    <w:rsid w:val="00480DEC"/>
    <w:rsid w:val="00480F09"/>
    <w:rsid w:val="00481A01"/>
    <w:rsid w:val="00481A6B"/>
    <w:rsid w:val="00481ADA"/>
    <w:rsid w:val="00482B73"/>
    <w:rsid w:val="00483833"/>
    <w:rsid w:val="00483B04"/>
    <w:rsid w:val="00483FA9"/>
    <w:rsid w:val="004846C7"/>
    <w:rsid w:val="00486319"/>
    <w:rsid w:val="0048779E"/>
    <w:rsid w:val="00490986"/>
    <w:rsid w:val="00490D2C"/>
    <w:rsid w:val="0049224D"/>
    <w:rsid w:val="004931D9"/>
    <w:rsid w:val="00493A7F"/>
    <w:rsid w:val="00494B8C"/>
    <w:rsid w:val="00494BBB"/>
    <w:rsid w:val="00496246"/>
    <w:rsid w:val="004968BC"/>
    <w:rsid w:val="004A01BE"/>
    <w:rsid w:val="004A03B2"/>
    <w:rsid w:val="004A04F2"/>
    <w:rsid w:val="004A08DE"/>
    <w:rsid w:val="004A0E1D"/>
    <w:rsid w:val="004A2A8B"/>
    <w:rsid w:val="004A345E"/>
    <w:rsid w:val="004A465B"/>
    <w:rsid w:val="004A55CD"/>
    <w:rsid w:val="004A5843"/>
    <w:rsid w:val="004A5ABF"/>
    <w:rsid w:val="004A6114"/>
    <w:rsid w:val="004A6655"/>
    <w:rsid w:val="004A7A7C"/>
    <w:rsid w:val="004B0077"/>
    <w:rsid w:val="004B2209"/>
    <w:rsid w:val="004B288D"/>
    <w:rsid w:val="004B2FFC"/>
    <w:rsid w:val="004B324B"/>
    <w:rsid w:val="004B5D75"/>
    <w:rsid w:val="004B6E09"/>
    <w:rsid w:val="004B7700"/>
    <w:rsid w:val="004C0741"/>
    <w:rsid w:val="004C0752"/>
    <w:rsid w:val="004C117D"/>
    <w:rsid w:val="004C293D"/>
    <w:rsid w:val="004C2D52"/>
    <w:rsid w:val="004C2F49"/>
    <w:rsid w:val="004C2FDB"/>
    <w:rsid w:val="004C3D40"/>
    <w:rsid w:val="004C5798"/>
    <w:rsid w:val="004C6F63"/>
    <w:rsid w:val="004C78BD"/>
    <w:rsid w:val="004D0902"/>
    <w:rsid w:val="004D0A5D"/>
    <w:rsid w:val="004D1E5E"/>
    <w:rsid w:val="004D1EE3"/>
    <w:rsid w:val="004D221B"/>
    <w:rsid w:val="004D2E5A"/>
    <w:rsid w:val="004D5E32"/>
    <w:rsid w:val="004D631C"/>
    <w:rsid w:val="004D6400"/>
    <w:rsid w:val="004D657C"/>
    <w:rsid w:val="004D784D"/>
    <w:rsid w:val="004E0246"/>
    <w:rsid w:val="004E220D"/>
    <w:rsid w:val="004E223F"/>
    <w:rsid w:val="004E302C"/>
    <w:rsid w:val="004E312B"/>
    <w:rsid w:val="004E323B"/>
    <w:rsid w:val="004E44E8"/>
    <w:rsid w:val="004E4D6C"/>
    <w:rsid w:val="004E5C8B"/>
    <w:rsid w:val="004E6CE6"/>
    <w:rsid w:val="004E6E5D"/>
    <w:rsid w:val="004E6EC3"/>
    <w:rsid w:val="004E709C"/>
    <w:rsid w:val="004F0AA8"/>
    <w:rsid w:val="004F0C7C"/>
    <w:rsid w:val="004F1840"/>
    <w:rsid w:val="004F20CD"/>
    <w:rsid w:val="004F2CAE"/>
    <w:rsid w:val="004F2FC4"/>
    <w:rsid w:val="004F37E6"/>
    <w:rsid w:val="004F37FB"/>
    <w:rsid w:val="004F4A00"/>
    <w:rsid w:val="004F585E"/>
    <w:rsid w:val="004F6CFA"/>
    <w:rsid w:val="004F6F1D"/>
    <w:rsid w:val="00500564"/>
    <w:rsid w:val="00500597"/>
    <w:rsid w:val="005015B5"/>
    <w:rsid w:val="00501705"/>
    <w:rsid w:val="0050247B"/>
    <w:rsid w:val="00503C08"/>
    <w:rsid w:val="00504483"/>
    <w:rsid w:val="0050587F"/>
    <w:rsid w:val="00505C25"/>
    <w:rsid w:val="00506057"/>
    <w:rsid w:val="005060B1"/>
    <w:rsid w:val="00506237"/>
    <w:rsid w:val="00506836"/>
    <w:rsid w:val="005070DD"/>
    <w:rsid w:val="00510142"/>
    <w:rsid w:val="0051018F"/>
    <w:rsid w:val="00510A79"/>
    <w:rsid w:val="0051101A"/>
    <w:rsid w:val="0051151D"/>
    <w:rsid w:val="00511C2C"/>
    <w:rsid w:val="00511EC7"/>
    <w:rsid w:val="00512065"/>
    <w:rsid w:val="0051231B"/>
    <w:rsid w:val="00512748"/>
    <w:rsid w:val="005127DF"/>
    <w:rsid w:val="005137A1"/>
    <w:rsid w:val="005137D3"/>
    <w:rsid w:val="00514A95"/>
    <w:rsid w:val="005161EA"/>
    <w:rsid w:val="00516253"/>
    <w:rsid w:val="0051774C"/>
    <w:rsid w:val="00517A79"/>
    <w:rsid w:val="005214C6"/>
    <w:rsid w:val="00521DE5"/>
    <w:rsid w:val="00521E00"/>
    <w:rsid w:val="0052229E"/>
    <w:rsid w:val="00522F35"/>
    <w:rsid w:val="00522F90"/>
    <w:rsid w:val="00523AE1"/>
    <w:rsid w:val="00524236"/>
    <w:rsid w:val="00524867"/>
    <w:rsid w:val="00525248"/>
    <w:rsid w:val="00525C7B"/>
    <w:rsid w:val="00526098"/>
    <w:rsid w:val="00526110"/>
    <w:rsid w:val="005266C1"/>
    <w:rsid w:val="00530827"/>
    <w:rsid w:val="00530B9A"/>
    <w:rsid w:val="005319B8"/>
    <w:rsid w:val="00531B4B"/>
    <w:rsid w:val="005325AB"/>
    <w:rsid w:val="005329D6"/>
    <w:rsid w:val="00534981"/>
    <w:rsid w:val="005349C6"/>
    <w:rsid w:val="00534DA8"/>
    <w:rsid w:val="005354DD"/>
    <w:rsid w:val="00535B19"/>
    <w:rsid w:val="005367D2"/>
    <w:rsid w:val="0054039C"/>
    <w:rsid w:val="005411C0"/>
    <w:rsid w:val="0054222B"/>
    <w:rsid w:val="0054277A"/>
    <w:rsid w:val="0054456B"/>
    <w:rsid w:val="00544B66"/>
    <w:rsid w:val="00546719"/>
    <w:rsid w:val="00546EBC"/>
    <w:rsid w:val="0055091B"/>
    <w:rsid w:val="00551530"/>
    <w:rsid w:val="00551655"/>
    <w:rsid w:val="00551CC4"/>
    <w:rsid w:val="005527D7"/>
    <w:rsid w:val="00552A54"/>
    <w:rsid w:val="00552F37"/>
    <w:rsid w:val="00554D7A"/>
    <w:rsid w:val="005551FF"/>
    <w:rsid w:val="00557583"/>
    <w:rsid w:val="005612E4"/>
    <w:rsid w:val="00562C54"/>
    <w:rsid w:val="00562E29"/>
    <w:rsid w:val="00563DCC"/>
    <w:rsid w:val="00565C00"/>
    <w:rsid w:val="0056601B"/>
    <w:rsid w:val="00566059"/>
    <w:rsid w:val="00566159"/>
    <w:rsid w:val="0056729F"/>
    <w:rsid w:val="005712DA"/>
    <w:rsid w:val="00572DA1"/>
    <w:rsid w:val="005732DE"/>
    <w:rsid w:val="00573D80"/>
    <w:rsid w:val="00575254"/>
    <w:rsid w:val="005761E2"/>
    <w:rsid w:val="00576352"/>
    <w:rsid w:val="00576915"/>
    <w:rsid w:val="00576C86"/>
    <w:rsid w:val="005777A2"/>
    <w:rsid w:val="005779F0"/>
    <w:rsid w:val="00580440"/>
    <w:rsid w:val="00580CCC"/>
    <w:rsid w:val="0058192F"/>
    <w:rsid w:val="00583528"/>
    <w:rsid w:val="00583870"/>
    <w:rsid w:val="00583BF4"/>
    <w:rsid w:val="00583FE6"/>
    <w:rsid w:val="005840FF"/>
    <w:rsid w:val="00585318"/>
    <w:rsid w:val="0058578B"/>
    <w:rsid w:val="00585C35"/>
    <w:rsid w:val="00585E6F"/>
    <w:rsid w:val="00586365"/>
    <w:rsid w:val="00586535"/>
    <w:rsid w:val="00586756"/>
    <w:rsid w:val="0058731A"/>
    <w:rsid w:val="005877E9"/>
    <w:rsid w:val="00587E4C"/>
    <w:rsid w:val="00590A01"/>
    <w:rsid w:val="005926EE"/>
    <w:rsid w:val="00592BC5"/>
    <w:rsid w:val="00592E5A"/>
    <w:rsid w:val="00594003"/>
    <w:rsid w:val="0059450B"/>
    <w:rsid w:val="00594A37"/>
    <w:rsid w:val="00594CAC"/>
    <w:rsid w:val="005951DB"/>
    <w:rsid w:val="00595667"/>
    <w:rsid w:val="00596020"/>
    <w:rsid w:val="00596134"/>
    <w:rsid w:val="005979F2"/>
    <w:rsid w:val="00597C7A"/>
    <w:rsid w:val="00597DF0"/>
    <w:rsid w:val="00597E4E"/>
    <w:rsid w:val="005A0311"/>
    <w:rsid w:val="005A0869"/>
    <w:rsid w:val="005A0D0E"/>
    <w:rsid w:val="005A1053"/>
    <w:rsid w:val="005A15C7"/>
    <w:rsid w:val="005A2A3B"/>
    <w:rsid w:val="005A2BD8"/>
    <w:rsid w:val="005A30C8"/>
    <w:rsid w:val="005A38C3"/>
    <w:rsid w:val="005A3B4E"/>
    <w:rsid w:val="005A3DE6"/>
    <w:rsid w:val="005A497A"/>
    <w:rsid w:val="005A5037"/>
    <w:rsid w:val="005A505D"/>
    <w:rsid w:val="005A557C"/>
    <w:rsid w:val="005A676C"/>
    <w:rsid w:val="005A6924"/>
    <w:rsid w:val="005B0587"/>
    <w:rsid w:val="005B3264"/>
    <w:rsid w:val="005B3C7F"/>
    <w:rsid w:val="005B4D73"/>
    <w:rsid w:val="005B55E9"/>
    <w:rsid w:val="005B5762"/>
    <w:rsid w:val="005B5F6F"/>
    <w:rsid w:val="005B6799"/>
    <w:rsid w:val="005B7040"/>
    <w:rsid w:val="005C0E22"/>
    <w:rsid w:val="005C117D"/>
    <w:rsid w:val="005C12B6"/>
    <w:rsid w:val="005C1484"/>
    <w:rsid w:val="005C1BEB"/>
    <w:rsid w:val="005C2043"/>
    <w:rsid w:val="005C2B10"/>
    <w:rsid w:val="005C5090"/>
    <w:rsid w:val="005C5E19"/>
    <w:rsid w:val="005C6B1A"/>
    <w:rsid w:val="005C79C4"/>
    <w:rsid w:val="005D0863"/>
    <w:rsid w:val="005D0C30"/>
    <w:rsid w:val="005D23F8"/>
    <w:rsid w:val="005D39A4"/>
    <w:rsid w:val="005D3AEA"/>
    <w:rsid w:val="005D48DE"/>
    <w:rsid w:val="005D5239"/>
    <w:rsid w:val="005D62F2"/>
    <w:rsid w:val="005E004C"/>
    <w:rsid w:val="005E0B51"/>
    <w:rsid w:val="005E1CE0"/>
    <w:rsid w:val="005E1E0D"/>
    <w:rsid w:val="005E1E27"/>
    <w:rsid w:val="005E2B1C"/>
    <w:rsid w:val="005E2BDB"/>
    <w:rsid w:val="005E3192"/>
    <w:rsid w:val="005E3C17"/>
    <w:rsid w:val="005E50C0"/>
    <w:rsid w:val="005E5351"/>
    <w:rsid w:val="005E544C"/>
    <w:rsid w:val="005E6CB7"/>
    <w:rsid w:val="005E6E86"/>
    <w:rsid w:val="005E76AA"/>
    <w:rsid w:val="005F05A0"/>
    <w:rsid w:val="005F1474"/>
    <w:rsid w:val="005F26D1"/>
    <w:rsid w:val="005F3664"/>
    <w:rsid w:val="005F45BA"/>
    <w:rsid w:val="005F5770"/>
    <w:rsid w:val="005F5A77"/>
    <w:rsid w:val="005F5F0B"/>
    <w:rsid w:val="005F69B4"/>
    <w:rsid w:val="005F7021"/>
    <w:rsid w:val="005F777A"/>
    <w:rsid w:val="00600156"/>
    <w:rsid w:val="0060133D"/>
    <w:rsid w:val="00601B4F"/>
    <w:rsid w:val="00601BE2"/>
    <w:rsid w:val="0060328E"/>
    <w:rsid w:val="00603A67"/>
    <w:rsid w:val="0060598F"/>
    <w:rsid w:val="00605A9E"/>
    <w:rsid w:val="00605CE1"/>
    <w:rsid w:val="00606081"/>
    <w:rsid w:val="006067A8"/>
    <w:rsid w:val="006068F4"/>
    <w:rsid w:val="00606D79"/>
    <w:rsid w:val="0060736D"/>
    <w:rsid w:val="0061044A"/>
    <w:rsid w:val="00610B3D"/>
    <w:rsid w:val="0061273F"/>
    <w:rsid w:val="00612F58"/>
    <w:rsid w:val="0061302D"/>
    <w:rsid w:val="00613D49"/>
    <w:rsid w:val="00613DEF"/>
    <w:rsid w:val="0061437D"/>
    <w:rsid w:val="00615316"/>
    <w:rsid w:val="00615A02"/>
    <w:rsid w:val="00615CBE"/>
    <w:rsid w:val="00616436"/>
    <w:rsid w:val="00616DF0"/>
    <w:rsid w:val="006179BA"/>
    <w:rsid w:val="00620D10"/>
    <w:rsid w:val="006220C4"/>
    <w:rsid w:val="00622C13"/>
    <w:rsid w:val="0062352F"/>
    <w:rsid w:val="006242F4"/>
    <w:rsid w:val="00624385"/>
    <w:rsid w:val="00624491"/>
    <w:rsid w:val="00624C7C"/>
    <w:rsid w:val="00625A81"/>
    <w:rsid w:val="00626555"/>
    <w:rsid w:val="00626EE1"/>
    <w:rsid w:val="00626F04"/>
    <w:rsid w:val="0062720E"/>
    <w:rsid w:val="00627344"/>
    <w:rsid w:val="0063017E"/>
    <w:rsid w:val="00630552"/>
    <w:rsid w:val="00630A89"/>
    <w:rsid w:val="00631430"/>
    <w:rsid w:val="00631E42"/>
    <w:rsid w:val="00632E83"/>
    <w:rsid w:val="00633239"/>
    <w:rsid w:val="00633850"/>
    <w:rsid w:val="00633EE4"/>
    <w:rsid w:val="00634278"/>
    <w:rsid w:val="00634610"/>
    <w:rsid w:val="006349C5"/>
    <w:rsid w:val="00634B21"/>
    <w:rsid w:val="006350CE"/>
    <w:rsid w:val="00635400"/>
    <w:rsid w:val="00636C50"/>
    <w:rsid w:val="006370D8"/>
    <w:rsid w:val="00640426"/>
    <w:rsid w:val="0064058B"/>
    <w:rsid w:val="00640B0E"/>
    <w:rsid w:val="00640B6F"/>
    <w:rsid w:val="00640EF5"/>
    <w:rsid w:val="00640F30"/>
    <w:rsid w:val="00641166"/>
    <w:rsid w:val="00641877"/>
    <w:rsid w:val="0064679C"/>
    <w:rsid w:val="00646F04"/>
    <w:rsid w:val="00650B61"/>
    <w:rsid w:val="00650E19"/>
    <w:rsid w:val="0065171B"/>
    <w:rsid w:val="00651A7E"/>
    <w:rsid w:val="006556E1"/>
    <w:rsid w:val="00655985"/>
    <w:rsid w:val="00657DA3"/>
    <w:rsid w:val="00660437"/>
    <w:rsid w:val="00660582"/>
    <w:rsid w:val="00660866"/>
    <w:rsid w:val="0066097A"/>
    <w:rsid w:val="00661637"/>
    <w:rsid w:val="006624DB"/>
    <w:rsid w:val="00662504"/>
    <w:rsid w:val="00662CBC"/>
    <w:rsid w:val="006630E8"/>
    <w:rsid w:val="00663E3A"/>
    <w:rsid w:val="00664862"/>
    <w:rsid w:val="00665D82"/>
    <w:rsid w:val="0066648D"/>
    <w:rsid w:val="00666AE8"/>
    <w:rsid w:val="00667970"/>
    <w:rsid w:val="00671B95"/>
    <w:rsid w:val="006738C7"/>
    <w:rsid w:val="00673E10"/>
    <w:rsid w:val="00675470"/>
    <w:rsid w:val="00677A80"/>
    <w:rsid w:val="00677F9B"/>
    <w:rsid w:val="00680D3A"/>
    <w:rsid w:val="00681734"/>
    <w:rsid w:val="00681A42"/>
    <w:rsid w:val="00681FBC"/>
    <w:rsid w:val="0068201D"/>
    <w:rsid w:val="00682C74"/>
    <w:rsid w:val="00682D16"/>
    <w:rsid w:val="00682E74"/>
    <w:rsid w:val="00683941"/>
    <w:rsid w:val="00683B21"/>
    <w:rsid w:val="00683C83"/>
    <w:rsid w:val="00684C9B"/>
    <w:rsid w:val="0068564F"/>
    <w:rsid w:val="006859B5"/>
    <w:rsid w:val="00686CBD"/>
    <w:rsid w:val="00687821"/>
    <w:rsid w:val="006900F5"/>
    <w:rsid w:val="0069361F"/>
    <w:rsid w:val="006936AE"/>
    <w:rsid w:val="0069403C"/>
    <w:rsid w:val="00694081"/>
    <w:rsid w:val="0069452F"/>
    <w:rsid w:val="00695C93"/>
    <w:rsid w:val="00695D30"/>
    <w:rsid w:val="006969B0"/>
    <w:rsid w:val="006978DC"/>
    <w:rsid w:val="006A02AE"/>
    <w:rsid w:val="006A1C0A"/>
    <w:rsid w:val="006A236B"/>
    <w:rsid w:val="006A2CCA"/>
    <w:rsid w:val="006A33AF"/>
    <w:rsid w:val="006A4CE8"/>
    <w:rsid w:val="006A53FB"/>
    <w:rsid w:val="006A5FCA"/>
    <w:rsid w:val="006A6E9E"/>
    <w:rsid w:val="006B04EB"/>
    <w:rsid w:val="006B1208"/>
    <w:rsid w:val="006B2BDD"/>
    <w:rsid w:val="006B2F34"/>
    <w:rsid w:val="006B427E"/>
    <w:rsid w:val="006B4B21"/>
    <w:rsid w:val="006B5101"/>
    <w:rsid w:val="006B65B3"/>
    <w:rsid w:val="006B705D"/>
    <w:rsid w:val="006B7591"/>
    <w:rsid w:val="006B7AA4"/>
    <w:rsid w:val="006B7E75"/>
    <w:rsid w:val="006B7F67"/>
    <w:rsid w:val="006C0775"/>
    <w:rsid w:val="006C1F1F"/>
    <w:rsid w:val="006C2469"/>
    <w:rsid w:val="006C3FAF"/>
    <w:rsid w:val="006C4400"/>
    <w:rsid w:val="006C45D7"/>
    <w:rsid w:val="006C46A2"/>
    <w:rsid w:val="006C4DF7"/>
    <w:rsid w:val="006C5486"/>
    <w:rsid w:val="006C590F"/>
    <w:rsid w:val="006C631A"/>
    <w:rsid w:val="006C6685"/>
    <w:rsid w:val="006C670E"/>
    <w:rsid w:val="006C6D66"/>
    <w:rsid w:val="006C7FD7"/>
    <w:rsid w:val="006D1312"/>
    <w:rsid w:val="006D1AAC"/>
    <w:rsid w:val="006D21AC"/>
    <w:rsid w:val="006D2927"/>
    <w:rsid w:val="006D29DA"/>
    <w:rsid w:val="006D2BE3"/>
    <w:rsid w:val="006D2C73"/>
    <w:rsid w:val="006D3660"/>
    <w:rsid w:val="006D4118"/>
    <w:rsid w:val="006D46B5"/>
    <w:rsid w:val="006D516A"/>
    <w:rsid w:val="006D5544"/>
    <w:rsid w:val="006E03EE"/>
    <w:rsid w:val="006E0413"/>
    <w:rsid w:val="006E05CD"/>
    <w:rsid w:val="006E09DA"/>
    <w:rsid w:val="006E0C4D"/>
    <w:rsid w:val="006E1B2E"/>
    <w:rsid w:val="006E1C81"/>
    <w:rsid w:val="006E2082"/>
    <w:rsid w:val="006E26C4"/>
    <w:rsid w:val="006E29D4"/>
    <w:rsid w:val="006E2A75"/>
    <w:rsid w:val="006E407D"/>
    <w:rsid w:val="006E4685"/>
    <w:rsid w:val="006E4C06"/>
    <w:rsid w:val="006E4EBD"/>
    <w:rsid w:val="006E5501"/>
    <w:rsid w:val="006E719A"/>
    <w:rsid w:val="006F066B"/>
    <w:rsid w:val="006F07AC"/>
    <w:rsid w:val="006F0CD8"/>
    <w:rsid w:val="006F0E80"/>
    <w:rsid w:val="006F1170"/>
    <w:rsid w:val="006F133A"/>
    <w:rsid w:val="006F163C"/>
    <w:rsid w:val="006F1B08"/>
    <w:rsid w:val="006F2A97"/>
    <w:rsid w:val="006F2B6E"/>
    <w:rsid w:val="006F2BAF"/>
    <w:rsid w:val="006F41A6"/>
    <w:rsid w:val="006F48B6"/>
    <w:rsid w:val="006F54A4"/>
    <w:rsid w:val="006F6152"/>
    <w:rsid w:val="006F6E62"/>
    <w:rsid w:val="00700CD2"/>
    <w:rsid w:val="00701143"/>
    <w:rsid w:val="00701F39"/>
    <w:rsid w:val="007024A4"/>
    <w:rsid w:val="00702B73"/>
    <w:rsid w:val="00702CFE"/>
    <w:rsid w:val="00702EE8"/>
    <w:rsid w:val="00702F59"/>
    <w:rsid w:val="00704514"/>
    <w:rsid w:val="00704826"/>
    <w:rsid w:val="00704E44"/>
    <w:rsid w:val="00705339"/>
    <w:rsid w:val="00705973"/>
    <w:rsid w:val="00711582"/>
    <w:rsid w:val="0071247F"/>
    <w:rsid w:val="0071274F"/>
    <w:rsid w:val="00712832"/>
    <w:rsid w:val="00712B35"/>
    <w:rsid w:val="00712E63"/>
    <w:rsid w:val="007133D5"/>
    <w:rsid w:val="0071362D"/>
    <w:rsid w:val="00713DA1"/>
    <w:rsid w:val="007141F8"/>
    <w:rsid w:val="00714524"/>
    <w:rsid w:val="007145C8"/>
    <w:rsid w:val="00714915"/>
    <w:rsid w:val="0071493D"/>
    <w:rsid w:val="007157BC"/>
    <w:rsid w:val="00717D0E"/>
    <w:rsid w:val="00720300"/>
    <w:rsid w:val="0072063B"/>
    <w:rsid w:val="007208C3"/>
    <w:rsid w:val="007208CD"/>
    <w:rsid w:val="00720B2A"/>
    <w:rsid w:val="00721BE2"/>
    <w:rsid w:val="00722130"/>
    <w:rsid w:val="00722B9E"/>
    <w:rsid w:val="007232E5"/>
    <w:rsid w:val="00723995"/>
    <w:rsid w:val="00723AF3"/>
    <w:rsid w:val="00725A93"/>
    <w:rsid w:val="00726C14"/>
    <w:rsid w:val="00726E10"/>
    <w:rsid w:val="0072744A"/>
    <w:rsid w:val="00731DEA"/>
    <w:rsid w:val="0073208C"/>
    <w:rsid w:val="0073312F"/>
    <w:rsid w:val="0073375D"/>
    <w:rsid w:val="00734147"/>
    <w:rsid w:val="0073448E"/>
    <w:rsid w:val="00734818"/>
    <w:rsid w:val="00734A58"/>
    <w:rsid w:val="0073577F"/>
    <w:rsid w:val="0073702F"/>
    <w:rsid w:val="00740652"/>
    <w:rsid w:val="00740CD7"/>
    <w:rsid w:val="0074142C"/>
    <w:rsid w:val="007417E9"/>
    <w:rsid w:val="0074393C"/>
    <w:rsid w:val="00744958"/>
    <w:rsid w:val="00744E06"/>
    <w:rsid w:val="00744FBD"/>
    <w:rsid w:val="007463CA"/>
    <w:rsid w:val="0075046D"/>
    <w:rsid w:val="00750F6A"/>
    <w:rsid w:val="007510AC"/>
    <w:rsid w:val="00751BC4"/>
    <w:rsid w:val="007522A1"/>
    <w:rsid w:val="00754400"/>
    <w:rsid w:val="0075442B"/>
    <w:rsid w:val="00754F3B"/>
    <w:rsid w:val="00755519"/>
    <w:rsid w:val="00755EA1"/>
    <w:rsid w:val="007562A1"/>
    <w:rsid w:val="007571CB"/>
    <w:rsid w:val="0075796E"/>
    <w:rsid w:val="00757EA9"/>
    <w:rsid w:val="0076035A"/>
    <w:rsid w:val="00760413"/>
    <w:rsid w:val="00760FFB"/>
    <w:rsid w:val="007627BA"/>
    <w:rsid w:val="00762B46"/>
    <w:rsid w:val="00762F6A"/>
    <w:rsid w:val="007633CB"/>
    <w:rsid w:val="00763D04"/>
    <w:rsid w:val="00763FBD"/>
    <w:rsid w:val="00764106"/>
    <w:rsid w:val="00765305"/>
    <w:rsid w:val="00765716"/>
    <w:rsid w:val="0076597E"/>
    <w:rsid w:val="00765F33"/>
    <w:rsid w:val="0076634A"/>
    <w:rsid w:val="00766B8C"/>
    <w:rsid w:val="00767537"/>
    <w:rsid w:val="00767A67"/>
    <w:rsid w:val="00767F6D"/>
    <w:rsid w:val="007709BF"/>
    <w:rsid w:val="007714B6"/>
    <w:rsid w:val="00771F73"/>
    <w:rsid w:val="00772C74"/>
    <w:rsid w:val="00773E55"/>
    <w:rsid w:val="0077438E"/>
    <w:rsid w:val="00774F68"/>
    <w:rsid w:val="00775186"/>
    <w:rsid w:val="0077551D"/>
    <w:rsid w:val="00775BA7"/>
    <w:rsid w:val="00775BD0"/>
    <w:rsid w:val="00775D4C"/>
    <w:rsid w:val="00776407"/>
    <w:rsid w:val="00776624"/>
    <w:rsid w:val="00776CE4"/>
    <w:rsid w:val="00777509"/>
    <w:rsid w:val="007806C4"/>
    <w:rsid w:val="00780FAB"/>
    <w:rsid w:val="00782439"/>
    <w:rsid w:val="007824AE"/>
    <w:rsid w:val="00782F24"/>
    <w:rsid w:val="00783581"/>
    <w:rsid w:val="00786500"/>
    <w:rsid w:val="0078721E"/>
    <w:rsid w:val="0079052F"/>
    <w:rsid w:val="00790861"/>
    <w:rsid w:val="0079177B"/>
    <w:rsid w:val="00792D58"/>
    <w:rsid w:val="007940AB"/>
    <w:rsid w:val="0079525F"/>
    <w:rsid w:val="007963D9"/>
    <w:rsid w:val="00796750"/>
    <w:rsid w:val="00796946"/>
    <w:rsid w:val="00796A85"/>
    <w:rsid w:val="00797E87"/>
    <w:rsid w:val="007A0390"/>
    <w:rsid w:val="007A1337"/>
    <w:rsid w:val="007A1548"/>
    <w:rsid w:val="007A1B38"/>
    <w:rsid w:val="007A20E2"/>
    <w:rsid w:val="007A2CCF"/>
    <w:rsid w:val="007A34A0"/>
    <w:rsid w:val="007A40A6"/>
    <w:rsid w:val="007A43CA"/>
    <w:rsid w:val="007A5AC3"/>
    <w:rsid w:val="007A5CDD"/>
    <w:rsid w:val="007A618B"/>
    <w:rsid w:val="007A62B1"/>
    <w:rsid w:val="007A6D3D"/>
    <w:rsid w:val="007A7FD5"/>
    <w:rsid w:val="007B0222"/>
    <w:rsid w:val="007B0EE6"/>
    <w:rsid w:val="007B1AA6"/>
    <w:rsid w:val="007B238E"/>
    <w:rsid w:val="007B2AE1"/>
    <w:rsid w:val="007B4AE0"/>
    <w:rsid w:val="007B52D0"/>
    <w:rsid w:val="007B5386"/>
    <w:rsid w:val="007B5A4D"/>
    <w:rsid w:val="007B5A74"/>
    <w:rsid w:val="007C004F"/>
    <w:rsid w:val="007C0BBD"/>
    <w:rsid w:val="007C16E4"/>
    <w:rsid w:val="007C1BD3"/>
    <w:rsid w:val="007C1E7C"/>
    <w:rsid w:val="007C1F15"/>
    <w:rsid w:val="007C32A3"/>
    <w:rsid w:val="007C32C7"/>
    <w:rsid w:val="007C50C8"/>
    <w:rsid w:val="007C50DB"/>
    <w:rsid w:val="007C5AAC"/>
    <w:rsid w:val="007C75C2"/>
    <w:rsid w:val="007D0BC9"/>
    <w:rsid w:val="007D0BEC"/>
    <w:rsid w:val="007D0DC0"/>
    <w:rsid w:val="007D2136"/>
    <w:rsid w:val="007D322B"/>
    <w:rsid w:val="007D349D"/>
    <w:rsid w:val="007D46D9"/>
    <w:rsid w:val="007D59B3"/>
    <w:rsid w:val="007D5B31"/>
    <w:rsid w:val="007D5BDF"/>
    <w:rsid w:val="007D6BF3"/>
    <w:rsid w:val="007D6E72"/>
    <w:rsid w:val="007D70DC"/>
    <w:rsid w:val="007D76CE"/>
    <w:rsid w:val="007D7E45"/>
    <w:rsid w:val="007E0A8B"/>
    <w:rsid w:val="007E0C67"/>
    <w:rsid w:val="007E0FFD"/>
    <w:rsid w:val="007E20A0"/>
    <w:rsid w:val="007E29B5"/>
    <w:rsid w:val="007E3197"/>
    <w:rsid w:val="007E3A23"/>
    <w:rsid w:val="007E4A27"/>
    <w:rsid w:val="007E54B2"/>
    <w:rsid w:val="007E62EF"/>
    <w:rsid w:val="007E7F87"/>
    <w:rsid w:val="007F03BF"/>
    <w:rsid w:val="007F1EC0"/>
    <w:rsid w:val="007F306B"/>
    <w:rsid w:val="007F4989"/>
    <w:rsid w:val="007F4AB0"/>
    <w:rsid w:val="007F5C21"/>
    <w:rsid w:val="007F6829"/>
    <w:rsid w:val="007F7A64"/>
    <w:rsid w:val="007F7B5D"/>
    <w:rsid w:val="008000D9"/>
    <w:rsid w:val="00801DFC"/>
    <w:rsid w:val="00802344"/>
    <w:rsid w:val="00803F79"/>
    <w:rsid w:val="0080593A"/>
    <w:rsid w:val="00805D12"/>
    <w:rsid w:val="00806E8D"/>
    <w:rsid w:val="00806ED0"/>
    <w:rsid w:val="00807579"/>
    <w:rsid w:val="0080780B"/>
    <w:rsid w:val="00807E5F"/>
    <w:rsid w:val="00813413"/>
    <w:rsid w:val="008136C9"/>
    <w:rsid w:val="00814C08"/>
    <w:rsid w:val="008158F1"/>
    <w:rsid w:val="00816246"/>
    <w:rsid w:val="00816CF6"/>
    <w:rsid w:val="00816D5A"/>
    <w:rsid w:val="008174AD"/>
    <w:rsid w:val="00820616"/>
    <w:rsid w:val="008206E8"/>
    <w:rsid w:val="008211AA"/>
    <w:rsid w:val="008234E3"/>
    <w:rsid w:val="00823784"/>
    <w:rsid w:val="008241D0"/>
    <w:rsid w:val="008244CF"/>
    <w:rsid w:val="008247AE"/>
    <w:rsid w:val="00824903"/>
    <w:rsid w:val="00825D90"/>
    <w:rsid w:val="00826E8D"/>
    <w:rsid w:val="00827654"/>
    <w:rsid w:val="00827E16"/>
    <w:rsid w:val="00827E84"/>
    <w:rsid w:val="00827F6F"/>
    <w:rsid w:val="008302AB"/>
    <w:rsid w:val="00830493"/>
    <w:rsid w:val="0083056A"/>
    <w:rsid w:val="0083074F"/>
    <w:rsid w:val="0083101E"/>
    <w:rsid w:val="0083159E"/>
    <w:rsid w:val="00832A24"/>
    <w:rsid w:val="00835454"/>
    <w:rsid w:val="0083771E"/>
    <w:rsid w:val="0084073B"/>
    <w:rsid w:val="008437F9"/>
    <w:rsid w:val="00843E55"/>
    <w:rsid w:val="0084447A"/>
    <w:rsid w:val="00844B19"/>
    <w:rsid w:val="00845586"/>
    <w:rsid w:val="00846116"/>
    <w:rsid w:val="00846D8B"/>
    <w:rsid w:val="00847474"/>
    <w:rsid w:val="008477F2"/>
    <w:rsid w:val="0084784A"/>
    <w:rsid w:val="008501C2"/>
    <w:rsid w:val="00850CB8"/>
    <w:rsid w:val="00853155"/>
    <w:rsid w:val="0085347B"/>
    <w:rsid w:val="00853637"/>
    <w:rsid w:val="00854844"/>
    <w:rsid w:val="00854DAB"/>
    <w:rsid w:val="008552FC"/>
    <w:rsid w:val="00855517"/>
    <w:rsid w:val="008558A5"/>
    <w:rsid w:val="008559BD"/>
    <w:rsid w:val="00860800"/>
    <w:rsid w:val="00860FF5"/>
    <w:rsid w:val="008614BB"/>
    <w:rsid w:val="008616BB"/>
    <w:rsid w:val="00862B90"/>
    <w:rsid w:val="0086407E"/>
    <w:rsid w:val="00864D10"/>
    <w:rsid w:val="00866256"/>
    <w:rsid w:val="0086625B"/>
    <w:rsid w:val="00866500"/>
    <w:rsid w:val="00866B47"/>
    <w:rsid w:val="00866EA6"/>
    <w:rsid w:val="008670EE"/>
    <w:rsid w:val="00867346"/>
    <w:rsid w:val="00867705"/>
    <w:rsid w:val="00867912"/>
    <w:rsid w:val="0087097F"/>
    <w:rsid w:val="0087250A"/>
    <w:rsid w:val="00872CAB"/>
    <w:rsid w:val="00873A37"/>
    <w:rsid w:val="00873E1F"/>
    <w:rsid w:val="00875445"/>
    <w:rsid w:val="008756FE"/>
    <w:rsid w:val="008771F9"/>
    <w:rsid w:val="0087767C"/>
    <w:rsid w:val="00881408"/>
    <w:rsid w:val="00881BDE"/>
    <w:rsid w:val="008826D1"/>
    <w:rsid w:val="008828B0"/>
    <w:rsid w:val="008847E9"/>
    <w:rsid w:val="00885F73"/>
    <w:rsid w:val="00886C66"/>
    <w:rsid w:val="00890C24"/>
    <w:rsid w:val="00890E78"/>
    <w:rsid w:val="00891859"/>
    <w:rsid w:val="0089214D"/>
    <w:rsid w:val="0089243B"/>
    <w:rsid w:val="00892670"/>
    <w:rsid w:val="00893BA9"/>
    <w:rsid w:val="008964BF"/>
    <w:rsid w:val="00896CA2"/>
    <w:rsid w:val="00897860"/>
    <w:rsid w:val="008978A4"/>
    <w:rsid w:val="008A047F"/>
    <w:rsid w:val="008A16AD"/>
    <w:rsid w:val="008A1BA9"/>
    <w:rsid w:val="008A346E"/>
    <w:rsid w:val="008A353E"/>
    <w:rsid w:val="008A3A8D"/>
    <w:rsid w:val="008A4E5C"/>
    <w:rsid w:val="008A502C"/>
    <w:rsid w:val="008A5DF7"/>
    <w:rsid w:val="008A745E"/>
    <w:rsid w:val="008B1396"/>
    <w:rsid w:val="008B259F"/>
    <w:rsid w:val="008B290D"/>
    <w:rsid w:val="008B2D78"/>
    <w:rsid w:val="008B3D45"/>
    <w:rsid w:val="008B47D7"/>
    <w:rsid w:val="008B5215"/>
    <w:rsid w:val="008B57BC"/>
    <w:rsid w:val="008B5AAD"/>
    <w:rsid w:val="008B6269"/>
    <w:rsid w:val="008C1135"/>
    <w:rsid w:val="008C2421"/>
    <w:rsid w:val="008C2862"/>
    <w:rsid w:val="008C2BFF"/>
    <w:rsid w:val="008C3077"/>
    <w:rsid w:val="008C35F7"/>
    <w:rsid w:val="008C3A80"/>
    <w:rsid w:val="008C4451"/>
    <w:rsid w:val="008C457D"/>
    <w:rsid w:val="008C4653"/>
    <w:rsid w:val="008C690A"/>
    <w:rsid w:val="008C6A81"/>
    <w:rsid w:val="008C6B05"/>
    <w:rsid w:val="008C7401"/>
    <w:rsid w:val="008C7411"/>
    <w:rsid w:val="008D21F9"/>
    <w:rsid w:val="008D22B3"/>
    <w:rsid w:val="008D30F4"/>
    <w:rsid w:val="008D3504"/>
    <w:rsid w:val="008D433B"/>
    <w:rsid w:val="008D4403"/>
    <w:rsid w:val="008D501B"/>
    <w:rsid w:val="008D629C"/>
    <w:rsid w:val="008D70E2"/>
    <w:rsid w:val="008D7325"/>
    <w:rsid w:val="008D7471"/>
    <w:rsid w:val="008D75D7"/>
    <w:rsid w:val="008D77BC"/>
    <w:rsid w:val="008D7AFB"/>
    <w:rsid w:val="008E00DD"/>
    <w:rsid w:val="008E0C7B"/>
    <w:rsid w:val="008E3E41"/>
    <w:rsid w:val="008E40D1"/>
    <w:rsid w:val="008E4801"/>
    <w:rsid w:val="008E50CB"/>
    <w:rsid w:val="008E67CB"/>
    <w:rsid w:val="008E7854"/>
    <w:rsid w:val="008F0CC8"/>
    <w:rsid w:val="008F1284"/>
    <w:rsid w:val="008F1C4D"/>
    <w:rsid w:val="008F2242"/>
    <w:rsid w:val="008F2648"/>
    <w:rsid w:val="008F264C"/>
    <w:rsid w:val="008F498C"/>
    <w:rsid w:val="008F513D"/>
    <w:rsid w:val="008F5885"/>
    <w:rsid w:val="008F599E"/>
    <w:rsid w:val="008F6048"/>
    <w:rsid w:val="008F6055"/>
    <w:rsid w:val="009000C5"/>
    <w:rsid w:val="00900CE5"/>
    <w:rsid w:val="00901B40"/>
    <w:rsid w:val="00901B75"/>
    <w:rsid w:val="00901CDE"/>
    <w:rsid w:val="009023BC"/>
    <w:rsid w:val="009039BE"/>
    <w:rsid w:val="00904330"/>
    <w:rsid w:val="00904460"/>
    <w:rsid w:val="0090525B"/>
    <w:rsid w:val="009068D8"/>
    <w:rsid w:val="0091000F"/>
    <w:rsid w:val="00910C20"/>
    <w:rsid w:val="0091289D"/>
    <w:rsid w:val="0091365D"/>
    <w:rsid w:val="009141FB"/>
    <w:rsid w:val="0091491C"/>
    <w:rsid w:val="00914EE4"/>
    <w:rsid w:val="00914F6C"/>
    <w:rsid w:val="00915A24"/>
    <w:rsid w:val="009173F6"/>
    <w:rsid w:val="009174A7"/>
    <w:rsid w:val="00917BF5"/>
    <w:rsid w:val="00921794"/>
    <w:rsid w:val="00924AEF"/>
    <w:rsid w:val="0092502C"/>
    <w:rsid w:val="00925518"/>
    <w:rsid w:val="0092568F"/>
    <w:rsid w:val="00925A79"/>
    <w:rsid w:val="00925F31"/>
    <w:rsid w:val="00926E5A"/>
    <w:rsid w:val="0093091B"/>
    <w:rsid w:val="00931EB4"/>
    <w:rsid w:val="009328E9"/>
    <w:rsid w:val="00932ADF"/>
    <w:rsid w:val="009338D3"/>
    <w:rsid w:val="00933C93"/>
    <w:rsid w:val="00933EA5"/>
    <w:rsid w:val="009356D6"/>
    <w:rsid w:val="00936B93"/>
    <w:rsid w:val="00937A7D"/>
    <w:rsid w:val="009403C7"/>
    <w:rsid w:val="009409F3"/>
    <w:rsid w:val="0094238B"/>
    <w:rsid w:val="00942479"/>
    <w:rsid w:val="00942CE5"/>
    <w:rsid w:val="00942E9E"/>
    <w:rsid w:val="00943716"/>
    <w:rsid w:val="0094379F"/>
    <w:rsid w:val="00943D08"/>
    <w:rsid w:val="00944280"/>
    <w:rsid w:val="0094453D"/>
    <w:rsid w:val="00944A9A"/>
    <w:rsid w:val="00945081"/>
    <w:rsid w:val="0094578A"/>
    <w:rsid w:val="009461FB"/>
    <w:rsid w:val="00946A90"/>
    <w:rsid w:val="00946B2E"/>
    <w:rsid w:val="0094704C"/>
    <w:rsid w:val="00947AD4"/>
    <w:rsid w:val="009504ED"/>
    <w:rsid w:val="00951101"/>
    <w:rsid w:val="00952458"/>
    <w:rsid w:val="00954DF2"/>
    <w:rsid w:val="00954FCF"/>
    <w:rsid w:val="009553FE"/>
    <w:rsid w:val="00955AAC"/>
    <w:rsid w:val="00955C7B"/>
    <w:rsid w:val="00956BD2"/>
    <w:rsid w:val="00957098"/>
    <w:rsid w:val="00957DCA"/>
    <w:rsid w:val="0096033F"/>
    <w:rsid w:val="00962265"/>
    <w:rsid w:val="00962E70"/>
    <w:rsid w:val="00963D5C"/>
    <w:rsid w:val="009642C3"/>
    <w:rsid w:val="0096443A"/>
    <w:rsid w:val="00964467"/>
    <w:rsid w:val="009658C1"/>
    <w:rsid w:val="009668FC"/>
    <w:rsid w:val="00967460"/>
    <w:rsid w:val="00967D0B"/>
    <w:rsid w:val="00970C28"/>
    <w:rsid w:val="00970DD4"/>
    <w:rsid w:val="009719BC"/>
    <w:rsid w:val="00971CAF"/>
    <w:rsid w:val="009723FE"/>
    <w:rsid w:val="009732ED"/>
    <w:rsid w:val="009737CE"/>
    <w:rsid w:val="00974F49"/>
    <w:rsid w:val="00975088"/>
    <w:rsid w:val="00975274"/>
    <w:rsid w:val="009759A9"/>
    <w:rsid w:val="00975FAE"/>
    <w:rsid w:val="009766F9"/>
    <w:rsid w:val="0097684D"/>
    <w:rsid w:val="00977837"/>
    <w:rsid w:val="00980A44"/>
    <w:rsid w:val="00980A5C"/>
    <w:rsid w:val="00980F8A"/>
    <w:rsid w:val="009818C8"/>
    <w:rsid w:val="00982F1F"/>
    <w:rsid w:val="00983D01"/>
    <w:rsid w:val="009845D5"/>
    <w:rsid w:val="00984B1C"/>
    <w:rsid w:val="00985BB3"/>
    <w:rsid w:val="0098647F"/>
    <w:rsid w:val="0098702F"/>
    <w:rsid w:val="009870CB"/>
    <w:rsid w:val="009873B5"/>
    <w:rsid w:val="00987AF2"/>
    <w:rsid w:val="00987CAD"/>
    <w:rsid w:val="00990B9C"/>
    <w:rsid w:val="009910D8"/>
    <w:rsid w:val="00991980"/>
    <w:rsid w:val="00992920"/>
    <w:rsid w:val="0099462F"/>
    <w:rsid w:val="00994CD3"/>
    <w:rsid w:val="00996CDE"/>
    <w:rsid w:val="00997724"/>
    <w:rsid w:val="009A01AB"/>
    <w:rsid w:val="009A0BA1"/>
    <w:rsid w:val="009A0C56"/>
    <w:rsid w:val="009A0CD1"/>
    <w:rsid w:val="009A1006"/>
    <w:rsid w:val="009A1151"/>
    <w:rsid w:val="009A1310"/>
    <w:rsid w:val="009A198B"/>
    <w:rsid w:val="009A293E"/>
    <w:rsid w:val="009A3430"/>
    <w:rsid w:val="009A4C49"/>
    <w:rsid w:val="009A4F27"/>
    <w:rsid w:val="009A51AE"/>
    <w:rsid w:val="009A7759"/>
    <w:rsid w:val="009A7CD7"/>
    <w:rsid w:val="009B01BB"/>
    <w:rsid w:val="009B09FD"/>
    <w:rsid w:val="009B1BBB"/>
    <w:rsid w:val="009B2849"/>
    <w:rsid w:val="009B2B00"/>
    <w:rsid w:val="009B41C0"/>
    <w:rsid w:val="009B43C7"/>
    <w:rsid w:val="009B4971"/>
    <w:rsid w:val="009B71B8"/>
    <w:rsid w:val="009B7945"/>
    <w:rsid w:val="009C008F"/>
    <w:rsid w:val="009C0499"/>
    <w:rsid w:val="009C06D1"/>
    <w:rsid w:val="009C127F"/>
    <w:rsid w:val="009C269F"/>
    <w:rsid w:val="009C2803"/>
    <w:rsid w:val="009C2882"/>
    <w:rsid w:val="009C28C7"/>
    <w:rsid w:val="009C29FF"/>
    <w:rsid w:val="009C305F"/>
    <w:rsid w:val="009C32E6"/>
    <w:rsid w:val="009C337B"/>
    <w:rsid w:val="009C3D27"/>
    <w:rsid w:val="009C3D83"/>
    <w:rsid w:val="009C4038"/>
    <w:rsid w:val="009C463F"/>
    <w:rsid w:val="009C5389"/>
    <w:rsid w:val="009C5560"/>
    <w:rsid w:val="009C7234"/>
    <w:rsid w:val="009C74DE"/>
    <w:rsid w:val="009D00E5"/>
    <w:rsid w:val="009D10D1"/>
    <w:rsid w:val="009D1EF3"/>
    <w:rsid w:val="009D270B"/>
    <w:rsid w:val="009D30F3"/>
    <w:rsid w:val="009D3D8A"/>
    <w:rsid w:val="009D42DA"/>
    <w:rsid w:val="009D4F3D"/>
    <w:rsid w:val="009D56AD"/>
    <w:rsid w:val="009D6A75"/>
    <w:rsid w:val="009D7B44"/>
    <w:rsid w:val="009D7D2F"/>
    <w:rsid w:val="009E162E"/>
    <w:rsid w:val="009E1971"/>
    <w:rsid w:val="009E19C2"/>
    <w:rsid w:val="009E51DF"/>
    <w:rsid w:val="009E6298"/>
    <w:rsid w:val="009E7ACE"/>
    <w:rsid w:val="009F0232"/>
    <w:rsid w:val="009F1691"/>
    <w:rsid w:val="009F2211"/>
    <w:rsid w:val="009F2543"/>
    <w:rsid w:val="009F277F"/>
    <w:rsid w:val="009F3305"/>
    <w:rsid w:val="009F3B7E"/>
    <w:rsid w:val="009F4207"/>
    <w:rsid w:val="009F436E"/>
    <w:rsid w:val="009F4CF2"/>
    <w:rsid w:val="009F5BC7"/>
    <w:rsid w:val="009F5C5E"/>
    <w:rsid w:val="009F5CF9"/>
    <w:rsid w:val="009F6773"/>
    <w:rsid w:val="009F682F"/>
    <w:rsid w:val="00A00E11"/>
    <w:rsid w:val="00A0161C"/>
    <w:rsid w:val="00A02CD6"/>
    <w:rsid w:val="00A02E17"/>
    <w:rsid w:val="00A0312D"/>
    <w:rsid w:val="00A03FAE"/>
    <w:rsid w:val="00A04C8D"/>
    <w:rsid w:val="00A05004"/>
    <w:rsid w:val="00A052D4"/>
    <w:rsid w:val="00A056FC"/>
    <w:rsid w:val="00A07692"/>
    <w:rsid w:val="00A1023F"/>
    <w:rsid w:val="00A102E9"/>
    <w:rsid w:val="00A1044D"/>
    <w:rsid w:val="00A10AB5"/>
    <w:rsid w:val="00A10F9D"/>
    <w:rsid w:val="00A11932"/>
    <w:rsid w:val="00A12098"/>
    <w:rsid w:val="00A124F1"/>
    <w:rsid w:val="00A12F92"/>
    <w:rsid w:val="00A13070"/>
    <w:rsid w:val="00A137B9"/>
    <w:rsid w:val="00A13D49"/>
    <w:rsid w:val="00A13EB0"/>
    <w:rsid w:val="00A16946"/>
    <w:rsid w:val="00A16A22"/>
    <w:rsid w:val="00A16AD7"/>
    <w:rsid w:val="00A16E69"/>
    <w:rsid w:val="00A17081"/>
    <w:rsid w:val="00A2027F"/>
    <w:rsid w:val="00A204D9"/>
    <w:rsid w:val="00A205BF"/>
    <w:rsid w:val="00A2067B"/>
    <w:rsid w:val="00A21101"/>
    <w:rsid w:val="00A21161"/>
    <w:rsid w:val="00A218EF"/>
    <w:rsid w:val="00A21D0D"/>
    <w:rsid w:val="00A21D84"/>
    <w:rsid w:val="00A23985"/>
    <w:rsid w:val="00A23AA1"/>
    <w:rsid w:val="00A25387"/>
    <w:rsid w:val="00A261F9"/>
    <w:rsid w:val="00A3037E"/>
    <w:rsid w:val="00A31773"/>
    <w:rsid w:val="00A31C24"/>
    <w:rsid w:val="00A347D9"/>
    <w:rsid w:val="00A34CB3"/>
    <w:rsid w:val="00A35073"/>
    <w:rsid w:val="00A35B5E"/>
    <w:rsid w:val="00A35C0F"/>
    <w:rsid w:val="00A365F2"/>
    <w:rsid w:val="00A37F7A"/>
    <w:rsid w:val="00A400E0"/>
    <w:rsid w:val="00A41112"/>
    <w:rsid w:val="00A413B6"/>
    <w:rsid w:val="00A4166E"/>
    <w:rsid w:val="00A416B0"/>
    <w:rsid w:val="00A419F3"/>
    <w:rsid w:val="00A41D4D"/>
    <w:rsid w:val="00A426BE"/>
    <w:rsid w:val="00A42C3B"/>
    <w:rsid w:val="00A42E6A"/>
    <w:rsid w:val="00A44E39"/>
    <w:rsid w:val="00A44F22"/>
    <w:rsid w:val="00A4555D"/>
    <w:rsid w:val="00A46017"/>
    <w:rsid w:val="00A46325"/>
    <w:rsid w:val="00A466A8"/>
    <w:rsid w:val="00A47794"/>
    <w:rsid w:val="00A47B52"/>
    <w:rsid w:val="00A47FBB"/>
    <w:rsid w:val="00A50A07"/>
    <w:rsid w:val="00A52868"/>
    <w:rsid w:val="00A52B58"/>
    <w:rsid w:val="00A532DB"/>
    <w:rsid w:val="00A5538C"/>
    <w:rsid w:val="00A560F6"/>
    <w:rsid w:val="00A568F9"/>
    <w:rsid w:val="00A56940"/>
    <w:rsid w:val="00A57BD0"/>
    <w:rsid w:val="00A6021E"/>
    <w:rsid w:val="00A61D17"/>
    <w:rsid w:val="00A626D7"/>
    <w:rsid w:val="00A629F2"/>
    <w:rsid w:val="00A630EA"/>
    <w:rsid w:val="00A65FDE"/>
    <w:rsid w:val="00A66992"/>
    <w:rsid w:val="00A67D00"/>
    <w:rsid w:val="00A71F96"/>
    <w:rsid w:val="00A726AF"/>
    <w:rsid w:val="00A72C7B"/>
    <w:rsid w:val="00A733C2"/>
    <w:rsid w:val="00A73BF5"/>
    <w:rsid w:val="00A7556A"/>
    <w:rsid w:val="00A76587"/>
    <w:rsid w:val="00A8377D"/>
    <w:rsid w:val="00A83AA3"/>
    <w:rsid w:val="00A85E5C"/>
    <w:rsid w:val="00A8717F"/>
    <w:rsid w:val="00A87DA6"/>
    <w:rsid w:val="00A9028E"/>
    <w:rsid w:val="00A90939"/>
    <w:rsid w:val="00A92770"/>
    <w:rsid w:val="00A92E00"/>
    <w:rsid w:val="00A94449"/>
    <w:rsid w:val="00A95DC6"/>
    <w:rsid w:val="00A97236"/>
    <w:rsid w:val="00AA0235"/>
    <w:rsid w:val="00AA084F"/>
    <w:rsid w:val="00AA0852"/>
    <w:rsid w:val="00AA27E4"/>
    <w:rsid w:val="00AA4F15"/>
    <w:rsid w:val="00AA5022"/>
    <w:rsid w:val="00AA5687"/>
    <w:rsid w:val="00AA5B07"/>
    <w:rsid w:val="00AA5EE3"/>
    <w:rsid w:val="00AA79CE"/>
    <w:rsid w:val="00AB04EE"/>
    <w:rsid w:val="00AB1079"/>
    <w:rsid w:val="00AB112E"/>
    <w:rsid w:val="00AB114B"/>
    <w:rsid w:val="00AB170A"/>
    <w:rsid w:val="00AB1E2F"/>
    <w:rsid w:val="00AB2CD0"/>
    <w:rsid w:val="00AB3552"/>
    <w:rsid w:val="00AB4C03"/>
    <w:rsid w:val="00AB50DF"/>
    <w:rsid w:val="00AB64CE"/>
    <w:rsid w:val="00AB70AF"/>
    <w:rsid w:val="00AB71E7"/>
    <w:rsid w:val="00AB7479"/>
    <w:rsid w:val="00AC02E2"/>
    <w:rsid w:val="00AC058A"/>
    <w:rsid w:val="00AC0BB0"/>
    <w:rsid w:val="00AC0DF6"/>
    <w:rsid w:val="00AC220E"/>
    <w:rsid w:val="00AC4443"/>
    <w:rsid w:val="00AC6056"/>
    <w:rsid w:val="00AC615C"/>
    <w:rsid w:val="00AC6644"/>
    <w:rsid w:val="00AC73CB"/>
    <w:rsid w:val="00AC750C"/>
    <w:rsid w:val="00AC7601"/>
    <w:rsid w:val="00AD09F2"/>
    <w:rsid w:val="00AD15B7"/>
    <w:rsid w:val="00AD1AB9"/>
    <w:rsid w:val="00AD1C59"/>
    <w:rsid w:val="00AD1F38"/>
    <w:rsid w:val="00AD26E2"/>
    <w:rsid w:val="00AD32A4"/>
    <w:rsid w:val="00AD39AE"/>
    <w:rsid w:val="00AD449E"/>
    <w:rsid w:val="00AD4DC4"/>
    <w:rsid w:val="00AD6EA3"/>
    <w:rsid w:val="00AD7B21"/>
    <w:rsid w:val="00AE0855"/>
    <w:rsid w:val="00AE15CE"/>
    <w:rsid w:val="00AE1A2B"/>
    <w:rsid w:val="00AE1CE2"/>
    <w:rsid w:val="00AE2112"/>
    <w:rsid w:val="00AE2B52"/>
    <w:rsid w:val="00AE3036"/>
    <w:rsid w:val="00AE32A0"/>
    <w:rsid w:val="00AE3D7E"/>
    <w:rsid w:val="00AE4575"/>
    <w:rsid w:val="00AE4A94"/>
    <w:rsid w:val="00AE4FD6"/>
    <w:rsid w:val="00AE530C"/>
    <w:rsid w:val="00AE60B0"/>
    <w:rsid w:val="00AE61BB"/>
    <w:rsid w:val="00AE73F9"/>
    <w:rsid w:val="00AE7B45"/>
    <w:rsid w:val="00AF0FC6"/>
    <w:rsid w:val="00AF1343"/>
    <w:rsid w:val="00AF19B0"/>
    <w:rsid w:val="00AF21D6"/>
    <w:rsid w:val="00AF273E"/>
    <w:rsid w:val="00AF2F76"/>
    <w:rsid w:val="00AF7AB2"/>
    <w:rsid w:val="00B001D7"/>
    <w:rsid w:val="00B00D4A"/>
    <w:rsid w:val="00B01C88"/>
    <w:rsid w:val="00B02008"/>
    <w:rsid w:val="00B023C6"/>
    <w:rsid w:val="00B02D38"/>
    <w:rsid w:val="00B02F18"/>
    <w:rsid w:val="00B03C60"/>
    <w:rsid w:val="00B044B7"/>
    <w:rsid w:val="00B04749"/>
    <w:rsid w:val="00B0484B"/>
    <w:rsid w:val="00B04E72"/>
    <w:rsid w:val="00B05A4E"/>
    <w:rsid w:val="00B10C51"/>
    <w:rsid w:val="00B110AB"/>
    <w:rsid w:val="00B116DC"/>
    <w:rsid w:val="00B124B6"/>
    <w:rsid w:val="00B139C4"/>
    <w:rsid w:val="00B1401A"/>
    <w:rsid w:val="00B1459D"/>
    <w:rsid w:val="00B14D93"/>
    <w:rsid w:val="00B15242"/>
    <w:rsid w:val="00B16519"/>
    <w:rsid w:val="00B16576"/>
    <w:rsid w:val="00B1746F"/>
    <w:rsid w:val="00B17932"/>
    <w:rsid w:val="00B2000D"/>
    <w:rsid w:val="00B203A8"/>
    <w:rsid w:val="00B204A8"/>
    <w:rsid w:val="00B21311"/>
    <w:rsid w:val="00B22C18"/>
    <w:rsid w:val="00B23751"/>
    <w:rsid w:val="00B23B00"/>
    <w:rsid w:val="00B23E11"/>
    <w:rsid w:val="00B2456E"/>
    <w:rsid w:val="00B24656"/>
    <w:rsid w:val="00B25C3D"/>
    <w:rsid w:val="00B271DD"/>
    <w:rsid w:val="00B32759"/>
    <w:rsid w:val="00B3416D"/>
    <w:rsid w:val="00B34502"/>
    <w:rsid w:val="00B35834"/>
    <w:rsid w:val="00B35CF6"/>
    <w:rsid w:val="00B360E7"/>
    <w:rsid w:val="00B43D34"/>
    <w:rsid w:val="00B441E2"/>
    <w:rsid w:val="00B45C29"/>
    <w:rsid w:val="00B467A5"/>
    <w:rsid w:val="00B46B6F"/>
    <w:rsid w:val="00B4724D"/>
    <w:rsid w:val="00B47CB6"/>
    <w:rsid w:val="00B47D71"/>
    <w:rsid w:val="00B502C1"/>
    <w:rsid w:val="00B507C6"/>
    <w:rsid w:val="00B5220B"/>
    <w:rsid w:val="00B54B95"/>
    <w:rsid w:val="00B550C6"/>
    <w:rsid w:val="00B55FFF"/>
    <w:rsid w:val="00B56B90"/>
    <w:rsid w:val="00B57450"/>
    <w:rsid w:val="00B577E7"/>
    <w:rsid w:val="00B57F3E"/>
    <w:rsid w:val="00B61957"/>
    <w:rsid w:val="00B61F06"/>
    <w:rsid w:val="00B62764"/>
    <w:rsid w:val="00B6290F"/>
    <w:rsid w:val="00B63D34"/>
    <w:rsid w:val="00B63FF8"/>
    <w:rsid w:val="00B6491C"/>
    <w:rsid w:val="00B64EBA"/>
    <w:rsid w:val="00B651BF"/>
    <w:rsid w:val="00B66504"/>
    <w:rsid w:val="00B700B6"/>
    <w:rsid w:val="00B714CE"/>
    <w:rsid w:val="00B72603"/>
    <w:rsid w:val="00B72BAC"/>
    <w:rsid w:val="00B72EC5"/>
    <w:rsid w:val="00B72FAA"/>
    <w:rsid w:val="00B73492"/>
    <w:rsid w:val="00B74D3E"/>
    <w:rsid w:val="00B761E7"/>
    <w:rsid w:val="00B76224"/>
    <w:rsid w:val="00B767FD"/>
    <w:rsid w:val="00B773FA"/>
    <w:rsid w:val="00B77447"/>
    <w:rsid w:val="00B779B5"/>
    <w:rsid w:val="00B77FAF"/>
    <w:rsid w:val="00B81140"/>
    <w:rsid w:val="00B8121C"/>
    <w:rsid w:val="00B81FD2"/>
    <w:rsid w:val="00B82E2F"/>
    <w:rsid w:val="00B831AF"/>
    <w:rsid w:val="00B83B1B"/>
    <w:rsid w:val="00B84378"/>
    <w:rsid w:val="00B85C1B"/>
    <w:rsid w:val="00B87133"/>
    <w:rsid w:val="00B90C27"/>
    <w:rsid w:val="00B90C77"/>
    <w:rsid w:val="00B92927"/>
    <w:rsid w:val="00B93478"/>
    <w:rsid w:val="00B951F0"/>
    <w:rsid w:val="00B95586"/>
    <w:rsid w:val="00B95C7B"/>
    <w:rsid w:val="00B9638C"/>
    <w:rsid w:val="00B97A93"/>
    <w:rsid w:val="00B97CCC"/>
    <w:rsid w:val="00B97D38"/>
    <w:rsid w:val="00BA14A8"/>
    <w:rsid w:val="00BA3136"/>
    <w:rsid w:val="00BA343D"/>
    <w:rsid w:val="00BA3E4B"/>
    <w:rsid w:val="00BA3FAC"/>
    <w:rsid w:val="00BA4733"/>
    <w:rsid w:val="00BA4E24"/>
    <w:rsid w:val="00BA76C3"/>
    <w:rsid w:val="00BB0AE4"/>
    <w:rsid w:val="00BB1E51"/>
    <w:rsid w:val="00BB2EF6"/>
    <w:rsid w:val="00BB50FE"/>
    <w:rsid w:val="00BB62BF"/>
    <w:rsid w:val="00BB6864"/>
    <w:rsid w:val="00BB7AE4"/>
    <w:rsid w:val="00BB7F95"/>
    <w:rsid w:val="00BC0155"/>
    <w:rsid w:val="00BC0175"/>
    <w:rsid w:val="00BC118D"/>
    <w:rsid w:val="00BC12E6"/>
    <w:rsid w:val="00BC1C6C"/>
    <w:rsid w:val="00BC2170"/>
    <w:rsid w:val="00BC2E71"/>
    <w:rsid w:val="00BC3888"/>
    <w:rsid w:val="00BC44B8"/>
    <w:rsid w:val="00BC55D7"/>
    <w:rsid w:val="00BC56A6"/>
    <w:rsid w:val="00BC5D88"/>
    <w:rsid w:val="00BC6102"/>
    <w:rsid w:val="00BC6EFB"/>
    <w:rsid w:val="00BC7428"/>
    <w:rsid w:val="00BC7744"/>
    <w:rsid w:val="00BC7E73"/>
    <w:rsid w:val="00BD03A3"/>
    <w:rsid w:val="00BD0D5F"/>
    <w:rsid w:val="00BD1286"/>
    <w:rsid w:val="00BD26B6"/>
    <w:rsid w:val="00BD26CE"/>
    <w:rsid w:val="00BD35A4"/>
    <w:rsid w:val="00BD393E"/>
    <w:rsid w:val="00BD49CC"/>
    <w:rsid w:val="00BD4AFD"/>
    <w:rsid w:val="00BD5628"/>
    <w:rsid w:val="00BD58BD"/>
    <w:rsid w:val="00BD5938"/>
    <w:rsid w:val="00BD5E40"/>
    <w:rsid w:val="00BD6404"/>
    <w:rsid w:val="00BD715B"/>
    <w:rsid w:val="00BE1A1D"/>
    <w:rsid w:val="00BE205B"/>
    <w:rsid w:val="00BE21BB"/>
    <w:rsid w:val="00BE3647"/>
    <w:rsid w:val="00BE4204"/>
    <w:rsid w:val="00BE4B18"/>
    <w:rsid w:val="00BE4E97"/>
    <w:rsid w:val="00BE518B"/>
    <w:rsid w:val="00BE6550"/>
    <w:rsid w:val="00BE65BF"/>
    <w:rsid w:val="00BE6AC8"/>
    <w:rsid w:val="00BE6E47"/>
    <w:rsid w:val="00BE70C1"/>
    <w:rsid w:val="00BE7CED"/>
    <w:rsid w:val="00BE7D88"/>
    <w:rsid w:val="00BF16D5"/>
    <w:rsid w:val="00BF280E"/>
    <w:rsid w:val="00BF3348"/>
    <w:rsid w:val="00BF43F6"/>
    <w:rsid w:val="00BF491B"/>
    <w:rsid w:val="00BF50C3"/>
    <w:rsid w:val="00C00D40"/>
    <w:rsid w:val="00C0185B"/>
    <w:rsid w:val="00C01909"/>
    <w:rsid w:val="00C03219"/>
    <w:rsid w:val="00C042B8"/>
    <w:rsid w:val="00C04AAA"/>
    <w:rsid w:val="00C05837"/>
    <w:rsid w:val="00C0603A"/>
    <w:rsid w:val="00C060D0"/>
    <w:rsid w:val="00C062AE"/>
    <w:rsid w:val="00C06B0E"/>
    <w:rsid w:val="00C10A21"/>
    <w:rsid w:val="00C12089"/>
    <w:rsid w:val="00C1227F"/>
    <w:rsid w:val="00C1268F"/>
    <w:rsid w:val="00C146A6"/>
    <w:rsid w:val="00C15ACD"/>
    <w:rsid w:val="00C21D7D"/>
    <w:rsid w:val="00C22161"/>
    <w:rsid w:val="00C234F7"/>
    <w:rsid w:val="00C23E26"/>
    <w:rsid w:val="00C247E5"/>
    <w:rsid w:val="00C25366"/>
    <w:rsid w:val="00C2548F"/>
    <w:rsid w:val="00C25539"/>
    <w:rsid w:val="00C26832"/>
    <w:rsid w:val="00C26A95"/>
    <w:rsid w:val="00C270E3"/>
    <w:rsid w:val="00C30AC4"/>
    <w:rsid w:val="00C30B37"/>
    <w:rsid w:val="00C30BD7"/>
    <w:rsid w:val="00C30CAB"/>
    <w:rsid w:val="00C31668"/>
    <w:rsid w:val="00C31CF0"/>
    <w:rsid w:val="00C32078"/>
    <w:rsid w:val="00C32480"/>
    <w:rsid w:val="00C32C35"/>
    <w:rsid w:val="00C3310B"/>
    <w:rsid w:val="00C331AB"/>
    <w:rsid w:val="00C332E5"/>
    <w:rsid w:val="00C33E3C"/>
    <w:rsid w:val="00C35A56"/>
    <w:rsid w:val="00C36F08"/>
    <w:rsid w:val="00C37CC7"/>
    <w:rsid w:val="00C4030A"/>
    <w:rsid w:val="00C41905"/>
    <w:rsid w:val="00C41A9F"/>
    <w:rsid w:val="00C42154"/>
    <w:rsid w:val="00C42787"/>
    <w:rsid w:val="00C42820"/>
    <w:rsid w:val="00C42C2E"/>
    <w:rsid w:val="00C4300A"/>
    <w:rsid w:val="00C43A73"/>
    <w:rsid w:val="00C43C29"/>
    <w:rsid w:val="00C44474"/>
    <w:rsid w:val="00C454AE"/>
    <w:rsid w:val="00C473DD"/>
    <w:rsid w:val="00C50225"/>
    <w:rsid w:val="00C50F31"/>
    <w:rsid w:val="00C51D61"/>
    <w:rsid w:val="00C5277A"/>
    <w:rsid w:val="00C52922"/>
    <w:rsid w:val="00C53420"/>
    <w:rsid w:val="00C540A9"/>
    <w:rsid w:val="00C544A2"/>
    <w:rsid w:val="00C54829"/>
    <w:rsid w:val="00C54DF3"/>
    <w:rsid w:val="00C56B08"/>
    <w:rsid w:val="00C57FAC"/>
    <w:rsid w:val="00C60F19"/>
    <w:rsid w:val="00C61111"/>
    <w:rsid w:val="00C61449"/>
    <w:rsid w:val="00C6384E"/>
    <w:rsid w:val="00C63EE2"/>
    <w:rsid w:val="00C6570F"/>
    <w:rsid w:val="00C657B9"/>
    <w:rsid w:val="00C6589E"/>
    <w:rsid w:val="00C65FAB"/>
    <w:rsid w:val="00C6701C"/>
    <w:rsid w:val="00C67233"/>
    <w:rsid w:val="00C67747"/>
    <w:rsid w:val="00C7069C"/>
    <w:rsid w:val="00C71014"/>
    <w:rsid w:val="00C71118"/>
    <w:rsid w:val="00C7129E"/>
    <w:rsid w:val="00C71643"/>
    <w:rsid w:val="00C72957"/>
    <w:rsid w:val="00C7297C"/>
    <w:rsid w:val="00C73452"/>
    <w:rsid w:val="00C7363F"/>
    <w:rsid w:val="00C7411C"/>
    <w:rsid w:val="00C7495E"/>
    <w:rsid w:val="00C75331"/>
    <w:rsid w:val="00C75FB4"/>
    <w:rsid w:val="00C76BD1"/>
    <w:rsid w:val="00C77D18"/>
    <w:rsid w:val="00C8066B"/>
    <w:rsid w:val="00C80775"/>
    <w:rsid w:val="00C807D6"/>
    <w:rsid w:val="00C80A9F"/>
    <w:rsid w:val="00C815F1"/>
    <w:rsid w:val="00C81F17"/>
    <w:rsid w:val="00C82480"/>
    <w:rsid w:val="00C82D14"/>
    <w:rsid w:val="00C83B6C"/>
    <w:rsid w:val="00C83CC9"/>
    <w:rsid w:val="00C83FF0"/>
    <w:rsid w:val="00C8415C"/>
    <w:rsid w:val="00C84EE0"/>
    <w:rsid w:val="00C866EF"/>
    <w:rsid w:val="00C8773A"/>
    <w:rsid w:val="00C87F1D"/>
    <w:rsid w:val="00C9056D"/>
    <w:rsid w:val="00C9125D"/>
    <w:rsid w:val="00C915CC"/>
    <w:rsid w:val="00C91D4F"/>
    <w:rsid w:val="00C93F50"/>
    <w:rsid w:val="00C93F7A"/>
    <w:rsid w:val="00C9577A"/>
    <w:rsid w:val="00CA0EDE"/>
    <w:rsid w:val="00CA1B6D"/>
    <w:rsid w:val="00CA1CC1"/>
    <w:rsid w:val="00CA233C"/>
    <w:rsid w:val="00CA24D9"/>
    <w:rsid w:val="00CA2D59"/>
    <w:rsid w:val="00CA39E4"/>
    <w:rsid w:val="00CA3D03"/>
    <w:rsid w:val="00CA3D9C"/>
    <w:rsid w:val="00CA3D9F"/>
    <w:rsid w:val="00CA3F3B"/>
    <w:rsid w:val="00CA528D"/>
    <w:rsid w:val="00CA6C1F"/>
    <w:rsid w:val="00CA79D5"/>
    <w:rsid w:val="00CB0110"/>
    <w:rsid w:val="00CB186D"/>
    <w:rsid w:val="00CB1D4E"/>
    <w:rsid w:val="00CB1D9D"/>
    <w:rsid w:val="00CB28AD"/>
    <w:rsid w:val="00CB2EDB"/>
    <w:rsid w:val="00CB47F3"/>
    <w:rsid w:val="00CB7A45"/>
    <w:rsid w:val="00CB7E03"/>
    <w:rsid w:val="00CC063D"/>
    <w:rsid w:val="00CC0A8D"/>
    <w:rsid w:val="00CC0F2A"/>
    <w:rsid w:val="00CC1803"/>
    <w:rsid w:val="00CC199F"/>
    <w:rsid w:val="00CC1BAC"/>
    <w:rsid w:val="00CC1F4A"/>
    <w:rsid w:val="00CC237F"/>
    <w:rsid w:val="00CC324A"/>
    <w:rsid w:val="00CC48D9"/>
    <w:rsid w:val="00CC58EE"/>
    <w:rsid w:val="00CC7CF2"/>
    <w:rsid w:val="00CD0A65"/>
    <w:rsid w:val="00CD0B8B"/>
    <w:rsid w:val="00CD10B6"/>
    <w:rsid w:val="00CD132D"/>
    <w:rsid w:val="00CD162D"/>
    <w:rsid w:val="00CD1BE1"/>
    <w:rsid w:val="00CD27BC"/>
    <w:rsid w:val="00CD282C"/>
    <w:rsid w:val="00CD2EE3"/>
    <w:rsid w:val="00CD3875"/>
    <w:rsid w:val="00CD3AAF"/>
    <w:rsid w:val="00CD3EDF"/>
    <w:rsid w:val="00CD45A1"/>
    <w:rsid w:val="00CD5EB7"/>
    <w:rsid w:val="00CD61D0"/>
    <w:rsid w:val="00CD678B"/>
    <w:rsid w:val="00CE012D"/>
    <w:rsid w:val="00CE1BAC"/>
    <w:rsid w:val="00CE26DE"/>
    <w:rsid w:val="00CE2E2D"/>
    <w:rsid w:val="00CE4301"/>
    <w:rsid w:val="00CE46A9"/>
    <w:rsid w:val="00CE46EE"/>
    <w:rsid w:val="00CE5053"/>
    <w:rsid w:val="00CE5319"/>
    <w:rsid w:val="00CE5520"/>
    <w:rsid w:val="00CE6EBA"/>
    <w:rsid w:val="00CE738F"/>
    <w:rsid w:val="00CE77AD"/>
    <w:rsid w:val="00CF0662"/>
    <w:rsid w:val="00CF1B25"/>
    <w:rsid w:val="00CF2046"/>
    <w:rsid w:val="00CF2778"/>
    <w:rsid w:val="00CF2B37"/>
    <w:rsid w:val="00CF2EB5"/>
    <w:rsid w:val="00CF4422"/>
    <w:rsid w:val="00CF55E9"/>
    <w:rsid w:val="00CF5D5D"/>
    <w:rsid w:val="00CF6BF3"/>
    <w:rsid w:val="00CF6F04"/>
    <w:rsid w:val="00CF759B"/>
    <w:rsid w:val="00CF7E9F"/>
    <w:rsid w:val="00D00611"/>
    <w:rsid w:val="00D01397"/>
    <w:rsid w:val="00D01F3A"/>
    <w:rsid w:val="00D01FE5"/>
    <w:rsid w:val="00D039F8"/>
    <w:rsid w:val="00D03C54"/>
    <w:rsid w:val="00D0560D"/>
    <w:rsid w:val="00D07161"/>
    <w:rsid w:val="00D071A1"/>
    <w:rsid w:val="00D07201"/>
    <w:rsid w:val="00D10A05"/>
    <w:rsid w:val="00D10BA6"/>
    <w:rsid w:val="00D10E1F"/>
    <w:rsid w:val="00D12347"/>
    <w:rsid w:val="00D128FF"/>
    <w:rsid w:val="00D14EBE"/>
    <w:rsid w:val="00D1504F"/>
    <w:rsid w:val="00D159A7"/>
    <w:rsid w:val="00D17A50"/>
    <w:rsid w:val="00D2258F"/>
    <w:rsid w:val="00D2292F"/>
    <w:rsid w:val="00D22FAA"/>
    <w:rsid w:val="00D237AC"/>
    <w:rsid w:val="00D2424F"/>
    <w:rsid w:val="00D2433C"/>
    <w:rsid w:val="00D250B9"/>
    <w:rsid w:val="00D25555"/>
    <w:rsid w:val="00D2593E"/>
    <w:rsid w:val="00D25C0A"/>
    <w:rsid w:val="00D26022"/>
    <w:rsid w:val="00D2633A"/>
    <w:rsid w:val="00D266A1"/>
    <w:rsid w:val="00D2727A"/>
    <w:rsid w:val="00D27312"/>
    <w:rsid w:val="00D30899"/>
    <w:rsid w:val="00D31120"/>
    <w:rsid w:val="00D314BB"/>
    <w:rsid w:val="00D31E51"/>
    <w:rsid w:val="00D32BB2"/>
    <w:rsid w:val="00D3314C"/>
    <w:rsid w:val="00D33729"/>
    <w:rsid w:val="00D33F59"/>
    <w:rsid w:val="00D34B51"/>
    <w:rsid w:val="00D34DE3"/>
    <w:rsid w:val="00D372FA"/>
    <w:rsid w:val="00D3740F"/>
    <w:rsid w:val="00D37C00"/>
    <w:rsid w:val="00D40A20"/>
    <w:rsid w:val="00D410C0"/>
    <w:rsid w:val="00D4137C"/>
    <w:rsid w:val="00D4174B"/>
    <w:rsid w:val="00D4292D"/>
    <w:rsid w:val="00D43570"/>
    <w:rsid w:val="00D437F2"/>
    <w:rsid w:val="00D442B3"/>
    <w:rsid w:val="00D448C1"/>
    <w:rsid w:val="00D455E8"/>
    <w:rsid w:val="00D45FD3"/>
    <w:rsid w:val="00D47451"/>
    <w:rsid w:val="00D50A28"/>
    <w:rsid w:val="00D52605"/>
    <w:rsid w:val="00D527E1"/>
    <w:rsid w:val="00D535BF"/>
    <w:rsid w:val="00D537A3"/>
    <w:rsid w:val="00D5575A"/>
    <w:rsid w:val="00D55AFA"/>
    <w:rsid w:val="00D57426"/>
    <w:rsid w:val="00D60326"/>
    <w:rsid w:val="00D61B79"/>
    <w:rsid w:val="00D63624"/>
    <w:rsid w:val="00D640A4"/>
    <w:rsid w:val="00D64F85"/>
    <w:rsid w:val="00D6512F"/>
    <w:rsid w:val="00D65225"/>
    <w:rsid w:val="00D65E7C"/>
    <w:rsid w:val="00D65EE2"/>
    <w:rsid w:val="00D6614F"/>
    <w:rsid w:val="00D67362"/>
    <w:rsid w:val="00D70F1C"/>
    <w:rsid w:val="00D7192C"/>
    <w:rsid w:val="00D71FAC"/>
    <w:rsid w:val="00D727E9"/>
    <w:rsid w:val="00D72D6E"/>
    <w:rsid w:val="00D72F0D"/>
    <w:rsid w:val="00D73229"/>
    <w:rsid w:val="00D7348B"/>
    <w:rsid w:val="00D73B1D"/>
    <w:rsid w:val="00D742AB"/>
    <w:rsid w:val="00D74471"/>
    <w:rsid w:val="00D760A8"/>
    <w:rsid w:val="00D76F5A"/>
    <w:rsid w:val="00D77F79"/>
    <w:rsid w:val="00D81CF3"/>
    <w:rsid w:val="00D8255C"/>
    <w:rsid w:val="00D82F29"/>
    <w:rsid w:val="00D84D93"/>
    <w:rsid w:val="00D86AFB"/>
    <w:rsid w:val="00D86CCC"/>
    <w:rsid w:val="00D86D1E"/>
    <w:rsid w:val="00D87085"/>
    <w:rsid w:val="00D875BA"/>
    <w:rsid w:val="00D87838"/>
    <w:rsid w:val="00D87D49"/>
    <w:rsid w:val="00D87DC7"/>
    <w:rsid w:val="00D903DD"/>
    <w:rsid w:val="00D93DE9"/>
    <w:rsid w:val="00D9454E"/>
    <w:rsid w:val="00D94651"/>
    <w:rsid w:val="00D9486D"/>
    <w:rsid w:val="00D95483"/>
    <w:rsid w:val="00D95774"/>
    <w:rsid w:val="00D96982"/>
    <w:rsid w:val="00D973EF"/>
    <w:rsid w:val="00D97D74"/>
    <w:rsid w:val="00D97DA6"/>
    <w:rsid w:val="00DA0223"/>
    <w:rsid w:val="00DA0ED8"/>
    <w:rsid w:val="00DA1BF1"/>
    <w:rsid w:val="00DA40AA"/>
    <w:rsid w:val="00DA4A9E"/>
    <w:rsid w:val="00DA541C"/>
    <w:rsid w:val="00DA5821"/>
    <w:rsid w:val="00DA5CB0"/>
    <w:rsid w:val="00DB016E"/>
    <w:rsid w:val="00DB22B2"/>
    <w:rsid w:val="00DB3BC8"/>
    <w:rsid w:val="00DB45EA"/>
    <w:rsid w:val="00DB50A1"/>
    <w:rsid w:val="00DB54F0"/>
    <w:rsid w:val="00DC154C"/>
    <w:rsid w:val="00DC1957"/>
    <w:rsid w:val="00DC1D50"/>
    <w:rsid w:val="00DC1DEA"/>
    <w:rsid w:val="00DC2AD2"/>
    <w:rsid w:val="00DC3AB0"/>
    <w:rsid w:val="00DC418B"/>
    <w:rsid w:val="00DC49CE"/>
    <w:rsid w:val="00DC4A35"/>
    <w:rsid w:val="00DC4AA8"/>
    <w:rsid w:val="00DC53E5"/>
    <w:rsid w:val="00DC5665"/>
    <w:rsid w:val="00DC5CA5"/>
    <w:rsid w:val="00DC5FFA"/>
    <w:rsid w:val="00DC6EEE"/>
    <w:rsid w:val="00DC7350"/>
    <w:rsid w:val="00DC7FDF"/>
    <w:rsid w:val="00DD030B"/>
    <w:rsid w:val="00DD073D"/>
    <w:rsid w:val="00DD133A"/>
    <w:rsid w:val="00DD143A"/>
    <w:rsid w:val="00DD1594"/>
    <w:rsid w:val="00DD26E2"/>
    <w:rsid w:val="00DD2A73"/>
    <w:rsid w:val="00DD3736"/>
    <w:rsid w:val="00DD3CB4"/>
    <w:rsid w:val="00DD3D59"/>
    <w:rsid w:val="00DD3E89"/>
    <w:rsid w:val="00DD40BD"/>
    <w:rsid w:val="00DD4BFC"/>
    <w:rsid w:val="00DD5329"/>
    <w:rsid w:val="00DD554E"/>
    <w:rsid w:val="00DD579D"/>
    <w:rsid w:val="00DD587F"/>
    <w:rsid w:val="00DD5A94"/>
    <w:rsid w:val="00DD5C57"/>
    <w:rsid w:val="00DD6230"/>
    <w:rsid w:val="00DD7A67"/>
    <w:rsid w:val="00DD7B6B"/>
    <w:rsid w:val="00DD7CEF"/>
    <w:rsid w:val="00DE0507"/>
    <w:rsid w:val="00DE05F8"/>
    <w:rsid w:val="00DE0EB6"/>
    <w:rsid w:val="00DE1847"/>
    <w:rsid w:val="00DE1A73"/>
    <w:rsid w:val="00DE1D93"/>
    <w:rsid w:val="00DE23E5"/>
    <w:rsid w:val="00DE26AF"/>
    <w:rsid w:val="00DE2F16"/>
    <w:rsid w:val="00DE3453"/>
    <w:rsid w:val="00DE37AA"/>
    <w:rsid w:val="00DE3CB4"/>
    <w:rsid w:val="00DE431A"/>
    <w:rsid w:val="00DE445D"/>
    <w:rsid w:val="00DE578D"/>
    <w:rsid w:val="00DE592B"/>
    <w:rsid w:val="00DE636C"/>
    <w:rsid w:val="00DE70C0"/>
    <w:rsid w:val="00DF0E95"/>
    <w:rsid w:val="00DF137F"/>
    <w:rsid w:val="00DF17A5"/>
    <w:rsid w:val="00DF198B"/>
    <w:rsid w:val="00DF3A1B"/>
    <w:rsid w:val="00DF4A4A"/>
    <w:rsid w:val="00DF4AFF"/>
    <w:rsid w:val="00DF52A2"/>
    <w:rsid w:val="00DF598D"/>
    <w:rsid w:val="00DF5B27"/>
    <w:rsid w:val="00DF662A"/>
    <w:rsid w:val="00DF6A57"/>
    <w:rsid w:val="00DF7899"/>
    <w:rsid w:val="00DF7BE5"/>
    <w:rsid w:val="00DF7EEA"/>
    <w:rsid w:val="00E00C69"/>
    <w:rsid w:val="00E010A8"/>
    <w:rsid w:val="00E0258C"/>
    <w:rsid w:val="00E025ED"/>
    <w:rsid w:val="00E028B6"/>
    <w:rsid w:val="00E029C8"/>
    <w:rsid w:val="00E03267"/>
    <w:rsid w:val="00E0341B"/>
    <w:rsid w:val="00E03ACD"/>
    <w:rsid w:val="00E03BDA"/>
    <w:rsid w:val="00E03D99"/>
    <w:rsid w:val="00E03DD3"/>
    <w:rsid w:val="00E107DD"/>
    <w:rsid w:val="00E10966"/>
    <w:rsid w:val="00E10FA2"/>
    <w:rsid w:val="00E11A8E"/>
    <w:rsid w:val="00E1217D"/>
    <w:rsid w:val="00E1268B"/>
    <w:rsid w:val="00E1308F"/>
    <w:rsid w:val="00E13091"/>
    <w:rsid w:val="00E14940"/>
    <w:rsid w:val="00E14C8F"/>
    <w:rsid w:val="00E14F2C"/>
    <w:rsid w:val="00E15261"/>
    <w:rsid w:val="00E156A0"/>
    <w:rsid w:val="00E157AB"/>
    <w:rsid w:val="00E15FA7"/>
    <w:rsid w:val="00E16C86"/>
    <w:rsid w:val="00E16E10"/>
    <w:rsid w:val="00E1747F"/>
    <w:rsid w:val="00E1757E"/>
    <w:rsid w:val="00E17629"/>
    <w:rsid w:val="00E1798C"/>
    <w:rsid w:val="00E204BA"/>
    <w:rsid w:val="00E2146B"/>
    <w:rsid w:val="00E21A8E"/>
    <w:rsid w:val="00E23324"/>
    <w:rsid w:val="00E23500"/>
    <w:rsid w:val="00E23F6D"/>
    <w:rsid w:val="00E24CB0"/>
    <w:rsid w:val="00E25833"/>
    <w:rsid w:val="00E25847"/>
    <w:rsid w:val="00E25848"/>
    <w:rsid w:val="00E2660E"/>
    <w:rsid w:val="00E26E11"/>
    <w:rsid w:val="00E30F83"/>
    <w:rsid w:val="00E31834"/>
    <w:rsid w:val="00E323F6"/>
    <w:rsid w:val="00E3247E"/>
    <w:rsid w:val="00E32881"/>
    <w:rsid w:val="00E32C45"/>
    <w:rsid w:val="00E334FF"/>
    <w:rsid w:val="00E3394E"/>
    <w:rsid w:val="00E35776"/>
    <w:rsid w:val="00E35B28"/>
    <w:rsid w:val="00E3623C"/>
    <w:rsid w:val="00E3629F"/>
    <w:rsid w:val="00E37611"/>
    <w:rsid w:val="00E37CA0"/>
    <w:rsid w:val="00E41779"/>
    <w:rsid w:val="00E4299C"/>
    <w:rsid w:val="00E42AAA"/>
    <w:rsid w:val="00E43043"/>
    <w:rsid w:val="00E43764"/>
    <w:rsid w:val="00E44A24"/>
    <w:rsid w:val="00E44D26"/>
    <w:rsid w:val="00E46726"/>
    <w:rsid w:val="00E468AD"/>
    <w:rsid w:val="00E46EE8"/>
    <w:rsid w:val="00E47553"/>
    <w:rsid w:val="00E5007B"/>
    <w:rsid w:val="00E51281"/>
    <w:rsid w:val="00E5132A"/>
    <w:rsid w:val="00E51A33"/>
    <w:rsid w:val="00E53D80"/>
    <w:rsid w:val="00E55ADA"/>
    <w:rsid w:val="00E56043"/>
    <w:rsid w:val="00E5639D"/>
    <w:rsid w:val="00E56E92"/>
    <w:rsid w:val="00E570E8"/>
    <w:rsid w:val="00E600F7"/>
    <w:rsid w:val="00E608AA"/>
    <w:rsid w:val="00E60B76"/>
    <w:rsid w:val="00E62357"/>
    <w:rsid w:val="00E624AC"/>
    <w:rsid w:val="00E63187"/>
    <w:rsid w:val="00E6523A"/>
    <w:rsid w:val="00E655DD"/>
    <w:rsid w:val="00E66EFD"/>
    <w:rsid w:val="00E672B7"/>
    <w:rsid w:val="00E70462"/>
    <w:rsid w:val="00E738FF"/>
    <w:rsid w:val="00E73C9B"/>
    <w:rsid w:val="00E73EF7"/>
    <w:rsid w:val="00E7546E"/>
    <w:rsid w:val="00E75DC5"/>
    <w:rsid w:val="00E75F63"/>
    <w:rsid w:val="00E76BEF"/>
    <w:rsid w:val="00E77C66"/>
    <w:rsid w:val="00E802E1"/>
    <w:rsid w:val="00E805BA"/>
    <w:rsid w:val="00E81230"/>
    <w:rsid w:val="00E835F7"/>
    <w:rsid w:val="00E83F2B"/>
    <w:rsid w:val="00E84A52"/>
    <w:rsid w:val="00E85873"/>
    <w:rsid w:val="00E85C66"/>
    <w:rsid w:val="00E860BB"/>
    <w:rsid w:val="00E86F4C"/>
    <w:rsid w:val="00E8771E"/>
    <w:rsid w:val="00E87DA5"/>
    <w:rsid w:val="00E901A0"/>
    <w:rsid w:val="00E901D0"/>
    <w:rsid w:val="00E9030D"/>
    <w:rsid w:val="00E90C97"/>
    <w:rsid w:val="00E9148F"/>
    <w:rsid w:val="00E94048"/>
    <w:rsid w:val="00E94662"/>
    <w:rsid w:val="00E94B23"/>
    <w:rsid w:val="00E94B2B"/>
    <w:rsid w:val="00E950B5"/>
    <w:rsid w:val="00E95ABB"/>
    <w:rsid w:val="00E9780D"/>
    <w:rsid w:val="00E97899"/>
    <w:rsid w:val="00E97BB5"/>
    <w:rsid w:val="00EA2032"/>
    <w:rsid w:val="00EA2A84"/>
    <w:rsid w:val="00EA4050"/>
    <w:rsid w:val="00EA49E2"/>
    <w:rsid w:val="00EA5A48"/>
    <w:rsid w:val="00EA758A"/>
    <w:rsid w:val="00EB146C"/>
    <w:rsid w:val="00EB240B"/>
    <w:rsid w:val="00EB25C1"/>
    <w:rsid w:val="00EB36FB"/>
    <w:rsid w:val="00EB456A"/>
    <w:rsid w:val="00EB59A9"/>
    <w:rsid w:val="00EB658E"/>
    <w:rsid w:val="00EC09A7"/>
    <w:rsid w:val="00EC0D4A"/>
    <w:rsid w:val="00EC2400"/>
    <w:rsid w:val="00EC2806"/>
    <w:rsid w:val="00EC3BB0"/>
    <w:rsid w:val="00EC40CD"/>
    <w:rsid w:val="00EC44B6"/>
    <w:rsid w:val="00EC4D47"/>
    <w:rsid w:val="00EC54C7"/>
    <w:rsid w:val="00EC5BD4"/>
    <w:rsid w:val="00EC61D9"/>
    <w:rsid w:val="00EC6636"/>
    <w:rsid w:val="00EC6A5F"/>
    <w:rsid w:val="00EC7D0E"/>
    <w:rsid w:val="00ED023F"/>
    <w:rsid w:val="00ED0679"/>
    <w:rsid w:val="00ED085D"/>
    <w:rsid w:val="00ED0F53"/>
    <w:rsid w:val="00ED1FA0"/>
    <w:rsid w:val="00ED2DF0"/>
    <w:rsid w:val="00ED2F43"/>
    <w:rsid w:val="00ED391A"/>
    <w:rsid w:val="00ED3D85"/>
    <w:rsid w:val="00ED40B1"/>
    <w:rsid w:val="00ED4F35"/>
    <w:rsid w:val="00ED5988"/>
    <w:rsid w:val="00ED5B62"/>
    <w:rsid w:val="00ED60F5"/>
    <w:rsid w:val="00ED6EF6"/>
    <w:rsid w:val="00ED7A5C"/>
    <w:rsid w:val="00EE0932"/>
    <w:rsid w:val="00EE0AE2"/>
    <w:rsid w:val="00EE0DF4"/>
    <w:rsid w:val="00EE0E27"/>
    <w:rsid w:val="00EE1551"/>
    <w:rsid w:val="00EE1B59"/>
    <w:rsid w:val="00EE20F8"/>
    <w:rsid w:val="00EE217E"/>
    <w:rsid w:val="00EE255B"/>
    <w:rsid w:val="00EE269F"/>
    <w:rsid w:val="00EE31B4"/>
    <w:rsid w:val="00EE485D"/>
    <w:rsid w:val="00EE49B3"/>
    <w:rsid w:val="00EE5EFC"/>
    <w:rsid w:val="00EE729E"/>
    <w:rsid w:val="00EE7995"/>
    <w:rsid w:val="00EE7F24"/>
    <w:rsid w:val="00EF01B5"/>
    <w:rsid w:val="00EF1348"/>
    <w:rsid w:val="00EF1A0B"/>
    <w:rsid w:val="00EF1B07"/>
    <w:rsid w:val="00EF432D"/>
    <w:rsid w:val="00EF461F"/>
    <w:rsid w:val="00EF68EA"/>
    <w:rsid w:val="00EF71B8"/>
    <w:rsid w:val="00EF7CB6"/>
    <w:rsid w:val="00EF7CCF"/>
    <w:rsid w:val="00F018A2"/>
    <w:rsid w:val="00F02927"/>
    <w:rsid w:val="00F04B24"/>
    <w:rsid w:val="00F04BBA"/>
    <w:rsid w:val="00F0599B"/>
    <w:rsid w:val="00F05A85"/>
    <w:rsid w:val="00F05C26"/>
    <w:rsid w:val="00F06EF7"/>
    <w:rsid w:val="00F122E9"/>
    <w:rsid w:val="00F12939"/>
    <w:rsid w:val="00F12D0D"/>
    <w:rsid w:val="00F13437"/>
    <w:rsid w:val="00F137AA"/>
    <w:rsid w:val="00F13CDE"/>
    <w:rsid w:val="00F15383"/>
    <w:rsid w:val="00F15BD6"/>
    <w:rsid w:val="00F1642C"/>
    <w:rsid w:val="00F16C43"/>
    <w:rsid w:val="00F17130"/>
    <w:rsid w:val="00F17B31"/>
    <w:rsid w:val="00F17BCE"/>
    <w:rsid w:val="00F17E37"/>
    <w:rsid w:val="00F20A2C"/>
    <w:rsid w:val="00F21188"/>
    <w:rsid w:val="00F21B28"/>
    <w:rsid w:val="00F22689"/>
    <w:rsid w:val="00F231CC"/>
    <w:rsid w:val="00F232CB"/>
    <w:rsid w:val="00F2340C"/>
    <w:rsid w:val="00F235EA"/>
    <w:rsid w:val="00F25918"/>
    <w:rsid w:val="00F26020"/>
    <w:rsid w:val="00F26136"/>
    <w:rsid w:val="00F26995"/>
    <w:rsid w:val="00F27085"/>
    <w:rsid w:val="00F272E8"/>
    <w:rsid w:val="00F30500"/>
    <w:rsid w:val="00F31D83"/>
    <w:rsid w:val="00F31EC6"/>
    <w:rsid w:val="00F31FBE"/>
    <w:rsid w:val="00F34D6A"/>
    <w:rsid w:val="00F350FA"/>
    <w:rsid w:val="00F3594E"/>
    <w:rsid w:val="00F35ADD"/>
    <w:rsid w:val="00F3627E"/>
    <w:rsid w:val="00F36E65"/>
    <w:rsid w:val="00F36EDA"/>
    <w:rsid w:val="00F37D79"/>
    <w:rsid w:val="00F40A81"/>
    <w:rsid w:val="00F425B8"/>
    <w:rsid w:val="00F453B1"/>
    <w:rsid w:val="00F46B9A"/>
    <w:rsid w:val="00F46FC2"/>
    <w:rsid w:val="00F47C6C"/>
    <w:rsid w:val="00F47F5F"/>
    <w:rsid w:val="00F50209"/>
    <w:rsid w:val="00F515C9"/>
    <w:rsid w:val="00F51903"/>
    <w:rsid w:val="00F51B72"/>
    <w:rsid w:val="00F522FE"/>
    <w:rsid w:val="00F539F0"/>
    <w:rsid w:val="00F53A57"/>
    <w:rsid w:val="00F53B26"/>
    <w:rsid w:val="00F54CD1"/>
    <w:rsid w:val="00F55659"/>
    <w:rsid w:val="00F559CC"/>
    <w:rsid w:val="00F5735B"/>
    <w:rsid w:val="00F578E4"/>
    <w:rsid w:val="00F601DD"/>
    <w:rsid w:val="00F60F15"/>
    <w:rsid w:val="00F615E6"/>
    <w:rsid w:val="00F61EB5"/>
    <w:rsid w:val="00F6480F"/>
    <w:rsid w:val="00F66751"/>
    <w:rsid w:val="00F6699B"/>
    <w:rsid w:val="00F673F1"/>
    <w:rsid w:val="00F70DE8"/>
    <w:rsid w:val="00F70F49"/>
    <w:rsid w:val="00F71488"/>
    <w:rsid w:val="00F71FC6"/>
    <w:rsid w:val="00F721B1"/>
    <w:rsid w:val="00F72262"/>
    <w:rsid w:val="00F7241B"/>
    <w:rsid w:val="00F724C6"/>
    <w:rsid w:val="00F733F0"/>
    <w:rsid w:val="00F74133"/>
    <w:rsid w:val="00F7627A"/>
    <w:rsid w:val="00F7651A"/>
    <w:rsid w:val="00F768C7"/>
    <w:rsid w:val="00F773C6"/>
    <w:rsid w:val="00F7752E"/>
    <w:rsid w:val="00F77A82"/>
    <w:rsid w:val="00F77C8E"/>
    <w:rsid w:val="00F813C5"/>
    <w:rsid w:val="00F8212E"/>
    <w:rsid w:val="00F8259F"/>
    <w:rsid w:val="00F82C51"/>
    <w:rsid w:val="00F83FDA"/>
    <w:rsid w:val="00F84073"/>
    <w:rsid w:val="00F85219"/>
    <w:rsid w:val="00F8574C"/>
    <w:rsid w:val="00F85F48"/>
    <w:rsid w:val="00F87EC3"/>
    <w:rsid w:val="00F900DD"/>
    <w:rsid w:val="00F903A4"/>
    <w:rsid w:val="00F90E22"/>
    <w:rsid w:val="00F91C7B"/>
    <w:rsid w:val="00F92D34"/>
    <w:rsid w:val="00F92D9F"/>
    <w:rsid w:val="00F92F15"/>
    <w:rsid w:val="00F93F90"/>
    <w:rsid w:val="00F952CA"/>
    <w:rsid w:val="00F9556C"/>
    <w:rsid w:val="00F974A5"/>
    <w:rsid w:val="00F977B6"/>
    <w:rsid w:val="00F97ADA"/>
    <w:rsid w:val="00F97B9F"/>
    <w:rsid w:val="00FA2F15"/>
    <w:rsid w:val="00FA5316"/>
    <w:rsid w:val="00FA5475"/>
    <w:rsid w:val="00FA5AF7"/>
    <w:rsid w:val="00FA623B"/>
    <w:rsid w:val="00FA71C5"/>
    <w:rsid w:val="00FA7A33"/>
    <w:rsid w:val="00FA7B1F"/>
    <w:rsid w:val="00FB0BCE"/>
    <w:rsid w:val="00FB3856"/>
    <w:rsid w:val="00FB3A29"/>
    <w:rsid w:val="00FB4924"/>
    <w:rsid w:val="00FB4E93"/>
    <w:rsid w:val="00FB50AD"/>
    <w:rsid w:val="00FB6279"/>
    <w:rsid w:val="00FB638C"/>
    <w:rsid w:val="00FB63E4"/>
    <w:rsid w:val="00FC0753"/>
    <w:rsid w:val="00FC09E1"/>
    <w:rsid w:val="00FC0E26"/>
    <w:rsid w:val="00FC1292"/>
    <w:rsid w:val="00FC1C0A"/>
    <w:rsid w:val="00FC26E4"/>
    <w:rsid w:val="00FC315F"/>
    <w:rsid w:val="00FC34E9"/>
    <w:rsid w:val="00FC478C"/>
    <w:rsid w:val="00FC52BA"/>
    <w:rsid w:val="00FC55D5"/>
    <w:rsid w:val="00FC618E"/>
    <w:rsid w:val="00FC7009"/>
    <w:rsid w:val="00FC7079"/>
    <w:rsid w:val="00FC7909"/>
    <w:rsid w:val="00FD05F4"/>
    <w:rsid w:val="00FD1C4A"/>
    <w:rsid w:val="00FD25C7"/>
    <w:rsid w:val="00FD291C"/>
    <w:rsid w:val="00FD2D79"/>
    <w:rsid w:val="00FD363A"/>
    <w:rsid w:val="00FD45D3"/>
    <w:rsid w:val="00FD46A2"/>
    <w:rsid w:val="00FD7ED9"/>
    <w:rsid w:val="00FE0483"/>
    <w:rsid w:val="00FE0BEE"/>
    <w:rsid w:val="00FE0CFC"/>
    <w:rsid w:val="00FE0D8C"/>
    <w:rsid w:val="00FE162A"/>
    <w:rsid w:val="00FE23F0"/>
    <w:rsid w:val="00FE281B"/>
    <w:rsid w:val="00FE36A8"/>
    <w:rsid w:val="00FE426E"/>
    <w:rsid w:val="00FE42CE"/>
    <w:rsid w:val="00FE481C"/>
    <w:rsid w:val="00FE4EA7"/>
    <w:rsid w:val="00FE5949"/>
    <w:rsid w:val="00FE6D17"/>
    <w:rsid w:val="00FE7031"/>
    <w:rsid w:val="00FF04C6"/>
    <w:rsid w:val="00FF05A0"/>
    <w:rsid w:val="00FF0684"/>
    <w:rsid w:val="00FF10A0"/>
    <w:rsid w:val="00FF16B4"/>
    <w:rsid w:val="00FF3561"/>
    <w:rsid w:val="00FF364F"/>
    <w:rsid w:val="00FF36B2"/>
    <w:rsid w:val="00FF3DFE"/>
    <w:rsid w:val="00FF42A4"/>
    <w:rsid w:val="00FF44B1"/>
    <w:rsid w:val="00FF55FC"/>
    <w:rsid w:val="00FF64DE"/>
    <w:rsid w:val="00FF7E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4"/>
    <o:shapelayout v:ext="edit">
      <o:idmap v:ext="edit" data="1"/>
    </o:shapelayout>
  </w:shapeDefaults>
  <w:decimalSymbol w:val="."/>
  <w:listSeparator w:val=","/>
  <w14:docId w14:val="7B19371C"/>
  <w15:docId w15:val="{86D4BB2F-02F1-4538-94DA-ED3D86B6E3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44FBD"/>
    <w:rPr>
      <w:lang w:val="en-GB" w:eastAsia="en-US"/>
    </w:rPr>
  </w:style>
  <w:style w:type="paragraph" w:styleId="Heading1">
    <w:name w:val="heading 1"/>
    <w:basedOn w:val="Normal"/>
    <w:next w:val="Normal"/>
    <w:qFormat/>
    <w:rsid w:val="00744FBD"/>
    <w:pPr>
      <w:keepNext/>
      <w:jc w:val="center"/>
      <w:outlineLvl w:val="0"/>
    </w:pPr>
    <w:rPr>
      <w:b/>
      <w:kern w:val="28"/>
      <w:sz w:val="28"/>
    </w:rPr>
  </w:style>
  <w:style w:type="paragraph" w:styleId="Heading2">
    <w:name w:val="heading 2"/>
    <w:basedOn w:val="Normal"/>
    <w:next w:val="Normal"/>
    <w:qFormat/>
    <w:rsid w:val="007F6829"/>
    <w:pPr>
      <w:keepNext/>
      <w:spacing w:before="60"/>
      <w:outlineLvl w:val="1"/>
    </w:pPr>
    <w:rPr>
      <w:rFonts w:ascii="Arial" w:hAnsi="Arial" w:cs="Arial"/>
      <w:b/>
      <w:bCs/>
      <w:iCs/>
      <w:sz w:val="22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744FBD"/>
    <w:rPr>
      <w:snapToGrid w:val="0"/>
      <w:color w:val="000000"/>
      <w:sz w:val="24"/>
    </w:rPr>
  </w:style>
  <w:style w:type="paragraph" w:styleId="Footer">
    <w:name w:val="footer"/>
    <w:basedOn w:val="Normal"/>
    <w:link w:val="FooterChar"/>
    <w:uiPriority w:val="99"/>
    <w:rsid w:val="0024591B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24591B"/>
  </w:style>
  <w:style w:type="table" w:styleId="TableGrid">
    <w:name w:val="Table Grid"/>
    <w:basedOn w:val="TableNormal"/>
    <w:uiPriority w:val="59"/>
    <w:rsid w:val="00E860B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FF364F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rsid w:val="00D2727A"/>
    <w:pPr>
      <w:tabs>
        <w:tab w:val="center" w:pos="4320"/>
        <w:tab w:val="right" w:pos="8640"/>
      </w:tabs>
    </w:pPr>
  </w:style>
  <w:style w:type="character" w:styleId="CommentReference">
    <w:name w:val="annotation reference"/>
    <w:uiPriority w:val="99"/>
    <w:semiHidden/>
    <w:rsid w:val="00B6290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B6290F"/>
  </w:style>
  <w:style w:type="paragraph" w:styleId="CommentSubject">
    <w:name w:val="annotation subject"/>
    <w:basedOn w:val="CommentText"/>
    <w:next w:val="CommentText"/>
    <w:semiHidden/>
    <w:rsid w:val="00B6290F"/>
    <w:rPr>
      <w:b/>
      <w:bCs/>
    </w:rPr>
  </w:style>
  <w:style w:type="character" w:customStyle="1" w:styleId="BodyTextChar">
    <w:name w:val="Body Text Char"/>
    <w:link w:val="BodyText"/>
    <w:rsid w:val="001D2CD8"/>
    <w:rPr>
      <w:snapToGrid w:val="0"/>
      <w:color w:val="000000"/>
      <w:sz w:val="24"/>
      <w:lang w:val="en-GB" w:eastAsia="en-US"/>
    </w:rPr>
  </w:style>
  <w:style w:type="character" w:customStyle="1" w:styleId="HeaderChar">
    <w:name w:val="Header Char"/>
    <w:link w:val="Header"/>
    <w:uiPriority w:val="99"/>
    <w:rsid w:val="00031FFB"/>
    <w:rPr>
      <w:lang w:val="en-GB" w:eastAsia="en-US"/>
    </w:rPr>
  </w:style>
  <w:style w:type="character" w:styleId="Hyperlink">
    <w:name w:val="Hyperlink"/>
    <w:rsid w:val="0048779E"/>
    <w:rPr>
      <w:color w:val="0000FF"/>
      <w:u w:val="single"/>
    </w:rPr>
  </w:style>
  <w:style w:type="paragraph" w:customStyle="1" w:styleId="Default">
    <w:name w:val="Default"/>
    <w:rsid w:val="00AD26E2"/>
    <w:pPr>
      <w:autoSpaceDE w:val="0"/>
      <w:autoSpaceDN w:val="0"/>
      <w:adjustRightInd w:val="0"/>
    </w:pPr>
    <w:rPr>
      <w:rFonts w:ascii="Verdana" w:eastAsia="Calibri" w:hAnsi="Verdana" w:cs="Verdana"/>
      <w:color w:val="000000"/>
      <w:sz w:val="24"/>
      <w:szCs w:val="24"/>
      <w:lang w:eastAsia="en-US"/>
    </w:rPr>
  </w:style>
  <w:style w:type="character" w:styleId="FollowedHyperlink">
    <w:name w:val="FollowedHyperlink"/>
    <w:rsid w:val="00525C7B"/>
    <w:rPr>
      <w:color w:val="800080"/>
      <w:u w:val="single"/>
    </w:rPr>
  </w:style>
  <w:style w:type="paragraph" w:styleId="Revision">
    <w:name w:val="Revision"/>
    <w:hidden/>
    <w:uiPriority w:val="99"/>
    <w:semiHidden/>
    <w:rsid w:val="000F4A74"/>
    <w:rPr>
      <w:lang w:val="en-GB" w:eastAsia="en-US"/>
    </w:rPr>
  </w:style>
  <w:style w:type="paragraph" w:styleId="ListParagraph">
    <w:name w:val="List Paragraph"/>
    <w:basedOn w:val="Normal"/>
    <w:uiPriority w:val="34"/>
    <w:qFormat/>
    <w:rsid w:val="00055E98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val="en-CA" w:eastAsia="en-CA"/>
    </w:rPr>
  </w:style>
  <w:style w:type="character" w:customStyle="1" w:styleId="CommentTextChar">
    <w:name w:val="Comment Text Char"/>
    <w:link w:val="CommentText"/>
    <w:uiPriority w:val="99"/>
    <w:semiHidden/>
    <w:rsid w:val="00055E98"/>
    <w:rPr>
      <w:lang w:val="en-GB" w:eastAsia="en-US"/>
    </w:rPr>
  </w:style>
  <w:style w:type="paragraph" w:styleId="NormalWeb">
    <w:name w:val="Normal (Web)"/>
    <w:basedOn w:val="Normal"/>
    <w:uiPriority w:val="99"/>
    <w:unhideWhenUsed/>
    <w:rsid w:val="00055E98"/>
    <w:rPr>
      <w:rFonts w:eastAsia="Calibri"/>
      <w:sz w:val="24"/>
      <w:szCs w:val="24"/>
      <w:lang w:val="en-CA" w:eastAsia="en-CA"/>
    </w:rPr>
  </w:style>
  <w:style w:type="character" w:customStyle="1" w:styleId="FooterChar">
    <w:name w:val="Footer Char"/>
    <w:link w:val="Footer"/>
    <w:uiPriority w:val="99"/>
    <w:rsid w:val="00055E98"/>
    <w:rPr>
      <w:lang w:val="en-GB" w:eastAsia="en-US"/>
    </w:rPr>
  </w:style>
  <w:style w:type="paragraph" w:styleId="FootnoteText">
    <w:name w:val="footnote text"/>
    <w:basedOn w:val="Normal"/>
    <w:link w:val="FootnoteTextChar"/>
    <w:uiPriority w:val="99"/>
    <w:unhideWhenUsed/>
    <w:rsid w:val="00055E98"/>
    <w:rPr>
      <w:rFonts w:ascii="Calibri" w:eastAsia="Calibri" w:hAnsi="Calibri"/>
      <w:lang w:val="en-CA" w:eastAsia="en-CA"/>
    </w:rPr>
  </w:style>
  <w:style w:type="character" w:customStyle="1" w:styleId="FootnoteTextChar">
    <w:name w:val="Footnote Text Char"/>
    <w:link w:val="FootnoteText"/>
    <w:uiPriority w:val="99"/>
    <w:rsid w:val="00055E98"/>
    <w:rPr>
      <w:rFonts w:ascii="Calibri" w:eastAsia="Calibri" w:hAnsi="Calibri"/>
    </w:rPr>
  </w:style>
  <w:style w:type="character" w:styleId="FootnoteReference">
    <w:name w:val="footnote reference"/>
    <w:uiPriority w:val="99"/>
    <w:unhideWhenUsed/>
    <w:rsid w:val="00055E98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8054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24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951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20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39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140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960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841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7697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7878681">
                      <w:marLeft w:val="225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customXml" Target="../customXml/item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ustomXml" Target="../customXml/item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customXml" Target="../customXml/item4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1665D6563741542BC9E87C42DF15EE3" ma:contentTypeVersion="14" ma:contentTypeDescription="Create a new document." ma:contentTypeScope="" ma:versionID="cfd92ed67a4df4e6253941a780fe0828">
  <xsd:schema xmlns:xsd="http://www.w3.org/2001/XMLSchema" xmlns:xs="http://www.w3.org/2001/XMLSchema" xmlns:p="http://schemas.microsoft.com/office/2006/metadata/properties" xmlns:ns2="6b25f0a8-06ba-40fe-8562-eaec9983d840" xmlns:ns3="9c9c7a35-b484-43d5-bd7b-cc13200259df" targetNamespace="http://schemas.microsoft.com/office/2006/metadata/properties" ma:root="true" ma:fieldsID="98eeac57ae5c23f8de13d00415c3a1aa" ns2:_="" ns3:_="">
    <xsd:import namespace="6b25f0a8-06ba-40fe-8562-eaec9983d840"/>
    <xsd:import namespace="9c9c7a35-b484-43d5-bd7b-cc13200259d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b25f0a8-06ba-40fe-8562-eaec9983d84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a15f1731-198b-4c94-97f0-74c3d07ecf6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c9c7a35-b484-43d5-bd7b-cc13200259d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b25f0a8-06ba-40fe-8562-eaec9983d840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350DEC4C-368D-42D1-A100-72A62EB1249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BC56DFB-49D6-4528-85AE-BA8B3D001D1E}"/>
</file>

<file path=customXml/itemProps3.xml><?xml version="1.0" encoding="utf-8"?>
<ds:datastoreItem xmlns:ds="http://schemas.openxmlformats.org/officeDocument/2006/customXml" ds:itemID="{D147AD14-8536-4526-AE72-9BC777EEA7AA}"/>
</file>

<file path=customXml/itemProps4.xml><?xml version="1.0" encoding="utf-8"?>
<ds:datastoreItem xmlns:ds="http://schemas.openxmlformats.org/officeDocument/2006/customXml" ds:itemID="{4839E30E-66E5-46A6-A2D2-F409E7C66D06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45</Words>
  <Characters>2140</Characters>
  <Application>Microsoft Office Word</Application>
  <DocSecurity>0</DocSecurity>
  <Lines>17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Natural Sciences and Engineering Research Council</vt:lpstr>
      <vt:lpstr>Natural Sciences and Engineering Research Council</vt:lpstr>
    </vt:vector>
  </TitlesOfParts>
  <Company>NSERC - SSHRC</Company>
  <LinksUpToDate>false</LinksUpToDate>
  <CharactersWithSpaces>24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tural Sciences and Engineering Research Council</dc:title>
  <dc:creator>Roxanne Balcaen</dc:creator>
  <cp:lastModifiedBy>Sarah Fraley</cp:lastModifiedBy>
  <cp:revision>2</cp:revision>
  <cp:lastPrinted>2015-12-07T14:18:00Z</cp:lastPrinted>
  <dcterms:created xsi:type="dcterms:W3CDTF">2023-04-27T16:02:00Z</dcterms:created>
  <dcterms:modified xsi:type="dcterms:W3CDTF">2023-04-27T16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1665D6563741542BC9E87C42DF15EE3</vt:lpwstr>
  </property>
</Properties>
</file>